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23B948" w14:textId="77777777" w:rsidR="00615890" w:rsidRPr="00813550" w:rsidRDefault="00615890" w:rsidP="00615890">
      <w:pPr>
        <w:jc w:val="center"/>
        <w:rPr>
          <w:rFonts w:ascii="Arial" w:hAnsi="Arial" w:cs="Arial"/>
          <w:b/>
          <w:bCs/>
          <w:color w:val="000000"/>
          <w:sz w:val="36"/>
          <w:szCs w:val="34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5FF10195" wp14:editId="5E5B8F80">
            <wp:simplePos x="0" y="0"/>
            <wp:positionH relativeFrom="column">
              <wp:posOffset>-73660</wp:posOffset>
            </wp:positionH>
            <wp:positionV relativeFrom="paragraph">
              <wp:posOffset>6350</wp:posOffset>
            </wp:positionV>
            <wp:extent cx="571500" cy="57150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13550">
        <w:rPr>
          <w:rFonts w:ascii="Arial" w:hAnsi="Arial" w:cs="Arial"/>
          <w:b/>
          <w:bCs/>
          <w:color w:val="000000"/>
          <w:sz w:val="36"/>
          <w:szCs w:val="34"/>
        </w:rPr>
        <w:t>INSTITUTE OF AERONAUTICAL ENGINEERING</w:t>
      </w:r>
    </w:p>
    <w:p w14:paraId="6787CD01" w14:textId="77777777" w:rsidR="00615890" w:rsidRPr="00813550" w:rsidRDefault="00615890" w:rsidP="00615890">
      <w:pPr>
        <w:jc w:val="center"/>
        <w:rPr>
          <w:b/>
          <w:bCs/>
          <w:color w:val="000000"/>
          <w:sz w:val="24"/>
          <w:szCs w:val="24"/>
        </w:rPr>
      </w:pPr>
      <w:r w:rsidRPr="00813550">
        <w:rPr>
          <w:b/>
          <w:bCs/>
          <w:color w:val="000000"/>
          <w:sz w:val="24"/>
          <w:szCs w:val="24"/>
        </w:rPr>
        <w:t>(Autonomous)</w:t>
      </w:r>
    </w:p>
    <w:p w14:paraId="5FD09500" w14:textId="77777777" w:rsidR="00615890" w:rsidRPr="00370BE6" w:rsidRDefault="00615890" w:rsidP="00615890">
      <w:pPr>
        <w:adjustRightInd w:val="0"/>
        <w:jc w:val="center"/>
        <w:rPr>
          <w:b/>
          <w:bCs/>
          <w:caps/>
          <w:color w:val="000000"/>
          <w:sz w:val="28"/>
          <w:szCs w:val="24"/>
        </w:rPr>
      </w:pPr>
      <w:proofErr w:type="spellStart"/>
      <w:r w:rsidRPr="00813550">
        <w:rPr>
          <w:bCs/>
          <w:color w:val="000000"/>
          <w:sz w:val="24"/>
          <w:szCs w:val="24"/>
        </w:rPr>
        <w:t>Dundigal</w:t>
      </w:r>
      <w:proofErr w:type="spellEnd"/>
      <w:r w:rsidRPr="00813550">
        <w:rPr>
          <w:bCs/>
          <w:color w:val="000000"/>
          <w:sz w:val="24"/>
          <w:szCs w:val="24"/>
        </w:rPr>
        <w:t>, Hyderabad - 500 043, Telangana</w:t>
      </w:r>
    </w:p>
    <w:p w14:paraId="683E9238" w14:textId="77777777" w:rsidR="002A02D1" w:rsidRDefault="002A02D1">
      <w:pPr>
        <w:pStyle w:val="BodyText"/>
        <w:jc w:val="center"/>
        <w:rPr>
          <w:b/>
          <w:sz w:val="20"/>
        </w:rPr>
      </w:pPr>
    </w:p>
    <w:p w14:paraId="437C5EE3" w14:textId="2BA770FF" w:rsidR="002A02D1" w:rsidRPr="00FB71AF" w:rsidRDefault="00FB71AF" w:rsidP="0005143A">
      <w:pPr>
        <w:pStyle w:val="BodyText"/>
        <w:spacing w:before="89"/>
        <w:ind w:left="349" w:right="101" w:hanging="232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ESEARCH PROJ</w:t>
      </w:r>
      <w:r w:rsidR="00157412" w:rsidRPr="00FB71AF">
        <w:rPr>
          <w:b/>
          <w:bCs/>
          <w:sz w:val="22"/>
          <w:szCs w:val="22"/>
        </w:rPr>
        <w:t xml:space="preserve">ECT </w:t>
      </w:r>
      <w:r w:rsidR="005630B6" w:rsidRPr="00FB71AF">
        <w:rPr>
          <w:b/>
          <w:bCs/>
          <w:sz w:val="22"/>
          <w:szCs w:val="22"/>
        </w:rPr>
        <w:t>PROPOSAL</w:t>
      </w:r>
      <w:r>
        <w:rPr>
          <w:b/>
          <w:bCs/>
          <w:sz w:val="22"/>
          <w:szCs w:val="22"/>
        </w:rPr>
        <w:t xml:space="preserve"> FOR SEED MONEY GRANT</w:t>
      </w:r>
    </w:p>
    <w:p w14:paraId="502B6EB0" w14:textId="77777777" w:rsidR="00414251" w:rsidRPr="00FB71AF" w:rsidRDefault="00414251" w:rsidP="0005143A">
      <w:pPr>
        <w:pStyle w:val="BodyText"/>
        <w:spacing w:before="89"/>
        <w:ind w:left="349" w:right="101" w:hanging="232"/>
        <w:jc w:val="center"/>
        <w:rPr>
          <w:b/>
          <w:bCs/>
          <w:sz w:val="22"/>
          <w:szCs w:val="22"/>
          <w:u w:val="single"/>
        </w:rPr>
      </w:pPr>
    </w:p>
    <w:p w14:paraId="57380E3A" w14:textId="2D423B2B" w:rsidR="00414251" w:rsidRPr="00FB71AF" w:rsidRDefault="00414251" w:rsidP="0005143A">
      <w:pPr>
        <w:pStyle w:val="BodyText"/>
        <w:spacing w:before="89"/>
        <w:ind w:left="349" w:right="101" w:hanging="232"/>
        <w:jc w:val="center"/>
        <w:rPr>
          <w:b/>
          <w:bCs/>
          <w:sz w:val="22"/>
          <w:szCs w:val="22"/>
          <w:u w:val="single"/>
        </w:rPr>
      </w:pPr>
      <w:r w:rsidRPr="00FB71AF">
        <w:rPr>
          <w:b/>
          <w:bCs/>
          <w:sz w:val="22"/>
          <w:szCs w:val="22"/>
          <w:u w:val="single"/>
        </w:rPr>
        <w:t>PART I – GENERAL INFORMATION</w:t>
      </w:r>
    </w:p>
    <w:p w14:paraId="60E4A34E" w14:textId="77777777" w:rsidR="00414251" w:rsidRPr="00FB71AF" w:rsidRDefault="00414251" w:rsidP="0005143A">
      <w:pPr>
        <w:pStyle w:val="BodyText"/>
        <w:spacing w:before="89"/>
        <w:ind w:left="349" w:right="101" w:hanging="232"/>
        <w:jc w:val="center"/>
        <w:rPr>
          <w:b/>
          <w:bCs/>
          <w:sz w:val="22"/>
          <w:szCs w:val="22"/>
        </w:rPr>
      </w:pPr>
    </w:p>
    <w:p w14:paraId="0404A6A2" w14:textId="75D0BE56" w:rsidR="00414251" w:rsidRPr="00FB71AF" w:rsidRDefault="00414251" w:rsidP="004062CA">
      <w:pPr>
        <w:pStyle w:val="ListParagraph"/>
        <w:numPr>
          <w:ilvl w:val="0"/>
          <w:numId w:val="23"/>
        </w:numPr>
        <w:spacing w:before="120" w:after="120"/>
        <w:ind w:left="567" w:right="480"/>
        <w:jc w:val="both"/>
      </w:pPr>
      <w:r w:rsidRPr="00FB71AF">
        <w:rPr>
          <w:b/>
        </w:rPr>
        <w:t xml:space="preserve">Title of the Research Project: </w:t>
      </w:r>
    </w:p>
    <w:p w14:paraId="41B97D31" w14:textId="6422DFED" w:rsidR="00414251" w:rsidRPr="00FB71AF" w:rsidRDefault="00414251" w:rsidP="00414251">
      <w:pPr>
        <w:pStyle w:val="ListParagraph"/>
        <w:spacing w:before="120" w:after="120"/>
        <w:ind w:left="720" w:right="-41" w:firstLine="0"/>
      </w:pPr>
    </w:p>
    <w:p w14:paraId="28F57C83" w14:textId="77777777" w:rsidR="00414251" w:rsidRPr="00FB71AF" w:rsidRDefault="00414251" w:rsidP="00414251">
      <w:pPr>
        <w:pStyle w:val="ListParagraph"/>
        <w:spacing w:before="120" w:after="120"/>
        <w:ind w:left="720" w:right="-41" w:firstLine="0"/>
      </w:pPr>
    </w:p>
    <w:p w14:paraId="5F1C41A5" w14:textId="79155060" w:rsidR="002A02D1" w:rsidRPr="00FB71AF" w:rsidRDefault="00157412" w:rsidP="004062CA">
      <w:pPr>
        <w:pStyle w:val="ListParagraph"/>
        <w:numPr>
          <w:ilvl w:val="0"/>
          <w:numId w:val="23"/>
        </w:numPr>
        <w:spacing w:before="120" w:after="120"/>
        <w:ind w:left="567" w:right="-41"/>
      </w:pPr>
      <w:r w:rsidRPr="00FB71AF">
        <w:rPr>
          <w:b/>
          <w:bCs/>
        </w:rPr>
        <w:t>Details of the Project Team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36"/>
        <w:gridCol w:w="5694"/>
      </w:tblGrid>
      <w:tr w:rsidR="00157412" w:rsidRPr="00FB71AF" w14:paraId="05E72686" w14:textId="77777777" w:rsidTr="0012118A">
        <w:tc>
          <w:tcPr>
            <w:tcW w:w="2074" w:type="pct"/>
          </w:tcPr>
          <w:p w14:paraId="3CDB25C9" w14:textId="77777777" w:rsidR="00157412" w:rsidRPr="00FB71AF" w:rsidRDefault="00157412" w:rsidP="00483AAF">
            <w:pPr>
              <w:spacing w:line="360" w:lineRule="auto"/>
              <w:jc w:val="both"/>
              <w:rPr>
                <w:b/>
                <w:bCs/>
                <w:color w:val="000000"/>
              </w:rPr>
            </w:pPr>
            <w:proofErr w:type="spellStart"/>
            <w:r w:rsidRPr="00FB71AF">
              <w:rPr>
                <w:b/>
                <w:bCs/>
                <w:color w:val="000000"/>
              </w:rPr>
              <w:t>i</w:t>
            </w:r>
            <w:proofErr w:type="spellEnd"/>
            <w:r w:rsidRPr="00FB71AF">
              <w:rPr>
                <w:b/>
                <w:bCs/>
                <w:color w:val="000000"/>
              </w:rPr>
              <w:t>. Principal Investigator</w:t>
            </w:r>
          </w:p>
        </w:tc>
        <w:tc>
          <w:tcPr>
            <w:tcW w:w="2926" w:type="pct"/>
          </w:tcPr>
          <w:p w14:paraId="3E455BFF" w14:textId="77777777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</w:p>
        </w:tc>
      </w:tr>
      <w:tr w:rsidR="00157412" w:rsidRPr="00FB71AF" w14:paraId="63DB9C0B" w14:textId="77777777" w:rsidTr="0012118A">
        <w:tc>
          <w:tcPr>
            <w:tcW w:w="2074" w:type="pct"/>
          </w:tcPr>
          <w:p w14:paraId="0FBD90D7" w14:textId="77777777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Name</w:t>
            </w:r>
          </w:p>
        </w:tc>
        <w:tc>
          <w:tcPr>
            <w:tcW w:w="2926" w:type="pct"/>
            <w:vAlign w:val="center"/>
          </w:tcPr>
          <w:p w14:paraId="766A3762" w14:textId="4E7FE6F8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</w:p>
        </w:tc>
      </w:tr>
      <w:tr w:rsidR="00157412" w:rsidRPr="00FB71AF" w14:paraId="29859D9D" w14:textId="77777777" w:rsidTr="0012118A">
        <w:tc>
          <w:tcPr>
            <w:tcW w:w="2074" w:type="pct"/>
          </w:tcPr>
          <w:p w14:paraId="7AFE2C22" w14:textId="77777777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Date of Birth</w:t>
            </w:r>
          </w:p>
        </w:tc>
        <w:tc>
          <w:tcPr>
            <w:tcW w:w="2926" w:type="pct"/>
            <w:vAlign w:val="center"/>
          </w:tcPr>
          <w:p w14:paraId="03F001E7" w14:textId="1BCC9EBF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</w:p>
        </w:tc>
      </w:tr>
      <w:tr w:rsidR="00157412" w:rsidRPr="00FB71AF" w14:paraId="2C815E28" w14:textId="77777777" w:rsidTr="0012118A">
        <w:tc>
          <w:tcPr>
            <w:tcW w:w="2074" w:type="pct"/>
          </w:tcPr>
          <w:p w14:paraId="05FC4756" w14:textId="77777777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Highest Qualification</w:t>
            </w:r>
          </w:p>
        </w:tc>
        <w:tc>
          <w:tcPr>
            <w:tcW w:w="2926" w:type="pct"/>
            <w:vAlign w:val="center"/>
          </w:tcPr>
          <w:p w14:paraId="3A4963AB" w14:textId="13F2D962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</w:p>
        </w:tc>
      </w:tr>
      <w:tr w:rsidR="00157412" w:rsidRPr="00FB71AF" w14:paraId="3BE3FDA9" w14:textId="77777777" w:rsidTr="0012118A">
        <w:tc>
          <w:tcPr>
            <w:tcW w:w="2074" w:type="pct"/>
          </w:tcPr>
          <w:p w14:paraId="7A05DF7F" w14:textId="77777777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Designation</w:t>
            </w:r>
          </w:p>
        </w:tc>
        <w:tc>
          <w:tcPr>
            <w:tcW w:w="2926" w:type="pct"/>
            <w:vAlign w:val="center"/>
          </w:tcPr>
          <w:p w14:paraId="4E5C0977" w14:textId="668A4FD4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</w:p>
        </w:tc>
      </w:tr>
      <w:tr w:rsidR="00157412" w:rsidRPr="00FB71AF" w14:paraId="414D29E8" w14:textId="77777777" w:rsidTr="0012118A">
        <w:tc>
          <w:tcPr>
            <w:tcW w:w="2074" w:type="pct"/>
          </w:tcPr>
          <w:p w14:paraId="348717A9" w14:textId="77777777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Department</w:t>
            </w:r>
          </w:p>
        </w:tc>
        <w:tc>
          <w:tcPr>
            <w:tcW w:w="2926" w:type="pct"/>
            <w:vAlign w:val="center"/>
          </w:tcPr>
          <w:p w14:paraId="3DA36B03" w14:textId="63255FF0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</w:p>
        </w:tc>
      </w:tr>
      <w:tr w:rsidR="00157412" w:rsidRPr="00FB71AF" w14:paraId="6B1E91C6" w14:textId="77777777" w:rsidTr="0012118A">
        <w:tc>
          <w:tcPr>
            <w:tcW w:w="2074" w:type="pct"/>
          </w:tcPr>
          <w:p w14:paraId="484D7EA0" w14:textId="77777777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Institute/University</w:t>
            </w:r>
          </w:p>
        </w:tc>
        <w:tc>
          <w:tcPr>
            <w:tcW w:w="2926" w:type="pct"/>
            <w:vAlign w:val="center"/>
          </w:tcPr>
          <w:p w14:paraId="5FFF95B1" w14:textId="2BDE77EB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</w:p>
        </w:tc>
      </w:tr>
      <w:tr w:rsidR="00157412" w:rsidRPr="00FB71AF" w14:paraId="3F836E51" w14:textId="77777777" w:rsidTr="0012118A">
        <w:tc>
          <w:tcPr>
            <w:tcW w:w="2074" w:type="pct"/>
          </w:tcPr>
          <w:p w14:paraId="0ECB370B" w14:textId="77777777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Complete Address with Pin Code</w:t>
            </w:r>
          </w:p>
        </w:tc>
        <w:tc>
          <w:tcPr>
            <w:tcW w:w="2926" w:type="pct"/>
            <w:vAlign w:val="center"/>
          </w:tcPr>
          <w:p w14:paraId="250B59DE" w14:textId="10AB4445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</w:p>
        </w:tc>
      </w:tr>
      <w:tr w:rsidR="00157412" w:rsidRPr="00FB71AF" w14:paraId="6E6D870C" w14:textId="77777777" w:rsidTr="0012118A">
        <w:tc>
          <w:tcPr>
            <w:tcW w:w="2074" w:type="pct"/>
          </w:tcPr>
          <w:p w14:paraId="302BFD02" w14:textId="77777777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Telephone and Fax Numbers</w:t>
            </w:r>
          </w:p>
        </w:tc>
        <w:tc>
          <w:tcPr>
            <w:tcW w:w="2926" w:type="pct"/>
            <w:vAlign w:val="center"/>
          </w:tcPr>
          <w:p w14:paraId="2295F891" w14:textId="1566D300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</w:p>
        </w:tc>
      </w:tr>
      <w:tr w:rsidR="00157412" w:rsidRPr="00FB71AF" w14:paraId="1CDDD49D" w14:textId="77777777" w:rsidTr="0012118A">
        <w:tc>
          <w:tcPr>
            <w:tcW w:w="2074" w:type="pct"/>
          </w:tcPr>
          <w:p w14:paraId="7AE2D649" w14:textId="77777777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Mobile Number</w:t>
            </w:r>
          </w:p>
        </w:tc>
        <w:tc>
          <w:tcPr>
            <w:tcW w:w="2926" w:type="pct"/>
            <w:vAlign w:val="center"/>
          </w:tcPr>
          <w:p w14:paraId="6B43A355" w14:textId="24B968DD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</w:p>
        </w:tc>
      </w:tr>
      <w:tr w:rsidR="00157412" w:rsidRPr="00FB71AF" w14:paraId="7B953CBC" w14:textId="77777777" w:rsidTr="0012118A">
        <w:tc>
          <w:tcPr>
            <w:tcW w:w="2074" w:type="pct"/>
          </w:tcPr>
          <w:p w14:paraId="053251B2" w14:textId="77777777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E – Mail</w:t>
            </w:r>
          </w:p>
        </w:tc>
        <w:tc>
          <w:tcPr>
            <w:tcW w:w="2926" w:type="pct"/>
            <w:vAlign w:val="center"/>
          </w:tcPr>
          <w:p w14:paraId="7674D827" w14:textId="77F8B329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</w:p>
        </w:tc>
      </w:tr>
      <w:tr w:rsidR="00157412" w:rsidRPr="00FB71AF" w14:paraId="275E3A18" w14:textId="77777777" w:rsidTr="0012118A">
        <w:tc>
          <w:tcPr>
            <w:tcW w:w="2074" w:type="pct"/>
          </w:tcPr>
          <w:p w14:paraId="27480025" w14:textId="77777777" w:rsidR="00157412" w:rsidRPr="00FB71AF" w:rsidRDefault="00157412" w:rsidP="00483AAF">
            <w:pPr>
              <w:spacing w:line="360" w:lineRule="auto"/>
              <w:jc w:val="both"/>
              <w:rPr>
                <w:b/>
                <w:bCs/>
                <w:color w:val="000000"/>
              </w:rPr>
            </w:pPr>
            <w:r w:rsidRPr="00FB71AF">
              <w:rPr>
                <w:b/>
                <w:bCs/>
                <w:color w:val="000000"/>
              </w:rPr>
              <w:t>ii. Co-Investigator</w:t>
            </w:r>
          </w:p>
        </w:tc>
        <w:tc>
          <w:tcPr>
            <w:tcW w:w="2926" w:type="pct"/>
          </w:tcPr>
          <w:p w14:paraId="103A4B0F" w14:textId="77777777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</w:p>
        </w:tc>
      </w:tr>
      <w:tr w:rsidR="00157412" w:rsidRPr="00FB71AF" w14:paraId="5BDA8354" w14:textId="77777777" w:rsidTr="0012118A">
        <w:tc>
          <w:tcPr>
            <w:tcW w:w="2074" w:type="pct"/>
          </w:tcPr>
          <w:p w14:paraId="64E774AC" w14:textId="77777777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Name</w:t>
            </w:r>
          </w:p>
        </w:tc>
        <w:tc>
          <w:tcPr>
            <w:tcW w:w="2926" w:type="pct"/>
            <w:vAlign w:val="center"/>
          </w:tcPr>
          <w:p w14:paraId="1E73CF0A" w14:textId="1AFE13AC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</w:p>
        </w:tc>
      </w:tr>
      <w:tr w:rsidR="00157412" w:rsidRPr="00FB71AF" w14:paraId="408D493A" w14:textId="77777777" w:rsidTr="0012118A">
        <w:tc>
          <w:tcPr>
            <w:tcW w:w="2074" w:type="pct"/>
          </w:tcPr>
          <w:p w14:paraId="68ED1F68" w14:textId="77777777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Date of Birth</w:t>
            </w:r>
          </w:p>
        </w:tc>
        <w:tc>
          <w:tcPr>
            <w:tcW w:w="2926" w:type="pct"/>
            <w:vAlign w:val="center"/>
          </w:tcPr>
          <w:p w14:paraId="6BDAB637" w14:textId="204576FE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</w:p>
        </w:tc>
      </w:tr>
      <w:tr w:rsidR="00157412" w:rsidRPr="00FB71AF" w14:paraId="51D35100" w14:textId="77777777" w:rsidTr="0012118A">
        <w:tc>
          <w:tcPr>
            <w:tcW w:w="2074" w:type="pct"/>
          </w:tcPr>
          <w:p w14:paraId="073F099F" w14:textId="77777777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Highest Qualification</w:t>
            </w:r>
          </w:p>
        </w:tc>
        <w:tc>
          <w:tcPr>
            <w:tcW w:w="2926" w:type="pct"/>
            <w:vAlign w:val="center"/>
          </w:tcPr>
          <w:p w14:paraId="1860BA2F" w14:textId="23F2A905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</w:p>
        </w:tc>
      </w:tr>
      <w:tr w:rsidR="00157412" w:rsidRPr="00FB71AF" w14:paraId="1A3CD793" w14:textId="77777777" w:rsidTr="0012118A">
        <w:tc>
          <w:tcPr>
            <w:tcW w:w="2074" w:type="pct"/>
          </w:tcPr>
          <w:p w14:paraId="32D7421F" w14:textId="77777777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Designation</w:t>
            </w:r>
          </w:p>
        </w:tc>
        <w:tc>
          <w:tcPr>
            <w:tcW w:w="2926" w:type="pct"/>
            <w:vAlign w:val="center"/>
          </w:tcPr>
          <w:p w14:paraId="07105FEE" w14:textId="2F4AE7E1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</w:p>
        </w:tc>
      </w:tr>
      <w:tr w:rsidR="00157412" w:rsidRPr="00FB71AF" w14:paraId="72A5F6F0" w14:textId="77777777" w:rsidTr="0012118A">
        <w:tc>
          <w:tcPr>
            <w:tcW w:w="2074" w:type="pct"/>
          </w:tcPr>
          <w:p w14:paraId="2B26D907" w14:textId="77777777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Department</w:t>
            </w:r>
          </w:p>
        </w:tc>
        <w:tc>
          <w:tcPr>
            <w:tcW w:w="2926" w:type="pct"/>
            <w:vAlign w:val="center"/>
          </w:tcPr>
          <w:p w14:paraId="0C60A4FB" w14:textId="67AE6C04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</w:p>
        </w:tc>
      </w:tr>
      <w:tr w:rsidR="00157412" w:rsidRPr="00FB71AF" w14:paraId="361BEC1E" w14:textId="77777777" w:rsidTr="0012118A">
        <w:tc>
          <w:tcPr>
            <w:tcW w:w="2074" w:type="pct"/>
          </w:tcPr>
          <w:p w14:paraId="63FF5982" w14:textId="77777777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Institute/University</w:t>
            </w:r>
          </w:p>
        </w:tc>
        <w:tc>
          <w:tcPr>
            <w:tcW w:w="2926" w:type="pct"/>
            <w:vAlign w:val="center"/>
          </w:tcPr>
          <w:p w14:paraId="5619C809" w14:textId="2972C805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</w:p>
        </w:tc>
      </w:tr>
      <w:tr w:rsidR="00157412" w:rsidRPr="00FB71AF" w14:paraId="7CA5812C" w14:textId="77777777" w:rsidTr="0012118A">
        <w:tc>
          <w:tcPr>
            <w:tcW w:w="2074" w:type="pct"/>
          </w:tcPr>
          <w:p w14:paraId="683E157C" w14:textId="77777777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Complete Address with Pin Code</w:t>
            </w:r>
          </w:p>
        </w:tc>
        <w:tc>
          <w:tcPr>
            <w:tcW w:w="2926" w:type="pct"/>
            <w:vAlign w:val="center"/>
          </w:tcPr>
          <w:p w14:paraId="30CB270A" w14:textId="3370373E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</w:p>
        </w:tc>
      </w:tr>
      <w:tr w:rsidR="00157412" w:rsidRPr="00FB71AF" w14:paraId="5F8A50DB" w14:textId="77777777" w:rsidTr="0012118A">
        <w:tc>
          <w:tcPr>
            <w:tcW w:w="2074" w:type="pct"/>
          </w:tcPr>
          <w:p w14:paraId="74596D51" w14:textId="77777777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Telephone and Fax Numbers</w:t>
            </w:r>
          </w:p>
        </w:tc>
        <w:tc>
          <w:tcPr>
            <w:tcW w:w="2926" w:type="pct"/>
            <w:vAlign w:val="center"/>
          </w:tcPr>
          <w:p w14:paraId="25C3B1D7" w14:textId="77777777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</w:p>
        </w:tc>
      </w:tr>
      <w:tr w:rsidR="00157412" w:rsidRPr="00FB71AF" w14:paraId="7B794034" w14:textId="77777777" w:rsidTr="0012118A">
        <w:tc>
          <w:tcPr>
            <w:tcW w:w="2074" w:type="pct"/>
          </w:tcPr>
          <w:p w14:paraId="584CD3E6" w14:textId="77777777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Mobile Number</w:t>
            </w:r>
          </w:p>
        </w:tc>
        <w:tc>
          <w:tcPr>
            <w:tcW w:w="2926" w:type="pct"/>
            <w:vAlign w:val="center"/>
          </w:tcPr>
          <w:p w14:paraId="1669FF71" w14:textId="73040DAD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</w:p>
        </w:tc>
      </w:tr>
      <w:tr w:rsidR="00157412" w:rsidRPr="00FB71AF" w14:paraId="35FAB0C9" w14:textId="77777777" w:rsidTr="0012118A">
        <w:tc>
          <w:tcPr>
            <w:tcW w:w="2074" w:type="pct"/>
          </w:tcPr>
          <w:p w14:paraId="75A106E5" w14:textId="77777777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E – Mail</w:t>
            </w:r>
          </w:p>
        </w:tc>
        <w:tc>
          <w:tcPr>
            <w:tcW w:w="2926" w:type="pct"/>
            <w:vAlign w:val="center"/>
          </w:tcPr>
          <w:p w14:paraId="3D9270B5" w14:textId="7D8DA2F9" w:rsidR="00157412" w:rsidRPr="00FB71AF" w:rsidRDefault="00157412" w:rsidP="00483AAF">
            <w:pPr>
              <w:spacing w:line="360" w:lineRule="auto"/>
              <w:jc w:val="both"/>
              <w:rPr>
                <w:color w:val="000000"/>
              </w:rPr>
            </w:pPr>
          </w:p>
        </w:tc>
      </w:tr>
    </w:tbl>
    <w:p w14:paraId="5CF30B7D" w14:textId="77777777" w:rsidR="00FB71AF" w:rsidRPr="00FB71AF" w:rsidRDefault="00FB71AF" w:rsidP="00FB71AF">
      <w:pPr>
        <w:pStyle w:val="ListParagraph"/>
        <w:spacing w:before="120" w:after="120"/>
        <w:ind w:left="567" w:right="480" w:firstLine="0"/>
        <w:jc w:val="both"/>
      </w:pPr>
    </w:p>
    <w:p w14:paraId="4726EFD3" w14:textId="77777777" w:rsidR="00FB71AF" w:rsidRPr="00FB71AF" w:rsidRDefault="00FB71AF" w:rsidP="00FB71AF">
      <w:pPr>
        <w:pStyle w:val="ListParagraph"/>
        <w:spacing w:before="120" w:after="120"/>
        <w:ind w:left="567" w:right="480" w:firstLine="0"/>
        <w:jc w:val="both"/>
      </w:pPr>
    </w:p>
    <w:p w14:paraId="00137E59" w14:textId="77777777" w:rsidR="00FB71AF" w:rsidRPr="00FB71AF" w:rsidRDefault="00FB71AF" w:rsidP="00FB71AF">
      <w:pPr>
        <w:pStyle w:val="ListParagraph"/>
        <w:spacing w:before="120" w:after="120"/>
        <w:ind w:left="567" w:right="480" w:firstLine="0"/>
        <w:jc w:val="both"/>
      </w:pPr>
    </w:p>
    <w:p w14:paraId="22B5E3E3" w14:textId="3BCB4499" w:rsidR="00414251" w:rsidRPr="00FB71AF" w:rsidRDefault="00414251" w:rsidP="00FB71AF">
      <w:pPr>
        <w:pStyle w:val="ListParagraph"/>
        <w:numPr>
          <w:ilvl w:val="0"/>
          <w:numId w:val="23"/>
        </w:numPr>
        <w:spacing w:before="120" w:after="120"/>
        <w:ind w:left="567" w:right="480"/>
        <w:jc w:val="both"/>
      </w:pPr>
      <w:r w:rsidRPr="00FB71AF">
        <w:rPr>
          <w:b/>
          <w:bCs/>
        </w:rPr>
        <w:lastRenderedPageBreak/>
        <w:t>Collaboration, if any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0"/>
        <w:gridCol w:w="5385"/>
        <w:gridCol w:w="3585"/>
      </w:tblGrid>
      <w:tr w:rsidR="00414251" w:rsidRPr="00FB71AF" w14:paraId="06E3FA92" w14:textId="77777777" w:rsidTr="0012118A">
        <w:trPr>
          <w:trHeight w:val="125"/>
        </w:trPr>
        <w:tc>
          <w:tcPr>
            <w:tcW w:w="391" w:type="pct"/>
          </w:tcPr>
          <w:p w14:paraId="36F45109" w14:textId="77777777" w:rsidR="00414251" w:rsidRPr="00FB71AF" w:rsidRDefault="00414251" w:rsidP="00483AAF">
            <w:pPr>
              <w:spacing w:line="360" w:lineRule="auto"/>
              <w:ind w:right="-113" w:hanging="78"/>
              <w:jc w:val="center"/>
              <w:rPr>
                <w:b/>
                <w:bCs/>
                <w:iCs/>
                <w:color w:val="000000"/>
              </w:rPr>
            </w:pPr>
            <w:r w:rsidRPr="00FB71AF">
              <w:rPr>
                <w:b/>
                <w:bCs/>
                <w:iCs/>
                <w:color w:val="000000"/>
              </w:rPr>
              <w:t>S. No</w:t>
            </w:r>
          </w:p>
        </w:tc>
        <w:tc>
          <w:tcPr>
            <w:tcW w:w="2767" w:type="pct"/>
          </w:tcPr>
          <w:p w14:paraId="55D58A61" w14:textId="77777777" w:rsidR="00414251" w:rsidRPr="00FB71AF" w:rsidRDefault="00414251" w:rsidP="00483AAF">
            <w:pPr>
              <w:spacing w:line="360" w:lineRule="auto"/>
              <w:jc w:val="center"/>
              <w:rPr>
                <w:b/>
                <w:bCs/>
                <w:iCs/>
                <w:color w:val="000000"/>
              </w:rPr>
            </w:pPr>
            <w:r w:rsidRPr="00FB71AF">
              <w:rPr>
                <w:b/>
                <w:bCs/>
                <w:iCs/>
                <w:color w:val="000000"/>
              </w:rPr>
              <w:t>Name and Address of the Collaborators</w:t>
            </w:r>
          </w:p>
        </w:tc>
        <w:tc>
          <w:tcPr>
            <w:tcW w:w="1842" w:type="pct"/>
          </w:tcPr>
          <w:p w14:paraId="7C2A8958" w14:textId="77777777" w:rsidR="00414251" w:rsidRPr="00FB71AF" w:rsidRDefault="00414251" w:rsidP="00483AAF">
            <w:pPr>
              <w:spacing w:line="360" w:lineRule="auto"/>
              <w:jc w:val="center"/>
              <w:rPr>
                <w:b/>
                <w:bCs/>
                <w:iCs/>
                <w:color w:val="000000"/>
              </w:rPr>
            </w:pPr>
            <w:r w:rsidRPr="00FB71AF">
              <w:rPr>
                <w:b/>
                <w:bCs/>
                <w:iCs/>
                <w:color w:val="000000"/>
              </w:rPr>
              <w:t>Purpose</w:t>
            </w:r>
          </w:p>
        </w:tc>
      </w:tr>
      <w:tr w:rsidR="00414251" w:rsidRPr="00FB71AF" w14:paraId="3422CE22" w14:textId="77777777" w:rsidTr="0012118A">
        <w:tc>
          <w:tcPr>
            <w:tcW w:w="391" w:type="pct"/>
          </w:tcPr>
          <w:p w14:paraId="7310616B" w14:textId="77777777" w:rsidR="00414251" w:rsidRPr="00FB71AF" w:rsidRDefault="00414251" w:rsidP="00483AAF">
            <w:pPr>
              <w:spacing w:line="360" w:lineRule="auto"/>
              <w:jc w:val="center"/>
              <w:rPr>
                <w:iCs/>
                <w:color w:val="000000"/>
              </w:rPr>
            </w:pPr>
            <w:r w:rsidRPr="00FB71AF">
              <w:rPr>
                <w:iCs/>
                <w:color w:val="000000"/>
              </w:rPr>
              <w:t>1.</w:t>
            </w:r>
          </w:p>
        </w:tc>
        <w:tc>
          <w:tcPr>
            <w:tcW w:w="2767" w:type="pct"/>
          </w:tcPr>
          <w:p w14:paraId="5676306B" w14:textId="77777777" w:rsidR="00414251" w:rsidRPr="00FB71AF" w:rsidRDefault="00414251" w:rsidP="00483AAF">
            <w:pPr>
              <w:spacing w:line="360" w:lineRule="auto"/>
              <w:jc w:val="both"/>
              <w:rPr>
                <w:iCs/>
                <w:color w:val="000000"/>
              </w:rPr>
            </w:pPr>
          </w:p>
        </w:tc>
        <w:tc>
          <w:tcPr>
            <w:tcW w:w="1842" w:type="pct"/>
          </w:tcPr>
          <w:p w14:paraId="0F2C5E1A" w14:textId="77777777" w:rsidR="00414251" w:rsidRPr="00FB71AF" w:rsidRDefault="00414251" w:rsidP="00483AAF">
            <w:pPr>
              <w:spacing w:line="360" w:lineRule="auto"/>
              <w:jc w:val="both"/>
              <w:rPr>
                <w:iCs/>
                <w:color w:val="000000"/>
              </w:rPr>
            </w:pPr>
          </w:p>
        </w:tc>
      </w:tr>
    </w:tbl>
    <w:p w14:paraId="3A36EAFB" w14:textId="46A6AC82" w:rsidR="00414251" w:rsidRPr="00FB71AF" w:rsidRDefault="00414251" w:rsidP="004062CA">
      <w:pPr>
        <w:pStyle w:val="ListParagraph"/>
        <w:numPr>
          <w:ilvl w:val="0"/>
          <w:numId w:val="23"/>
        </w:numPr>
        <w:spacing w:before="120" w:after="120"/>
        <w:ind w:left="567" w:right="480"/>
        <w:jc w:val="both"/>
      </w:pPr>
      <w:r w:rsidRPr="00FB71AF">
        <w:rPr>
          <w:b/>
          <w:bCs/>
          <w:color w:val="000000"/>
        </w:rPr>
        <w:t>Duration (</w:t>
      </w:r>
      <w:proofErr w:type="gramStart"/>
      <w:r w:rsidRPr="00FB71AF">
        <w:rPr>
          <w:b/>
          <w:bCs/>
          <w:color w:val="000000"/>
        </w:rPr>
        <w:t>months)</w:t>
      </w:r>
      <w:r w:rsidRPr="00FB71AF">
        <w:rPr>
          <w:b/>
          <w:bCs/>
          <w:color w:val="000000"/>
        </w:rPr>
        <w:t xml:space="preserve">   </w:t>
      </w:r>
      <w:proofErr w:type="gramEnd"/>
      <w:r w:rsidRPr="00FB71AF">
        <w:rPr>
          <w:b/>
          <w:bCs/>
          <w:color w:val="000000"/>
        </w:rPr>
        <w:t xml:space="preserve">                              </w:t>
      </w:r>
      <w:r w:rsidR="0012118A" w:rsidRPr="00FB71AF">
        <w:rPr>
          <w:b/>
          <w:bCs/>
          <w:color w:val="000000"/>
        </w:rPr>
        <w:t xml:space="preserve">   </w:t>
      </w:r>
      <w:r w:rsidRPr="00FB71AF">
        <w:rPr>
          <w:b/>
          <w:bCs/>
          <w:color w:val="000000"/>
        </w:rPr>
        <w:t>:</w:t>
      </w:r>
    </w:p>
    <w:p w14:paraId="55CEF08B" w14:textId="19D43CB6" w:rsidR="00414251" w:rsidRPr="00FB71AF" w:rsidRDefault="00414251" w:rsidP="004062CA">
      <w:pPr>
        <w:pStyle w:val="ListParagraph"/>
        <w:numPr>
          <w:ilvl w:val="0"/>
          <w:numId w:val="23"/>
        </w:numPr>
        <w:spacing w:line="360" w:lineRule="auto"/>
        <w:ind w:left="567"/>
        <w:jc w:val="both"/>
        <w:rPr>
          <w:color w:val="000000"/>
        </w:rPr>
      </w:pPr>
      <w:r w:rsidRPr="00FB71AF">
        <w:rPr>
          <w:b/>
          <w:bCs/>
          <w:color w:val="000000"/>
        </w:rPr>
        <w:t>Total Cost (in Rs)</w:t>
      </w:r>
      <w:r w:rsidRPr="00FB71AF">
        <w:rPr>
          <w:b/>
          <w:bCs/>
          <w:color w:val="000000"/>
        </w:rPr>
        <w:tab/>
      </w:r>
      <w:r w:rsidRPr="00FB71AF">
        <w:rPr>
          <w:b/>
          <w:bCs/>
          <w:color w:val="000000"/>
        </w:rPr>
        <w:tab/>
      </w:r>
      <w:r w:rsidRPr="00FB71AF">
        <w:rPr>
          <w:b/>
          <w:bCs/>
          <w:color w:val="000000"/>
        </w:rPr>
        <w:tab/>
        <w:t>:</w:t>
      </w:r>
      <w:r w:rsidRPr="00FB71AF">
        <w:rPr>
          <w:color w:val="000000"/>
        </w:rPr>
        <w:t xml:space="preserve"> </w:t>
      </w:r>
    </w:p>
    <w:p w14:paraId="7EEED740" w14:textId="0334C169" w:rsidR="00414251" w:rsidRPr="00FB71AF" w:rsidRDefault="00414251" w:rsidP="004062CA">
      <w:pPr>
        <w:pStyle w:val="ListParagraph"/>
        <w:spacing w:line="360" w:lineRule="auto"/>
        <w:ind w:left="567" w:firstLine="0"/>
        <w:jc w:val="both"/>
        <w:rPr>
          <w:color w:val="000000"/>
        </w:rPr>
      </w:pPr>
      <w:r w:rsidRPr="00FB71AF">
        <w:rPr>
          <w:color w:val="000000"/>
        </w:rPr>
        <w:t>(a) Recurring Cost (in Rs)</w:t>
      </w:r>
      <w:r w:rsidRPr="00FB71AF">
        <w:rPr>
          <w:color w:val="000000"/>
        </w:rPr>
        <w:tab/>
      </w:r>
      <w:r w:rsidRPr="00FB71AF">
        <w:rPr>
          <w:color w:val="000000"/>
        </w:rPr>
        <w:tab/>
      </w:r>
      <w:r w:rsidR="0012118A" w:rsidRPr="00FB71AF">
        <w:rPr>
          <w:color w:val="000000"/>
        </w:rPr>
        <w:t xml:space="preserve">           </w:t>
      </w:r>
      <w:proofErr w:type="gramStart"/>
      <w:r w:rsidR="0012118A" w:rsidRPr="00FB71AF">
        <w:rPr>
          <w:color w:val="000000"/>
        </w:rPr>
        <w:t xml:space="preserve">  </w:t>
      </w:r>
      <w:r w:rsidRPr="00FB71AF">
        <w:rPr>
          <w:color w:val="000000"/>
        </w:rPr>
        <w:t>:</w:t>
      </w:r>
      <w:proofErr w:type="gramEnd"/>
      <w:r w:rsidRPr="00FB71AF">
        <w:rPr>
          <w:color w:val="000000"/>
        </w:rPr>
        <w:t xml:space="preserve"> </w:t>
      </w:r>
    </w:p>
    <w:p w14:paraId="2BC4A02C" w14:textId="47575A63" w:rsidR="00414251" w:rsidRPr="00FB71AF" w:rsidRDefault="00414251" w:rsidP="004062CA">
      <w:pPr>
        <w:pStyle w:val="ListParagraph"/>
        <w:spacing w:line="360" w:lineRule="auto"/>
        <w:ind w:left="567" w:firstLine="0"/>
        <w:rPr>
          <w:color w:val="000000"/>
          <w:lang w:eastAsia="en-IN"/>
        </w:rPr>
      </w:pPr>
      <w:r w:rsidRPr="00FB71AF">
        <w:rPr>
          <w:color w:val="000000"/>
        </w:rPr>
        <w:t>(b) Non-recurring Cost (in Rs)</w:t>
      </w:r>
      <w:r w:rsidRPr="00FB71AF">
        <w:rPr>
          <w:color w:val="000000"/>
        </w:rPr>
        <w:tab/>
      </w:r>
      <w:r w:rsidR="004062CA" w:rsidRPr="00FB71AF">
        <w:rPr>
          <w:color w:val="000000"/>
        </w:rPr>
        <w:t xml:space="preserve">           </w:t>
      </w:r>
      <w:proofErr w:type="gramStart"/>
      <w:r w:rsidR="004062CA" w:rsidRPr="00FB71AF">
        <w:rPr>
          <w:color w:val="000000"/>
        </w:rPr>
        <w:t xml:space="preserve">  </w:t>
      </w:r>
      <w:r w:rsidRPr="00FB71AF">
        <w:rPr>
          <w:color w:val="000000"/>
        </w:rPr>
        <w:t>:</w:t>
      </w:r>
      <w:proofErr w:type="gramEnd"/>
      <w:r w:rsidRPr="00FB71AF">
        <w:rPr>
          <w:color w:val="000000"/>
        </w:rPr>
        <w:t xml:space="preserve"> </w:t>
      </w:r>
    </w:p>
    <w:p w14:paraId="2CA51B8A" w14:textId="210C38D9" w:rsidR="00BF349B" w:rsidRPr="00FB71AF" w:rsidRDefault="00BF349B" w:rsidP="00BF349B">
      <w:pPr>
        <w:pStyle w:val="ListParagraph"/>
        <w:numPr>
          <w:ilvl w:val="0"/>
          <w:numId w:val="23"/>
        </w:numPr>
        <w:spacing w:before="120" w:after="120"/>
        <w:ind w:left="567" w:right="480"/>
        <w:jc w:val="both"/>
        <w:rPr>
          <w:b/>
          <w:bCs/>
        </w:rPr>
      </w:pPr>
      <w:r w:rsidRPr="00FB71AF">
        <w:rPr>
          <w:b/>
          <w:bCs/>
        </w:rPr>
        <w:t>Details of projects completed or ongoing by PI / Co-PI:</w:t>
      </w:r>
    </w:p>
    <w:tbl>
      <w:tblPr>
        <w:tblStyle w:val="TableGrid"/>
        <w:tblW w:w="9776" w:type="dxa"/>
        <w:tblLayout w:type="fixed"/>
        <w:tblLook w:val="04A0" w:firstRow="1" w:lastRow="0" w:firstColumn="1" w:lastColumn="0" w:noHBand="0" w:noVBand="1"/>
      </w:tblPr>
      <w:tblGrid>
        <w:gridCol w:w="722"/>
        <w:gridCol w:w="2392"/>
        <w:gridCol w:w="3260"/>
        <w:gridCol w:w="1134"/>
        <w:gridCol w:w="1134"/>
        <w:gridCol w:w="1134"/>
      </w:tblGrid>
      <w:tr w:rsidR="00BF349B" w:rsidRPr="00FB71AF" w14:paraId="4099DFF9" w14:textId="77777777" w:rsidTr="00BF349B">
        <w:tc>
          <w:tcPr>
            <w:tcW w:w="722" w:type="dxa"/>
          </w:tcPr>
          <w:p w14:paraId="26B9AE80" w14:textId="2AE1C6C2" w:rsidR="00BF349B" w:rsidRPr="00FB71AF" w:rsidRDefault="00BF349B" w:rsidP="00BF349B">
            <w:pPr>
              <w:pStyle w:val="ListParagraph"/>
              <w:spacing w:before="120" w:after="120"/>
              <w:ind w:left="0" w:right="4" w:firstLine="0"/>
              <w:jc w:val="center"/>
              <w:rPr>
                <w:b/>
                <w:bCs/>
              </w:rPr>
            </w:pPr>
            <w:r w:rsidRPr="00FB71AF">
              <w:rPr>
                <w:b/>
                <w:bCs/>
              </w:rPr>
              <w:t>S. No</w:t>
            </w:r>
          </w:p>
        </w:tc>
        <w:tc>
          <w:tcPr>
            <w:tcW w:w="2392" w:type="dxa"/>
          </w:tcPr>
          <w:p w14:paraId="3C682636" w14:textId="26985407" w:rsidR="00BF349B" w:rsidRPr="00FB71AF" w:rsidRDefault="00BF349B" w:rsidP="00BF349B">
            <w:pPr>
              <w:pStyle w:val="ListParagraph"/>
              <w:spacing w:before="120" w:after="120"/>
              <w:ind w:left="0" w:firstLine="0"/>
              <w:jc w:val="center"/>
              <w:rPr>
                <w:b/>
                <w:bCs/>
              </w:rPr>
            </w:pPr>
            <w:r w:rsidRPr="00FB71AF">
              <w:rPr>
                <w:b/>
                <w:bCs/>
              </w:rPr>
              <w:t>Name of the PI / Co-PI</w:t>
            </w:r>
          </w:p>
        </w:tc>
        <w:tc>
          <w:tcPr>
            <w:tcW w:w="3260" w:type="dxa"/>
          </w:tcPr>
          <w:p w14:paraId="028ECAED" w14:textId="4664DB77" w:rsidR="00BF349B" w:rsidRPr="00FB71AF" w:rsidRDefault="00BF349B" w:rsidP="00BF349B">
            <w:pPr>
              <w:pStyle w:val="ListParagraph"/>
              <w:spacing w:before="120" w:after="120"/>
              <w:ind w:left="0" w:right="28" w:firstLine="0"/>
              <w:jc w:val="center"/>
              <w:rPr>
                <w:b/>
                <w:bCs/>
              </w:rPr>
            </w:pPr>
            <w:r w:rsidRPr="00FB71AF">
              <w:rPr>
                <w:b/>
                <w:bCs/>
              </w:rPr>
              <w:t>Title of the project</w:t>
            </w:r>
          </w:p>
        </w:tc>
        <w:tc>
          <w:tcPr>
            <w:tcW w:w="1134" w:type="dxa"/>
          </w:tcPr>
          <w:p w14:paraId="3B0B8964" w14:textId="2DC5A224" w:rsidR="00BF349B" w:rsidRPr="00FB71AF" w:rsidRDefault="00BF349B" w:rsidP="00BF349B">
            <w:pPr>
              <w:pStyle w:val="ListParagraph"/>
              <w:spacing w:before="120" w:after="120"/>
              <w:ind w:left="0" w:firstLine="0"/>
              <w:jc w:val="center"/>
              <w:rPr>
                <w:b/>
                <w:bCs/>
              </w:rPr>
            </w:pPr>
            <w:r w:rsidRPr="00FB71AF">
              <w:rPr>
                <w:b/>
                <w:bCs/>
              </w:rPr>
              <w:t>Duration (months)</w:t>
            </w:r>
          </w:p>
        </w:tc>
        <w:tc>
          <w:tcPr>
            <w:tcW w:w="1134" w:type="dxa"/>
          </w:tcPr>
          <w:p w14:paraId="44A28A03" w14:textId="051FE9B9" w:rsidR="00BF349B" w:rsidRPr="00FB71AF" w:rsidRDefault="00BF349B" w:rsidP="00BF349B">
            <w:pPr>
              <w:pStyle w:val="ListParagraph"/>
              <w:spacing w:before="120" w:after="120"/>
              <w:ind w:left="0" w:right="40" w:firstLine="0"/>
              <w:jc w:val="center"/>
              <w:rPr>
                <w:b/>
                <w:bCs/>
              </w:rPr>
            </w:pPr>
            <w:r w:rsidRPr="00FB71AF">
              <w:rPr>
                <w:b/>
                <w:bCs/>
              </w:rPr>
              <w:t>Funding Agency</w:t>
            </w:r>
          </w:p>
        </w:tc>
        <w:tc>
          <w:tcPr>
            <w:tcW w:w="1134" w:type="dxa"/>
          </w:tcPr>
          <w:p w14:paraId="2A9566EA" w14:textId="03F761E7" w:rsidR="00BF349B" w:rsidRPr="00FB71AF" w:rsidRDefault="00BF349B" w:rsidP="00BF349B">
            <w:pPr>
              <w:pStyle w:val="ListParagraph"/>
              <w:spacing w:before="120" w:after="120"/>
              <w:ind w:left="0" w:firstLine="0"/>
              <w:jc w:val="center"/>
              <w:rPr>
                <w:b/>
                <w:bCs/>
              </w:rPr>
            </w:pPr>
            <w:r w:rsidRPr="00FB71AF">
              <w:rPr>
                <w:b/>
                <w:bCs/>
              </w:rPr>
              <w:t>Sanction Date</w:t>
            </w:r>
          </w:p>
        </w:tc>
      </w:tr>
      <w:tr w:rsidR="00BF349B" w:rsidRPr="00FB71AF" w14:paraId="252C5E33" w14:textId="77777777" w:rsidTr="00BF349B">
        <w:tc>
          <w:tcPr>
            <w:tcW w:w="722" w:type="dxa"/>
          </w:tcPr>
          <w:p w14:paraId="7F884BBC" w14:textId="77777777" w:rsidR="00BF349B" w:rsidRPr="00FB71AF" w:rsidRDefault="00BF349B" w:rsidP="00BF349B">
            <w:pPr>
              <w:pStyle w:val="ListParagraph"/>
              <w:numPr>
                <w:ilvl w:val="0"/>
                <w:numId w:val="47"/>
              </w:numPr>
              <w:spacing w:before="120" w:after="120"/>
              <w:ind w:right="480"/>
              <w:jc w:val="both"/>
            </w:pPr>
          </w:p>
        </w:tc>
        <w:tc>
          <w:tcPr>
            <w:tcW w:w="2392" w:type="dxa"/>
          </w:tcPr>
          <w:p w14:paraId="2ACE5805" w14:textId="77777777" w:rsidR="00BF349B" w:rsidRPr="00FB71AF" w:rsidRDefault="00BF349B" w:rsidP="00BF349B">
            <w:pPr>
              <w:pStyle w:val="ListParagraph"/>
              <w:spacing w:before="120" w:after="120"/>
              <w:ind w:left="0" w:right="480" w:firstLine="0"/>
              <w:jc w:val="both"/>
            </w:pPr>
          </w:p>
        </w:tc>
        <w:tc>
          <w:tcPr>
            <w:tcW w:w="3260" w:type="dxa"/>
          </w:tcPr>
          <w:p w14:paraId="491380DF" w14:textId="77777777" w:rsidR="00BF349B" w:rsidRPr="00FB71AF" w:rsidRDefault="00BF349B" w:rsidP="00BF349B">
            <w:pPr>
              <w:pStyle w:val="ListParagraph"/>
              <w:spacing w:before="120" w:after="120"/>
              <w:ind w:left="0" w:right="480" w:firstLine="0"/>
              <w:jc w:val="both"/>
            </w:pPr>
          </w:p>
        </w:tc>
        <w:tc>
          <w:tcPr>
            <w:tcW w:w="1134" w:type="dxa"/>
          </w:tcPr>
          <w:p w14:paraId="0C43C8AD" w14:textId="77777777" w:rsidR="00BF349B" w:rsidRPr="00FB71AF" w:rsidRDefault="00BF349B" w:rsidP="00BF349B">
            <w:pPr>
              <w:pStyle w:val="ListParagraph"/>
              <w:spacing w:before="120" w:after="120"/>
              <w:ind w:left="0" w:firstLine="0"/>
              <w:jc w:val="both"/>
            </w:pPr>
          </w:p>
        </w:tc>
        <w:tc>
          <w:tcPr>
            <w:tcW w:w="1134" w:type="dxa"/>
          </w:tcPr>
          <w:p w14:paraId="1F764A46" w14:textId="77777777" w:rsidR="00BF349B" w:rsidRPr="00FB71AF" w:rsidRDefault="00BF349B" w:rsidP="00BF349B">
            <w:pPr>
              <w:pStyle w:val="ListParagraph"/>
              <w:spacing w:before="120" w:after="120"/>
              <w:ind w:left="0" w:right="40" w:firstLine="0"/>
              <w:jc w:val="both"/>
            </w:pPr>
          </w:p>
        </w:tc>
        <w:tc>
          <w:tcPr>
            <w:tcW w:w="1134" w:type="dxa"/>
          </w:tcPr>
          <w:p w14:paraId="180C2677" w14:textId="77777777" w:rsidR="00BF349B" w:rsidRPr="00FB71AF" w:rsidRDefault="00BF349B" w:rsidP="00BF349B">
            <w:pPr>
              <w:pStyle w:val="ListParagraph"/>
              <w:spacing w:before="120" w:after="120"/>
              <w:ind w:left="0" w:firstLine="0"/>
              <w:jc w:val="both"/>
            </w:pPr>
          </w:p>
        </w:tc>
      </w:tr>
    </w:tbl>
    <w:p w14:paraId="6CEDA848" w14:textId="77777777" w:rsidR="00BF349B" w:rsidRPr="00FB71AF" w:rsidRDefault="00BF349B" w:rsidP="00BF349B">
      <w:pPr>
        <w:pStyle w:val="ListParagraph"/>
        <w:spacing w:before="120" w:after="120"/>
        <w:ind w:left="567" w:right="480" w:firstLine="0"/>
        <w:jc w:val="both"/>
        <w:rPr>
          <w:b/>
          <w:bCs/>
        </w:rPr>
      </w:pPr>
    </w:p>
    <w:p w14:paraId="01C74C83" w14:textId="2F06A2ED" w:rsidR="00414251" w:rsidRPr="00FB71AF" w:rsidRDefault="00414251" w:rsidP="00414251">
      <w:pPr>
        <w:pStyle w:val="ListParagraph"/>
        <w:spacing w:before="120" w:after="120"/>
        <w:ind w:left="720" w:right="480" w:firstLine="0"/>
        <w:jc w:val="center"/>
      </w:pPr>
      <w:r w:rsidRPr="00FB71AF">
        <w:rPr>
          <w:b/>
          <w:bCs/>
          <w:u w:val="single"/>
        </w:rPr>
        <w:t>PART II – SUMMARY OF THE PROJECT</w:t>
      </w:r>
    </w:p>
    <w:p w14:paraId="05A5DFA0" w14:textId="2FC86C6F" w:rsidR="00414251" w:rsidRPr="00FB71AF" w:rsidRDefault="00414251" w:rsidP="004062CA">
      <w:pPr>
        <w:pStyle w:val="ListParagraph"/>
        <w:numPr>
          <w:ilvl w:val="0"/>
          <w:numId w:val="34"/>
        </w:numPr>
        <w:spacing w:line="360" w:lineRule="auto"/>
        <w:ind w:left="567"/>
        <w:jc w:val="both"/>
        <w:rPr>
          <w:b/>
          <w:bCs/>
          <w:color w:val="000000"/>
        </w:rPr>
      </w:pPr>
      <w:r w:rsidRPr="00FB71AF">
        <w:rPr>
          <w:b/>
          <w:bCs/>
          <w:color w:val="000000"/>
        </w:rPr>
        <w:t xml:space="preserve">Nature of project: 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321"/>
        <w:gridCol w:w="1409"/>
      </w:tblGrid>
      <w:tr w:rsidR="00414251" w:rsidRPr="00FB71AF" w14:paraId="3B9158B4" w14:textId="77777777" w:rsidTr="00414251">
        <w:tc>
          <w:tcPr>
            <w:tcW w:w="4276" w:type="pct"/>
            <w:vAlign w:val="center"/>
          </w:tcPr>
          <w:p w14:paraId="4780A3A3" w14:textId="77777777" w:rsidR="00414251" w:rsidRPr="00FB71AF" w:rsidRDefault="00414251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Technology development (new technology, new product/process)</w:t>
            </w:r>
          </w:p>
        </w:tc>
        <w:tc>
          <w:tcPr>
            <w:tcW w:w="724" w:type="pct"/>
            <w:vAlign w:val="center"/>
          </w:tcPr>
          <w:p w14:paraId="2D128BFE" w14:textId="77777777" w:rsidR="00414251" w:rsidRPr="00FB71AF" w:rsidRDefault="00414251" w:rsidP="00414251">
            <w:pPr>
              <w:spacing w:line="360" w:lineRule="auto"/>
              <w:jc w:val="center"/>
              <w:rPr>
                <w:color w:val="000000"/>
              </w:rPr>
            </w:pPr>
          </w:p>
        </w:tc>
      </w:tr>
      <w:tr w:rsidR="00414251" w:rsidRPr="00FB71AF" w14:paraId="46C154C3" w14:textId="77777777" w:rsidTr="00414251">
        <w:tc>
          <w:tcPr>
            <w:tcW w:w="4276" w:type="pct"/>
            <w:vAlign w:val="center"/>
          </w:tcPr>
          <w:p w14:paraId="5204CB87" w14:textId="0F5EF3D3" w:rsidR="00414251" w:rsidRPr="00FB71AF" w:rsidRDefault="00414251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 xml:space="preserve">Adaptive R&amp;D (Location Specific Research &amp; Technology Development including Technology modification/modulation/ optimization, up/down scaling of existing systems, technology adaption/adoption </w:t>
            </w:r>
            <w:r w:rsidR="004062CA" w:rsidRPr="00FB71AF">
              <w:rPr>
                <w:color w:val="000000"/>
              </w:rPr>
              <w:t>etc.</w:t>
            </w:r>
            <w:r w:rsidRPr="00FB71AF">
              <w:rPr>
                <w:color w:val="000000"/>
              </w:rPr>
              <w:t>)</w:t>
            </w:r>
          </w:p>
        </w:tc>
        <w:tc>
          <w:tcPr>
            <w:tcW w:w="724" w:type="pct"/>
            <w:vAlign w:val="center"/>
          </w:tcPr>
          <w:p w14:paraId="1D00E797" w14:textId="77777777" w:rsidR="00414251" w:rsidRPr="00FB71AF" w:rsidRDefault="00414251" w:rsidP="00414251">
            <w:pPr>
              <w:spacing w:line="360" w:lineRule="auto"/>
              <w:jc w:val="center"/>
              <w:rPr>
                <w:color w:val="000000"/>
              </w:rPr>
            </w:pPr>
          </w:p>
        </w:tc>
      </w:tr>
      <w:tr w:rsidR="00414251" w:rsidRPr="00FB71AF" w14:paraId="0FBE7A42" w14:textId="77777777" w:rsidTr="00414251">
        <w:tc>
          <w:tcPr>
            <w:tcW w:w="4276" w:type="pct"/>
            <w:vAlign w:val="center"/>
          </w:tcPr>
          <w:p w14:paraId="01DD8C91" w14:textId="77777777" w:rsidR="00414251" w:rsidRPr="00FB71AF" w:rsidRDefault="00414251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Technology transfer (field trials, demonstrations &amp; transfer of technology)</w:t>
            </w:r>
          </w:p>
        </w:tc>
        <w:tc>
          <w:tcPr>
            <w:tcW w:w="724" w:type="pct"/>
            <w:vAlign w:val="center"/>
          </w:tcPr>
          <w:p w14:paraId="2B665458" w14:textId="77777777" w:rsidR="00414251" w:rsidRPr="00FB71AF" w:rsidRDefault="00414251" w:rsidP="00414251">
            <w:pPr>
              <w:widowControl/>
              <w:autoSpaceDE/>
              <w:autoSpaceDN/>
              <w:ind w:left="360"/>
              <w:contextualSpacing/>
              <w:jc w:val="center"/>
              <w:rPr>
                <w:color w:val="000000"/>
              </w:rPr>
            </w:pPr>
          </w:p>
        </w:tc>
      </w:tr>
      <w:tr w:rsidR="00414251" w:rsidRPr="00FB71AF" w14:paraId="7AEFF027" w14:textId="77777777" w:rsidTr="00414251">
        <w:tc>
          <w:tcPr>
            <w:tcW w:w="4276" w:type="pct"/>
            <w:vAlign w:val="center"/>
          </w:tcPr>
          <w:p w14:paraId="1964E8A1" w14:textId="77777777" w:rsidR="00414251" w:rsidRPr="00FB71AF" w:rsidRDefault="00414251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Technology dissemination (Replication of successful models, deployment of mew and available technologies for identified problem)</w:t>
            </w:r>
          </w:p>
        </w:tc>
        <w:tc>
          <w:tcPr>
            <w:tcW w:w="724" w:type="pct"/>
            <w:vAlign w:val="center"/>
          </w:tcPr>
          <w:p w14:paraId="4F3D3A3C" w14:textId="77777777" w:rsidR="00414251" w:rsidRPr="00FB71AF" w:rsidRDefault="00414251" w:rsidP="00414251">
            <w:pPr>
              <w:widowControl/>
              <w:autoSpaceDE/>
              <w:autoSpaceDN/>
              <w:spacing w:line="360" w:lineRule="auto"/>
              <w:ind w:left="360"/>
              <w:contextualSpacing/>
              <w:jc w:val="center"/>
              <w:rPr>
                <w:color w:val="000000"/>
              </w:rPr>
            </w:pPr>
          </w:p>
        </w:tc>
      </w:tr>
      <w:tr w:rsidR="00414251" w:rsidRPr="00FB71AF" w14:paraId="7FAF454B" w14:textId="77777777" w:rsidTr="00414251">
        <w:tc>
          <w:tcPr>
            <w:tcW w:w="4276" w:type="pct"/>
            <w:vAlign w:val="center"/>
          </w:tcPr>
          <w:p w14:paraId="61DCF8A2" w14:textId="77777777" w:rsidR="00414251" w:rsidRPr="00FB71AF" w:rsidRDefault="00414251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Others (Please specify)</w:t>
            </w:r>
          </w:p>
        </w:tc>
        <w:tc>
          <w:tcPr>
            <w:tcW w:w="724" w:type="pct"/>
            <w:vAlign w:val="center"/>
          </w:tcPr>
          <w:p w14:paraId="753B516A" w14:textId="77777777" w:rsidR="00414251" w:rsidRPr="00FB71AF" w:rsidRDefault="00414251" w:rsidP="00414251">
            <w:pPr>
              <w:spacing w:line="360" w:lineRule="auto"/>
              <w:jc w:val="center"/>
              <w:rPr>
                <w:color w:val="000000"/>
              </w:rPr>
            </w:pPr>
          </w:p>
        </w:tc>
      </w:tr>
    </w:tbl>
    <w:p w14:paraId="2348DB2A" w14:textId="02023CC5" w:rsidR="0005143A" w:rsidRPr="00FB71AF" w:rsidRDefault="00414251" w:rsidP="004062CA">
      <w:pPr>
        <w:tabs>
          <w:tab w:val="left" w:pos="1350"/>
          <w:tab w:val="left" w:pos="1980"/>
        </w:tabs>
        <w:spacing w:after="120"/>
        <w:ind w:left="720" w:right="480" w:hanging="360"/>
        <w:jc w:val="both"/>
        <w:rPr>
          <w:color w:val="2E2E2E"/>
        </w:rPr>
      </w:pPr>
      <w:r w:rsidRPr="00FB71AF">
        <w:rPr>
          <w:i/>
          <w:color w:val="000000"/>
        </w:rPr>
        <w:t>(Please tick all the relevant categories)</w:t>
      </w:r>
    </w:p>
    <w:p w14:paraId="7D5BD11A" w14:textId="4D751346" w:rsidR="003D320C" w:rsidRPr="00FB71AF" w:rsidRDefault="005630B6" w:rsidP="004062CA">
      <w:pPr>
        <w:pStyle w:val="ListParagraph"/>
        <w:numPr>
          <w:ilvl w:val="0"/>
          <w:numId w:val="38"/>
        </w:numPr>
        <w:spacing w:before="120" w:after="120"/>
        <w:ind w:left="567"/>
        <w:rPr>
          <w:b/>
        </w:rPr>
      </w:pPr>
      <w:r w:rsidRPr="00FB71AF">
        <w:rPr>
          <w:b/>
        </w:rPr>
        <w:t>Project Objectives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47"/>
        <w:gridCol w:w="8883"/>
      </w:tblGrid>
      <w:tr w:rsidR="004062CA" w:rsidRPr="00FB71AF" w14:paraId="4C9A048D" w14:textId="77777777" w:rsidTr="004062CA">
        <w:tc>
          <w:tcPr>
            <w:tcW w:w="435" w:type="pct"/>
            <w:vAlign w:val="center"/>
          </w:tcPr>
          <w:p w14:paraId="1680F3C0" w14:textId="4971C744" w:rsidR="004062CA" w:rsidRPr="00FB71AF" w:rsidRDefault="00E064D9" w:rsidP="004062CA">
            <w:pPr>
              <w:spacing w:line="360" w:lineRule="auto"/>
              <w:jc w:val="center"/>
              <w:rPr>
                <w:b/>
                <w:bCs/>
                <w:color w:val="000000"/>
              </w:rPr>
            </w:pPr>
            <w:r w:rsidRPr="00FB71AF">
              <w:rPr>
                <w:color w:val="2E2E2E"/>
              </w:rPr>
              <w:t> </w:t>
            </w:r>
            <w:r w:rsidR="004062CA" w:rsidRPr="00FB71AF">
              <w:rPr>
                <w:b/>
                <w:bCs/>
                <w:color w:val="000000"/>
              </w:rPr>
              <w:t>S. No</w:t>
            </w:r>
          </w:p>
        </w:tc>
        <w:tc>
          <w:tcPr>
            <w:tcW w:w="4565" w:type="pct"/>
            <w:vAlign w:val="center"/>
          </w:tcPr>
          <w:p w14:paraId="6C13BF2D" w14:textId="1BB48132" w:rsidR="004062CA" w:rsidRPr="00FB71AF" w:rsidRDefault="004062CA" w:rsidP="00483AAF">
            <w:pPr>
              <w:spacing w:line="360" w:lineRule="auto"/>
              <w:jc w:val="center"/>
              <w:rPr>
                <w:b/>
                <w:bCs/>
                <w:color w:val="000000"/>
              </w:rPr>
            </w:pPr>
            <w:r w:rsidRPr="00FB71AF">
              <w:rPr>
                <w:b/>
                <w:bCs/>
                <w:color w:val="000000"/>
              </w:rPr>
              <w:t>Objectives</w:t>
            </w:r>
          </w:p>
        </w:tc>
      </w:tr>
      <w:tr w:rsidR="004062CA" w:rsidRPr="00FB71AF" w14:paraId="063FCCE3" w14:textId="77777777" w:rsidTr="004062CA">
        <w:tc>
          <w:tcPr>
            <w:tcW w:w="435" w:type="pct"/>
            <w:vAlign w:val="center"/>
          </w:tcPr>
          <w:p w14:paraId="4BAD81F1" w14:textId="3F5A2542" w:rsidR="004062CA" w:rsidRPr="00FB71AF" w:rsidRDefault="004062CA" w:rsidP="004062CA">
            <w:pPr>
              <w:pStyle w:val="ListParagraph"/>
              <w:numPr>
                <w:ilvl w:val="0"/>
                <w:numId w:val="36"/>
              </w:num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4565" w:type="pct"/>
            <w:vAlign w:val="center"/>
          </w:tcPr>
          <w:p w14:paraId="5A5EE9E5" w14:textId="77777777" w:rsidR="004062CA" w:rsidRPr="00FB71AF" w:rsidRDefault="004062CA" w:rsidP="00483AAF">
            <w:pPr>
              <w:spacing w:line="360" w:lineRule="auto"/>
              <w:jc w:val="center"/>
              <w:rPr>
                <w:color w:val="000000"/>
              </w:rPr>
            </w:pPr>
          </w:p>
        </w:tc>
      </w:tr>
    </w:tbl>
    <w:p w14:paraId="4A1B426B" w14:textId="3BC7ED25" w:rsidR="00BE23D6" w:rsidRPr="00FB71AF" w:rsidRDefault="004062CA" w:rsidP="004062CA">
      <w:pPr>
        <w:pStyle w:val="ListParagraph"/>
        <w:numPr>
          <w:ilvl w:val="0"/>
          <w:numId w:val="39"/>
        </w:numPr>
        <w:spacing w:before="120" w:after="120"/>
        <w:ind w:left="567" w:right="480"/>
        <w:jc w:val="both"/>
        <w:rPr>
          <w:b/>
          <w:bCs/>
        </w:rPr>
      </w:pPr>
      <w:r w:rsidRPr="00FB71AF">
        <w:rPr>
          <w:b/>
          <w:bCs/>
        </w:rPr>
        <w:t>Methodology and Work Plan (500 words):</w:t>
      </w:r>
    </w:p>
    <w:p w14:paraId="759518B4" w14:textId="39C418B4" w:rsidR="003D320C" w:rsidRPr="00FB71AF" w:rsidRDefault="00BE23D6" w:rsidP="004062CA">
      <w:pPr>
        <w:pStyle w:val="ListParagraph"/>
        <w:spacing w:before="120" w:after="120"/>
        <w:ind w:left="720" w:right="480"/>
        <w:jc w:val="both"/>
        <w:rPr>
          <w:color w:val="2E2E2E"/>
        </w:rPr>
      </w:pPr>
      <w:r w:rsidRPr="00FB71AF">
        <w:t xml:space="preserve">      </w:t>
      </w:r>
    </w:p>
    <w:p w14:paraId="2D782B1A" w14:textId="1860221E" w:rsidR="004062CA" w:rsidRPr="00FB71AF" w:rsidRDefault="004062CA" w:rsidP="004062CA">
      <w:pPr>
        <w:pStyle w:val="ListParagraph"/>
        <w:numPr>
          <w:ilvl w:val="0"/>
          <w:numId w:val="39"/>
        </w:numPr>
        <w:spacing w:before="120" w:after="120"/>
        <w:ind w:left="567"/>
        <w:rPr>
          <w:b/>
        </w:rPr>
      </w:pPr>
      <w:r w:rsidRPr="00FB71AF">
        <w:rPr>
          <w:b/>
        </w:rPr>
        <w:t>Budget Summary (in Rs):</w:t>
      </w:r>
    </w:p>
    <w:p w14:paraId="4F276476" w14:textId="79BB7CDB" w:rsidR="004062CA" w:rsidRPr="00FB71AF" w:rsidRDefault="004062CA" w:rsidP="004062CA">
      <w:pPr>
        <w:ind w:left="567"/>
        <w:rPr>
          <w:b/>
        </w:rPr>
      </w:pPr>
      <w:r w:rsidRPr="00FB71AF">
        <w:rPr>
          <w:bCs/>
        </w:rPr>
        <w:t>Recurring Cost (in Rs):</w:t>
      </w:r>
      <w:r w:rsidRPr="00FB71AF">
        <w:rPr>
          <w:b/>
        </w:rPr>
        <w:t xml:space="preserve"> </w:t>
      </w:r>
    </w:p>
    <w:p w14:paraId="3F5ABF8F" w14:textId="28B1C915" w:rsidR="004062CA" w:rsidRPr="00FB71AF" w:rsidRDefault="004062CA" w:rsidP="004062CA">
      <w:pPr>
        <w:spacing w:after="240"/>
        <w:ind w:left="567"/>
        <w:rPr>
          <w:b/>
        </w:rPr>
      </w:pPr>
      <w:r w:rsidRPr="00FB71AF">
        <w:rPr>
          <w:bCs/>
        </w:rPr>
        <w:t>Non-Recurring cost (in Rs):</w:t>
      </w:r>
      <w:r w:rsidRPr="00FB71AF">
        <w:rPr>
          <w:b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09"/>
        <w:gridCol w:w="2641"/>
        <w:gridCol w:w="1584"/>
        <w:gridCol w:w="1489"/>
        <w:gridCol w:w="54"/>
        <w:gridCol w:w="1600"/>
        <w:gridCol w:w="91"/>
        <w:gridCol w:w="8"/>
        <w:gridCol w:w="1654"/>
      </w:tblGrid>
      <w:tr w:rsidR="004062CA" w:rsidRPr="00FB71AF" w14:paraId="2F08A516" w14:textId="77777777" w:rsidTr="004062CA">
        <w:tc>
          <w:tcPr>
            <w:tcW w:w="31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A84FE" w14:textId="77777777" w:rsidR="004062CA" w:rsidRPr="00FB71AF" w:rsidRDefault="004062CA" w:rsidP="00483AAF">
            <w:pPr>
              <w:spacing w:line="360" w:lineRule="auto"/>
              <w:jc w:val="center"/>
              <w:rPr>
                <w:i/>
                <w:color w:val="000000"/>
              </w:rPr>
            </w:pPr>
            <w:r w:rsidRPr="00FB71AF">
              <w:rPr>
                <w:i/>
                <w:color w:val="000000"/>
              </w:rPr>
              <w:t>Sl. No.</w:t>
            </w:r>
          </w:p>
        </w:tc>
        <w:tc>
          <w:tcPr>
            <w:tcW w:w="135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CE767" w14:textId="77777777" w:rsidR="004062CA" w:rsidRPr="00FB71AF" w:rsidRDefault="004062CA" w:rsidP="00483AAF">
            <w:pPr>
              <w:spacing w:line="360" w:lineRule="auto"/>
              <w:jc w:val="center"/>
              <w:rPr>
                <w:i/>
                <w:color w:val="000000"/>
              </w:rPr>
            </w:pPr>
            <w:r w:rsidRPr="00FB71AF">
              <w:rPr>
                <w:i/>
                <w:color w:val="000000"/>
              </w:rPr>
              <w:t>Items</w:t>
            </w:r>
          </w:p>
        </w:tc>
        <w:tc>
          <w:tcPr>
            <w:tcW w:w="333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6402C" w14:textId="77777777" w:rsidR="004062CA" w:rsidRPr="00FB71AF" w:rsidRDefault="004062CA" w:rsidP="00483AAF">
            <w:pPr>
              <w:spacing w:line="360" w:lineRule="auto"/>
              <w:jc w:val="center"/>
              <w:rPr>
                <w:i/>
                <w:color w:val="000000"/>
              </w:rPr>
            </w:pPr>
            <w:r w:rsidRPr="00FB71AF">
              <w:rPr>
                <w:i/>
                <w:color w:val="000000"/>
              </w:rPr>
              <w:t>Budget (in Rs.)</w:t>
            </w:r>
          </w:p>
        </w:tc>
      </w:tr>
      <w:tr w:rsidR="004062CA" w:rsidRPr="00FB71AF" w14:paraId="473EE328" w14:textId="77777777" w:rsidTr="004062CA">
        <w:tc>
          <w:tcPr>
            <w:tcW w:w="31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B2134E" w14:textId="77777777" w:rsidR="004062CA" w:rsidRPr="00FB71AF" w:rsidRDefault="004062CA" w:rsidP="00483AAF">
            <w:pPr>
              <w:spacing w:line="360" w:lineRule="auto"/>
              <w:jc w:val="center"/>
              <w:rPr>
                <w:i/>
                <w:color w:val="000000"/>
              </w:rPr>
            </w:pPr>
          </w:p>
        </w:tc>
        <w:tc>
          <w:tcPr>
            <w:tcW w:w="135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BA121" w14:textId="77777777" w:rsidR="004062CA" w:rsidRPr="00FB71AF" w:rsidRDefault="004062CA" w:rsidP="00483AAF">
            <w:pPr>
              <w:spacing w:line="360" w:lineRule="auto"/>
              <w:jc w:val="center"/>
              <w:rPr>
                <w:i/>
                <w:color w:val="000000"/>
              </w:rPr>
            </w:pPr>
          </w:p>
        </w:tc>
        <w:tc>
          <w:tcPr>
            <w:tcW w:w="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14A53" w14:textId="77777777" w:rsidR="004062CA" w:rsidRPr="00FB71AF" w:rsidRDefault="004062CA" w:rsidP="00483AAF">
            <w:pPr>
              <w:spacing w:line="360" w:lineRule="auto"/>
              <w:jc w:val="center"/>
              <w:rPr>
                <w:i/>
                <w:color w:val="000000"/>
              </w:rPr>
            </w:pPr>
            <w:r w:rsidRPr="00FB71AF">
              <w:rPr>
                <w:i/>
                <w:color w:val="000000"/>
              </w:rPr>
              <w:t>1st Year</w:t>
            </w:r>
          </w:p>
        </w:tc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D3C1B" w14:textId="77777777" w:rsidR="004062CA" w:rsidRPr="00FB71AF" w:rsidRDefault="004062CA" w:rsidP="00483AAF">
            <w:pPr>
              <w:spacing w:line="360" w:lineRule="auto"/>
              <w:jc w:val="center"/>
              <w:rPr>
                <w:i/>
                <w:color w:val="000000"/>
              </w:rPr>
            </w:pPr>
            <w:r w:rsidRPr="00FB71AF">
              <w:rPr>
                <w:i/>
                <w:color w:val="000000"/>
              </w:rPr>
              <w:t>2nd year</w:t>
            </w:r>
          </w:p>
        </w:tc>
        <w:tc>
          <w:tcPr>
            <w:tcW w:w="85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78525" w14:textId="77777777" w:rsidR="004062CA" w:rsidRPr="00FB71AF" w:rsidRDefault="004062CA" w:rsidP="00483AAF">
            <w:pPr>
              <w:spacing w:line="360" w:lineRule="auto"/>
              <w:jc w:val="center"/>
              <w:rPr>
                <w:i/>
                <w:color w:val="000000"/>
              </w:rPr>
            </w:pPr>
            <w:r w:rsidRPr="00FB71AF">
              <w:rPr>
                <w:i/>
                <w:color w:val="000000"/>
              </w:rPr>
              <w:t>3rd year</w:t>
            </w:r>
          </w:p>
        </w:tc>
        <w:tc>
          <w:tcPr>
            <w:tcW w:w="90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B8BCC" w14:textId="77777777" w:rsidR="004062CA" w:rsidRPr="00FB71AF" w:rsidRDefault="004062CA" w:rsidP="00483AAF">
            <w:pPr>
              <w:spacing w:line="360" w:lineRule="auto"/>
              <w:jc w:val="center"/>
              <w:rPr>
                <w:i/>
                <w:color w:val="000000"/>
              </w:rPr>
            </w:pPr>
            <w:r w:rsidRPr="00FB71AF">
              <w:rPr>
                <w:i/>
                <w:color w:val="000000"/>
              </w:rPr>
              <w:t>Total</w:t>
            </w:r>
          </w:p>
        </w:tc>
      </w:tr>
      <w:tr w:rsidR="004062CA" w:rsidRPr="00FB71AF" w14:paraId="153E1543" w14:textId="77777777" w:rsidTr="004062CA"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D4B66" w14:textId="77777777" w:rsidR="004062CA" w:rsidRPr="00FB71AF" w:rsidRDefault="004062CA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A.</w:t>
            </w:r>
          </w:p>
        </w:tc>
        <w:tc>
          <w:tcPr>
            <w:tcW w:w="4687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26809" w14:textId="77777777" w:rsidR="004062CA" w:rsidRPr="00FB71AF" w:rsidRDefault="004062CA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Recurring</w:t>
            </w:r>
          </w:p>
        </w:tc>
      </w:tr>
      <w:tr w:rsidR="004062CA" w:rsidRPr="00FB71AF" w14:paraId="4399A62F" w14:textId="77777777" w:rsidTr="004062CA"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265B6" w14:textId="77777777" w:rsidR="004062CA" w:rsidRPr="00FB71AF" w:rsidRDefault="004062CA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lastRenderedPageBreak/>
              <w:t xml:space="preserve">1. </w:t>
            </w:r>
          </w:p>
        </w:tc>
        <w:tc>
          <w:tcPr>
            <w:tcW w:w="1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4BDB4" w14:textId="77777777" w:rsidR="004062CA" w:rsidRPr="00FB71AF" w:rsidRDefault="004062CA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Manpower</w:t>
            </w:r>
          </w:p>
        </w:tc>
        <w:tc>
          <w:tcPr>
            <w:tcW w:w="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E59E9" w14:textId="289CE9A8" w:rsidR="004062CA" w:rsidRPr="00FB71AF" w:rsidRDefault="004062CA" w:rsidP="00483AAF">
            <w:pPr>
              <w:spacing w:line="360" w:lineRule="auto"/>
              <w:jc w:val="both"/>
            </w:pPr>
          </w:p>
        </w:tc>
        <w:tc>
          <w:tcPr>
            <w:tcW w:w="7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C3058" w14:textId="4FC7372F" w:rsidR="004062CA" w:rsidRPr="00FB71AF" w:rsidRDefault="004062CA" w:rsidP="00483AAF">
            <w:pPr>
              <w:spacing w:line="360" w:lineRule="auto"/>
              <w:jc w:val="both"/>
            </w:pPr>
          </w:p>
        </w:tc>
        <w:tc>
          <w:tcPr>
            <w:tcW w:w="86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74B5B" w14:textId="3F703C54" w:rsidR="004062CA" w:rsidRPr="00FB71AF" w:rsidRDefault="004062CA" w:rsidP="00483AAF">
            <w:pPr>
              <w:spacing w:line="360" w:lineRule="auto"/>
              <w:jc w:val="both"/>
            </w:pPr>
          </w:p>
        </w:tc>
        <w:tc>
          <w:tcPr>
            <w:tcW w:w="8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29C0F" w14:textId="348DCFF8" w:rsidR="004062CA" w:rsidRPr="00FB71AF" w:rsidRDefault="004062CA" w:rsidP="00483AAF">
            <w:pPr>
              <w:spacing w:line="360" w:lineRule="auto"/>
              <w:jc w:val="both"/>
            </w:pPr>
          </w:p>
        </w:tc>
      </w:tr>
      <w:tr w:rsidR="004062CA" w:rsidRPr="00FB71AF" w14:paraId="5BD36056" w14:textId="77777777" w:rsidTr="004062CA"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9333F" w14:textId="77777777" w:rsidR="004062CA" w:rsidRPr="00FB71AF" w:rsidRDefault="004062CA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2.</w:t>
            </w:r>
          </w:p>
        </w:tc>
        <w:tc>
          <w:tcPr>
            <w:tcW w:w="1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FFC0F" w14:textId="77777777" w:rsidR="004062CA" w:rsidRPr="00FB71AF" w:rsidRDefault="004062CA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Consumables</w:t>
            </w:r>
          </w:p>
        </w:tc>
        <w:tc>
          <w:tcPr>
            <w:tcW w:w="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5B52C" w14:textId="266BA0B5" w:rsidR="004062CA" w:rsidRPr="00FB71AF" w:rsidRDefault="004062CA" w:rsidP="00483AAF">
            <w:pPr>
              <w:spacing w:line="360" w:lineRule="auto"/>
              <w:jc w:val="both"/>
            </w:pPr>
          </w:p>
        </w:tc>
        <w:tc>
          <w:tcPr>
            <w:tcW w:w="7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43E23" w14:textId="62CB2587" w:rsidR="004062CA" w:rsidRPr="00FB71AF" w:rsidRDefault="004062CA" w:rsidP="00483AAF">
            <w:pPr>
              <w:spacing w:line="360" w:lineRule="auto"/>
              <w:jc w:val="both"/>
            </w:pPr>
          </w:p>
        </w:tc>
        <w:tc>
          <w:tcPr>
            <w:tcW w:w="86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0A6CB" w14:textId="2BA7E363" w:rsidR="004062CA" w:rsidRPr="00FB71AF" w:rsidRDefault="004062CA" w:rsidP="00483AAF">
            <w:pPr>
              <w:spacing w:line="360" w:lineRule="auto"/>
              <w:jc w:val="both"/>
            </w:pPr>
          </w:p>
        </w:tc>
        <w:tc>
          <w:tcPr>
            <w:tcW w:w="8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BB107" w14:textId="26BC94DF" w:rsidR="004062CA" w:rsidRPr="00FB71AF" w:rsidRDefault="004062CA" w:rsidP="00483AAF">
            <w:pPr>
              <w:spacing w:line="360" w:lineRule="auto"/>
              <w:jc w:val="both"/>
            </w:pPr>
          </w:p>
        </w:tc>
      </w:tr>
      <w:tr w:rsidR="004062CA" w:rsidRPr="00FB71AF" w14:paraId="59F38C68" w14:textId="77777777" w:rsidTr="004062CA"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3BAC0" w14:textId="77777777" w:rsidR="004062CA" w:rsidRPr="00FB71AF" w:rsidRDefault="004062CA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3.</w:t>
            </w:r>
          </w:p>
        </w:tc>
        <w:tc>
          <w:tcPr>
            <w:tcW w:w="1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04D17" w14:textId="77777777" w:rsidR="004062CA" w:rsidRPr="00FB71AF" w:rsidRDefault="004062CA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Travel</w:t>
            </w:r>
          </w:p>
        </w:tc>
        <w:tc>
          <w:tcPr>
            <w:tcW w:w="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A3011" w14:textId="6327B84E" w:rsidR="004062CA" w:rsidRPr="00FB71AF" w:rsidRDefault="004062CA" w:rsidP="00483AAF">
            <w:pPr>
              <w:spacing w:line="360" w:lineRule="auto"/>
              <w:jc w:val="both"/>
            </w:pPr>
          </w:p>
        </w:tc>
        <w:tc>
          <w:tcPr>
            <w:tcW w:w="7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2C54E" w14:textId="24DD919B" w:rsidR="004062CA" w:rsidRPr="00FB71AF" w:rsidRDefault="004062CA" w:rsidP="00483AAF">
            <w:pPr>
              <w:spacing w:line="360" w:lineRule="auto"/>
              <w:jc w:val="both"/>
            </w:pPr>
          </w:p>
        </w:tc>
        <w:tc>
          <w:tcPr>
            <w:tcW w:w="86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825F6" w14:textId="662E9A2D" w:rsidR="004062CA" w:rsidRPr="00FB71AF" w:rsidRDefault="004062CA" w:rsidP="00483AAF">
            <w:pPr>
              <w:spacing w:line="360" w:lineRule="auto"/>
              <w:jc w:val="both"/>
            </w:pPr>
          </w:p>
        </w:tc>
        <w:tc>
          <w:tcPr>
            <w:tcW w:w="8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54C79" w14:textId="0A01127A" w:rsidR="004062CA" w:rsidRPr="00FB71AF" w:rsidRDefault="004062CA" w:rsidP="00483AAF">
            <w:pPr>
              <w:spacing w:line="360" w:lineRule="auto"/>
              <w:jc w:val="both"/>
            </w:pPr>
          </w:p>
        </w:tc>
      </w:tr>
      <w:tr w:rsidR="004062CA" w:rsidRPr="00FB71AF" w14:paraId="6E15C058" w14:textId="77777777" w:rsidTr="004062CA"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E5270" w14:textId="77777777" w:rsidR="004062CA" w:rsidRPr="00FB71AF" w:rsidRDefault="004062CA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4.</w:t>
            </w:r>
          </w:p>
        </w:tc>
        <w:tc>
          <w:tcPr>
            <w:tcW w:w="1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D78AB" w14:textId="77777777" w:rsidR="004062CA" w:rsidRPr="00FB71AF" w:rsidRDefault="004062CA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Training Programme</w:t>
            </w:r>
          </w:p>
        </w:tc>
        <w:tc>
          <w:tcPr>
            <w:tcW w:w="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AF3D7" w14:textId="4C1C032E" w:rsidR="004062CA" w:rsidRPr="00FB71AF" w:rsidRDefault="004062CA" w:rsidP="00483AAF">
            <w:pPr>
              <w:spacing w:line="360" w:lineRule="auto"/>
              <w:jc w:val="both"/>
            </w:pPr>
          </w:p>
        </w:tc>
        <w:tc>
          <w:tcPr>
            <w:tcW w:w="7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95008" w14:textId="49FEB96A" w:rsidR="004062CA" w:rsidRPr="00FB71AF" w:rsidRDefault="004062CA" w:rsidP="00483AAF">
            <w:pPr>
              <w:spacing w:line="360" w:lineRule="auto"/>
              <w:jc w:val="both"/>
            </w:pPr>
          </w:p>
        </w:tc>
        <w:tc>
          <w:tcPr>
            <w:tcW w:w="86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FFCF9" w14:textId="0E89729D" w:rsidR="004062CA" w:rsidRPr="00FB71AF" w:rsidRDefault="004062CA" w:rsidP="00483AAF">
            <w:pPr>
              <w:spacing w:line="360" w:lineRule="auto"/>
              <w:jc w:val="both"/>
            </w:pPr>
          </w:p>
        </w:tc>
        <w:tc>
          <w:tcPr>
            <w:tcW w:w="8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8D3E5" w14:textId="05D66FBE" w:rsidR="004062CA" w:rsidRPr="00FB71AF" w:rsidRDefault="004062CA" w:rsidP="00483AAF">
            <w:pPr>
              <w:spacing w:line="360" w:lineRule="auto"/>
              <w:jc w:val="both"/>
            </w:pPr>
          </w:p>
        </w:tc>
      </w:tr>
      <w:tr w:rsidR="004062CA" w:rsidRPr="00FB71AF" w14:paraId="362A65EA" w14:textId="77777777" w:rsidTr="004062CA"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0ED19" w14:textId="77777777" w:rsidR="004062CA" w:rsidRPr="00FB71AF" w:rsidRDefault="004062CA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5.</w:t>
            </w:r>
          </w:p>
        </w:tc>
        <w:tc>
          <w:tcPr>
            <w:tcW w:w="1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4BF1D" w14:textId="77777777" w:rsidR="004062CA" w:rsidRPr="00FB71AF" w:rsidRDefault="004062CA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Other Costs</w:t>
            </w:r>
          </w:p>
        </w:tc>
        <w:tc>
          <w:tcPr>
            <w:tcW w:w="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465A4" w14:textId="5A67612D" w:rsidR="004062CA" w:rsidRPr="00FB71AF" w:rsidRDefault="004062CA" w:rsidP="00483AAF">
            <w:pPr>
              <w:spacing w:line="360" w:lineRule="auto"/>
              <w:jc w:val="both"/>
            </w:pPr>
          </w:p>
        </w:tc>
        <w:tc>
          <w:tcPr>
            <w:tcW w:w="7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C47EE" w14:textId="50940A99" w:rsidR="004062CA" w:rsidRPr="00FB71AF" w:rsidRDefault="004062CA" w:rsidP="00483AAF">
            <w:pPr>
              <w:spacing w:line="360" w:lineRule="auto"/>
              <w:jc w:val="both"/>
            </w:pPr>
          </w:p>
        </w:tc>
        <w:tc>
          <w:tcPr>
            <w:tcW w:w="86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038F8" w14:textId="0CD132BC" w:rsidR="004062CA" w:rsidRPr="00FB71AF" w:rsidRDefault="004062CA" w:rsidP="00483AAF">
            <w:pPr>
              <w:spacing w:line="360" w:lineRule="auto"/>
              <w:jc w:val="both"/>
            </w:pPr>
          </w:p>
        </w:tc>
        <w:tc>
          <w:tcPr>
            <w:tcW w:w="8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6752F" w14:textId="69B2D639" w:rsidR="004062CA" w:rsidRPr="00FB71AF" w:rsidRDefault="004062CA" w:rsidP="00483AAF">
            <w:pPr>
              <w:spacing w:line="360" w:lineRule="auto"/>
              <w:jc w:val="both"/>
            </w:pPr>
          </w:p>
        </w:tc>
      </w:tr>
      <w:tr w:rsidR="004062CA" w:rsidRPr="00FB71AF" w14:paraId="3E24297E" w14:textId="77777777" w:rsidTr="004062CA"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493AF" w14:textId="77777777" w:rsidR="004062CA" w:rsidRPr="00FB71AF" w:rsidRDefault="004062CA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6.</w:t>
            </w:r>
          </w:p>
        </w:tc>
        <w:tc>
          <w:tcPr>
            <w:tcW w:w="1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2539A" w14:textId="77777777" w:rsidR="004062CA" w:rsidRPr="00FB71AF" w:rsidRDefault="004062CA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Contingency</w:t>
            </w:r>
          </w:p>
        </w:tc>
        <w:tc>
          <w:tcPr>
            <w:tcW w:w="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E092B" w14:textId="348F4948" w:rsidR="004062CA" w:rsidRPr="00FB71AF" w:rsidRDefault="004062CA" w:rsidP="00483AAF">
            <w:pPr>
              <w:spacing w:line="360" w:lineRule="auto"/>
              <w:jc w:val="both"/>
            </w:pPr>
          </w:p>
        </w:tc>
        <w:tc>
          <w:tcPr>
            <w:tcW w:w="7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2A8BE" w14:textId="6DC83467" w:rsidR="004062CA" w:rsidRPr="00FB71AF" w:rsidRDefault="004062CA" w:rsidP="00483AAF">
            <w:pPr>
              <w:spacing w:line="360" w:lineRule="auto"/>
              <w:jc w:val="both"/>
            </w:pPr>
          </w:p>
        </w:tc>
        <w:tc>
          <w:tcPr>
            <w:tcW w:w="86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026B6" w14:textId="0B2D8EB4" w:rsidR="004062CA" w:rsidRPr="00FB71AF" w:rsidRDefault="004062CA" w:rsidP="00483AAF">
            <w:pPr>
              <w:spacing w:line="360" w:lineRule="auto"/>
              <w:jc w:val="both"/>
            </w:pPr>
          </w:p>
        </w:tc>
        <w:tc>
          <w:tcPr>
            <w:tcW w:w="8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9FBF8" w14:textId="4B07F422" w:rsidR="004062CA" w:rsidRPr="00FB71AF" w:rsidRDefault="004062CA" w:rsidP="00483AAF">
            <w:pPr>
              <w:spacing w:line="360" w:lineRule="auto"/>
              <w:jc w:val="both"/>
            </w:pPr>
          </w:p>
        </w:tc>
      </w:tr>
      <w:tr w:rsidR="004062CA" w:rsidRPr="00FB71AF" w14:paraId="6B68FFB3" w14:textId="77777777" w:rsidTr="004062CA"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89CCB" w14:textId="77777777" w:rsidR="004062CA" w:rsidRPr="00FB71AF" w:rsidRDefault="004062CA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7.</w:t>
            </w:r>
          </w:p>
        </w:tc>
        <w:tc>
          <w:tcPr>
            <w:tcW w:w="1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3DF4E" w14:textId="77777777" w:rsidR="004062CA" w:rsidRPr="00FB71AF" w:rsidRDefault="004062CA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Overheads</w:t>
            </w:r>
          </w:p>
        </w:tc>
        <w:tc>
          <w:tcPr>
            <w:tcW w:w="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A78B8" w14:textId="4FF4C3DD" w:rsidR="004062CA" w:rsidRPr="00FB71AF" w:rsidRDefault="004062CA" w:rsidP="00483AAF">
            <w:pPr>
              <w:spacing w:line="360" w:lineRule="auto"/>
              <w:jc w:val="both"/>
            </w:pPr>
          </w:p>
        </w:tc>
        <w:tc>
          <w:tcPr>
            <w:tcW w:w="7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60C53" w14:textId="5D7E439D" w:rsidR="004062CA" w:rsidRPr="00FB71AF" w:rsidRDefault="004062CA" w:rsidP="00483AAF">
            <w:pPr>
              <w:spacing w:line="360" w:lineRule="auto"/>
              <w:jc w:val="both"/>
            </w:pPr>
          </w:p>
        </w:tc>
        <w:tc>
          <w:tcPr>
            <w:tcW w:w="86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3B20F" w14:textId="77C862AB" w:rsidR="004062CA" w:rsidRPr="00FB71AF" w:rsidRDefault="004062CA" w:rsidP="00483AAF">
            <w:pPr>
              <w:spacing w:line="360" w:lineRule="auto"/>
              <w:jc w:val="both"/>
            </w:pPr>
          </w:p>
        </w:tc>
        <w:tc>
          <w:tcPr>
            <w:tcW w:w="8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29E1F" w14:textId="77FB1E5A" w:rsidR="004062CA" w:rsidRPr="00FB71AF" w:rsidRDefault="004062CA" w:rsidP="00483AAF">
            <w:pPr>
              <w:spacing w:line="360" w:lineRule="auto"/>
              <w:jc w:val="both"/>
            </w:pPr>
          </w:p>
        </w:tc>
      </w:tr>
      <w:tr w:rsidR="004062CA" w:rsidRPr="00FB71AF" w14:paraId="1B232DDD" w14:textId="77777777" w:rsidTr="004062CA"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65A5B" w14:textId="77777777" w:rsidR="004062CA" w:rsidRPr="00FB71AF" w:rsidRDefault="004062CA" w:rsidP="00483AAF">
            <w:pPr>
              <w:spacing w:line="360" w:lineRule="auto"/>
              <w:jc w:val="both"/>
              <w:rPr>
                <w:color w:val="000000"/>
              </w:rPr>
            </w:pPr>
          </w:p>
        </w:tc>
        <w:tc>
          <w:tcPr>
            <w:tcW w:w="1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53749" w14:textId="77777777" w:rsidR="004062CA" w:rsidRPr="00FB71AF" w:rsidRDefault="004062CA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Total (A)</w:t>
            </w:r>
          </w:p>
        </w:tc>
        <w:tc>
          <w:tcPr>
            <w:tcW w:w="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06F0BE" w14:textId="6DA3077B" w:rsidR="004062CA" w:rsidRPr="00FB71AF" w:rsidRDefault="004062CA" w:rsidP="00483AAF">
            <w:pPr>
              <w:spacing w:line="360" w:lineRule="auto"/>
              <w:jc w:val="both"/>
              <w:rPr>
                <w:b/>
                <w:bCs/>
              </w:rPr>
            </w:pPr>
          </w:p>
        </w:tc>
        <w:tc>
          <w:tcPr>
            <w:tcW w:w="7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4E815D" w14:textId="32EDF37E" w:rsidR="004062CA" w:rsidRPr="00FB71AF" w:rsidRDefault="004062CA" w:rsidP="00483AAF">
            <w:pPr>
              <w:spacing w:line="360" w:lineRule="auto"/>
              <w:jc w:val="both"/>
              <w:rPr>
                <w:b/>
                <w:bCs/>
              </w:rPr>
            </w:pPr>
          </w:p>
        </w:tc>
        <w:tc>
          <w:tcPr>
            <w:tcW w:w="86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C5AC8C" w14:textId="44DB7A41" w:rsidR="004062CA" w:rsidRPr="00FB71AF" w:rsidRDefault="004062CA" w:rsidP="00483AAF">
            <w:pPr>
              <w:spacing w:line="360" w:lineRule="auto"/>
              <w:jc w:val="both"/>
              <w:rPr>
                <w:b/>
                <w:bCs/>
              </w:rPr>
            </w:pPr>
          </w:p>
        </w:tc>
        <w:tc>
          <w:tcPr>
            <w:tcW w:w="8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792F95" w14:textId="7C0AC95A" w:rsidR="004062CA" w:rsidRPr="00FB71AF" w:rsidRDefault="004062CA" w:rsidP="00483AAF">
            <w:pPr>
              <w:spacing w:line="360" w:lineRule="auto"/>
              <w:jc w:val="both"/>
              <w:rPr>
                <w:b/>
                <w:bCs/>
              </w:rPr>
            </w:pPr>
          </w:p>
        </w:tc>
      </w:tr>
      <w:tr w:rsidR="004062CA" w:rsidRPr="00FB71AF" w14:paraId="4C035CBD" w14:textId="77777777" w:rsidTr="004062CA"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33CBF" w14:textId="77777777" w:rsidR="004062CA" w:rsidRPr="00FB71AF" w:rsidRDefault="004062CA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B.</w:t>
            </w:r>
          </w:p>
        </w:tc>
        <w:tc>
          <w:tcPr>
            <w:tcW w:w="4687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E2D7A" w14:textId="77777777" w:rsidR="004062CA" w:rsidRPr="00FB71AF" w:rsidRDefault="004062CA" w:rsidP="00483AAF">
            <w:pPr>
              <w:spacing w:line="360" w:lineRule="auto"/>
              <w:jc w:val="both"/>
              <w:rPr>
                <w:color w:val="000000"/>
              </w:rPr>
            </w:pPr>
            <w:proofErr w:type="gramStart"/>
            <w:r w:rsidRPr="00FB71AF">
              <w:rPr>
                <w:color w:val="000000"/>
              </w:rPr>
              <w:t>Non Recurring</w:t>
            </w:r>
            <w:proofErr w:type="gramEnd"/>
          </w:p>
        </w:tc>
      </w:tr>
      <w:tr w:rsidR="004062CA" w:rsidRPr="00FB71AF" w14:paraId="43DEAFFD" w14:textId="77777777" w:rsidTr="00423382"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99A13" w14:textId="77777777" w:rsidR="004062CA" w:rsidRPr="00FB71AF" w:rsidRDefault="004062CA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1.</w:t>
            </w:r>
          </w:p>
        </w:tc>
        <w:tc>
          <w:tcPr>
            <w:tcW w:w="1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89574" w14:textId="77777777" w:rsidR="004062CA" w:rsidRPr="00FB71AF" w:rsidRDefault="004062CA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Equipment</w:t>
            </w:r>
          </w:p>
        </w:tc>
        <w:tc>
          <w:tcPr>
            <w:tcW w:w="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A7914" w14:textId="2FB3B4C0" w:rsidR="004062CA" w:rsidRPr="00FB71AF" w:rsidRDefault="004062CA" w:rsidP="00483AAF">
            <w:pPr>
              <w:spacing w:line="360" w:lineRule="auto"/>
              <w:jc w:val="both"/>
            </w:pPr>
          </w:p>
        </w:tc>
        <w:tc>
          <w:tcPr>
            <w:tcW w:w="7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3CA5B" w14:textId="2E312DB8" w:rsidR="004062CA" w:rsidRPr="00FB71AF" w:rsidRDefault="004062CA" w:rsidP="00483AAF">
            <w:pPr>
              <w:spacing w:line="360" w:lineRule="auto"/>
              <w:jc w:val="both"/>
            </w:pPr>
          </w:p>
        </w:tc>
        <w:tc>
          <w:tcPr>
            <w:tcW w:w="87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6F9F3" w14:textId="47C3661C" w:rsidR="004062CA" w:rsidRPr="00FB71AF" w:rsidRDefault="004062CA" w:rsidP="00483AAF">
            <w:pPr>
              <w:spacing w:line="360" w:lineRule="auto"/>
              <w:jc w:val="both"/>
            </w:pPr>
          </w:p>
        </w:tc>
        <w:tc>
          <w:tcPr>
            <w:tcW w:w="8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FA08A" w14:textId="2262EA4E" w:rsidR="004062CA" w:rsidRPr="00FB71AF" w:rsidRDefault="004062CA" w:rsidP="00483AAF">
            <w:pPr>
              <w:spacing w:line="360" w:lineRule="auto"/>
              <w:jc w:val="both"/>
            </w:pPr>
          </w:p>
        </w:tc>
      </w:tr>
      <w:tr w:rsidR="004062CA" w:rsidRPr="00FB71AF" w14:paraId="5E17129A" w14:textId="77777777" w:rsidTr="00423382"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25F4A" w14:textId="77777777" w:rsidR="004062CA" w:rsidRPr="00FB71AF" w:rsidRDefault="004062CA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2.</w:t>
            </w:r>
          </w:p>
        </w:tc>
        <w:tc>
          <w:tcPr>
            <w:tcW w:w="1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E86AE" w14:textId="77777777" w:rsidR="004062CA" w:rsidRPr="00FB71AF" w:rsidRDefault="004062CA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Fabrication Costs</w:t>
            </w:r>
          </w:p>
        </w:tc>
        <w:tc>
          <w:tcPr>
            <w:tcW w:w="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19129" w14:textId="0203FA2E" w:rsidR="004062CA" w:rsidRPr="00FB71AF" w:rsidRDefault="004062CA" w:rsidP="00483AAF">
            <w:pPr>
              <w:spacing w:line="360" w:lineRule="auto"/>
              <w:jc w:val="both"/>
            </w:pPr>
          </w:p>
        </w:tc>
        <w:tc>
          <w:tcPr>
            <w:tcW w:w="7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AA477" w14:textId="70FF0231" w:rsidR="004062CA" w:rsidRPr="00FB71AF" w:rsidRDefault="004062CA" w:rsidP="00483AAF">
            <w:pPr>
              <w:spacing w:line="360" w:lineRule="auto"/>
              <w:jc w:val="both"/>
            </w:pPr>
          </w:p>
        </w:tc>
        <w:tc>
          <w:tcPr>
            <w:tcW w:w="87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44983" w14:textId="11547AFD" w:rsidR="004062CA" w:rsidRPr="00FB71AF" w:rsidRDefault="004062CA" w:rsidP="00483AAF">
            <w:pPr>
              <w:spacing w:line="360" w:lineRule="auto"/>
              <w:jc w:val="both"/>
            </w:pPr>
          </w:p>
        </w:tc>
        <w:tc>
          <w:tcPr>
            <w:tcW w:w="8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51016" w14:textId="1C29F97A" w:rsidR="004062CA" w:rsidRPr="00FB71AF" w:rsidRDefault="004062CA" w:rsidP="00483AAF">
            <w:pPr>
              <w:spacing w:line="360" w:lineRule="auto"/>
              <w:jc w:val="both"/>
            </w:pPr>
          </w:p>
        </w:tc>
      </w:tr>
      <w:tr w:rsidR="004062CA" w:rsidRPr="00FB71AF" w14:paraId="46B2755A" w14:textId="77777777" w:rsidTr="00423382"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18C64" w14:textId="77777777" w:rsidR="004062CA" w:rsidRPr="00FB71AF" w:rsidRDefault="004062CA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3.</w:t>
            </w:r>
          </w:p>
        </w:tc>
        <w:tc>
          <w:tcPr>
            <w:tcW w:w="1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3A821" w14:textId="3801B088" w:rsidR="004062CA" w:rsidRPr="00FB71AF" w:rsidRDefault="004062CA" w:rsidP="004062CA">
            <w:pPr>
              <w:spacing w:line="360" w:lineRule="auto"/>
              <w:rPr>
                <w:color w:val="000000"/>
              </w:rPr>
            </w:pPr>
            <w:r w:rsidRPr="00FB71AF">
              <w:rPr>
                <w:color w:val="000000"/>
              </w:rPr>
              <w:t>Construction Costs</w:t>
            </w:r>
            <w:r w:rsidRPr="00FB71AF">
              <w:rPr>
                <w:color w:val="000000"/>
              </w:rPr>
              <w:t xml:space="preserve"> (if any)</w:t>
            </w:r>
          </w:p>
        </w:tc>
        <w:tc>
          <w:tcPr>
            <w:tcW w:w="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5BEA0" w14:textId="0C7B898C" w:rsidR="004062CA" w:rsidRPr="00FB71AF" w:rsidRDefault="004062CA" w:rsidP="00483AAF">
            <w:pPr>
              <w:spacing w:line="360" w:lineRule="auto"/>
              <w:jc w:val="both"/>
            </w:pPr>
          </w:p>
        </w:tc>
        <w:tc>
          <w:tcPr>
            <w:tcW w:w="7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EC24A" w14:textId="46A03E1C" w:rsidR="004062CA" w:rsidRPr="00FB71AF" w:rsidRDefault="004062CA" w:rsidP="00483AAF">
            <w:pPr>
              <w:spacing w:line="360" w:lineRule="auto"/>
              <w:jc w:val="both"/>
            </w:pPr>
          </w:p>
        </w:tc>
        <w:tc>
          <w:tcPr>
            <w:tcW w:w="87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05346" w14:textId="649BC34D" w:rsidR="004062CA" w:rsidRPr="00FB71AF" w:rsidRDefault="004062CA" w:rsidP="00483AAF">
            <w:pPr>
              <w:spacing w:line="360" w:lineRule="auto"/>
              <w:jc w:val="both"/>
            </w:pPr>
          </w:p>
        </w:tc>
        <w:tc>
          <w:tcPr>
            <w:tcW w:w="8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7555C" w14:textId="6DA16B3C" w:rsidR="004062CA" w:rsidRPr="00FB71AF" w:rsidRDefault="004062CA" w:rsidP="00483AAF">
            <w:pPr>
              <w:spacing w:line="360" w:lineRule="auto"/>
              <w:jc w:val="both"/>
            </w:pPr>
          </w:p>
        </w:tc>
      </w:tr>
      <w:tr w:rsidR="004062CA" w:rsidRPr="00FB71AF" w14:paraId="40B92813" w14:textId="77777777" w:rsidTr="00423382"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CC9BF" w14:textId="77777777" w:rsidR="004062CA" w:rsidRPr="00FB71AF" w:rsidRDefault="004062CA" w:rsidP="00483AAF">
            <w:pPr>
              <w:spacing w:line="360" w:lineRule="auto"/>
              <w:jc w:val="both"/>
              <w:rPr>
                <w:color w:val="000000"/>
              </w:rPr>
            </w:pPr>
          </w:p>
        </w:tc>
        <w:tc>
          <w:tcPr>
            <w:tcW w:w="1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48C3C" w14:textId="77777777" w:rsidR="004062CA" w:rsidRPr="00FB71AF" w:rsidRDefault="004062CA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Total (B)</w:t>
            </w:r>
          </w:p>
        </w:tc>
        <w:tc>
          <w:tcPr>
            <w:tcW w:w="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4D08F" w14:textId="25D6A774" w:rsidR="004062CA" w:rsidRPr="00FB71AF" w:rsidRDefault="004062CA" w:rsidP="00483AAF">
            <w:pPr>
              <w:spacing w:line="360" w:lineRule="auto"/>
              <w:jc w:val="both"/>
              <w:rPr>
                <w:b/>
                <w:bCs/>
              </w:rPr>
            </w:pPr>
          </w:p>
        </w:tc>
        <w:tc>
          <w:tcPr>
            <w:tcW w:w="7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1D3F7" w14:textId="267306BF" w:rsidR="004062CA" w:rsidRPr="00FB71AF" w:rsidRDefault="004062CA" w:rsidP="00483AAF">
            <w:pPr>
              <w:spacing w:line="360" w:lineRule="auto"/>
              <w:jc w:val="both"/>
              <w:rPr>
                <w:b/>
                <w:bCs/>
              </w:rPr>
            </w:pPr>
          </w:p>
        </w:tc>
        <w:tc>
          <w:tcPr>
            <w:tcW w:w="87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D98A7" w14:textId="2FCEAA96" w:rsidR="004062CA" w:rsidRPr="00FB71AF" w:rsidRDefault="004062CA" w:rsidP="00483AAF">
            <w:pPr>
              <w:spacing w:line="360" w:lineRule="auto"/>
              <w:jc w:val="both"/>
              <w:rPr>
                <w:b/>
                <w:bCs/>
              </w:rPr>
            </w:pPr>
          </w:p>
        </w:tc>
        <w:tc>
          <w:tcPr>
            <w:tcW w:w="8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60421" w14:textId="7A587D5F" w:rsidR="004062CA" w:rsidRPr="00FB71AF" w:rsidRDefault="004062CA" w:rsidP="00483AAF">
            <w:pPr>
              <w:spacing w:line="360" w:lineRule="auto"/>
              <w:jc w:val="both"/>
              <w:rPr>
                <w:b/>
                <w:bCs/>
              </w:rPr>
            </w:pPr>
          </w:p>
        </w:tc>
      </w:tr>
      <w:tr w:rsidR="004062CA" w:rsidRPr="00FB71AF" w14:paraId="3F6BB52C" w14:textId="77777777" w:rsidTr="00423382"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342B0" w14:textId="77777777" w:rsidR="004062CA" w:rsidRPr="00FB71AF" w:rsidRDefault="004062CA" w:rsidP="00483AAF">
            <w:pPr>
              <w:spacing w:line="360" w:lineRule="auto"/>
              <w:jc w:val="both"/>
              <w:rPr>
                <w:color w:val="000000"/>
              </w:rPr>
            </w:pPr>
          </w:p>
        </w:tc>
        <w:tc>
          <w:tcPr>
            <w:tcW w:w="1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20EFD" w14:textId="77777777" w:rsidR="004062CA" w:rsidRPr="00FB71AF" w:rsidRDefault="004062CA" w:rsidP="00483AAF">
            <w:pPr>
              <w:spacing w:line="360" w:lineRule="auto"/>
              <w:jc w:val="both"/>
              <w:rPr>
                <w:color w:val="000000"/>
              </w:rPr>
            </w:pPr>
            <w:r w:rsidRPr="00FB71AF">
              <w:rPr>
                <w:color w:val="000000"/>
              </w:rPr>
              <w:t>Grand Total (A+B)</w:t>
            </w:r>
          </w:p>
        </w:tc>
        <w:tc>
          <w:tcPr>
            <w:tcW w:w="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5CA77" w14:textId="69FDB127" w:rsidR="004062CA" w:rsidRPr="00FB71AF" w:rsidRDefault="004062CA" w:rsidP="00483AAF">
            <w:pPr>
              <w:spacing w:line="360" w:lineRule="auto"/>
              <w:jc w:val="both"/>
              <w:rPr>
                <w:b/>
                <w:bCs/>
                <w:color w:val="000000"/>
              </w:rPr>
            </w:pPr>
          </w:p>
        </w:tc>
        <w:tc>
          <w:tcPr>
            <w:tcW w:w="7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506CF" w14:textId="5CB6C057" w:rsidR="004062CA" w:rsidRPr="00FB71AF" w:rsidRDefault="004062CA" w:rsidP="00483AAF">
            <w:pPr>
              <w:spacing w:line="360" w:lineRule="auto"/>
              <w:jc w:val="both"/>
              <w:rPr>
                <w:b/>
                <w:bCs/>
                <w:color w:val="000000"/>
              </w:rPr>
            </w:pPr>
          </w:p>
        </w:tc>
        <w:tc>
          <w:tcPr>
            <w:tcW w:w="87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2E2ED" w14:textId="35ECE916" w:rsidR="004062CA" w:rsidRPr="00FB71AF" w:rsidRDefault="004062CA" w:rsidP="00483AAF">
            <w:pPr>
              <w:spacing w:line="360" w:lineRule="auto"/>
              <w:jc w:val="both"/>
              <w:rPr>
                <w:b/>
                <w:bCs/>
                <w:color w:val="000000"/>
              </w:rPr>
            </w:pPr>
          </w:p>
        </w:tc>
        <w:tc>
          <w:tcPr>
            <w:tcW w:w="8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892FD" w14:textId="36E2CD5B" w:rsidR="004062CA" w:rsidRPr="00FB71AF" w:rsidRDefault="004062CA" w:rsidP="00483AAF">
            <w:pPr>
              <w:spacing w:line="360" w:lineRule="auto"/>
              <w:jc w:val="both"/>
              <w:rPr>
                <w:b/>
                <w:bCs/>
                <w:color w:val="000000"/>
              </w:rPr>
            </w:pPr>
          </w:p>
        </w:tc>
      </w:tr>
    </w:tbl>
    <w:p w14:paraId="3B098495" w14:textId="4E155E8D" w:rsidR="004062CA" w:rsidRPr="00FB71AF" w:rsidRDefault="000204AA" w:rsidP="000204AA">
      <w:pPr>
        <w:pStyle w:val="ListParagraph"/>
        <w:spacing w:before="120" w:after="120"/>
        <w:ind w:left="567" w:firstLine="0"/>
        <w:jc w:val="center"/>
        <w:rPr>
          <w:b/>
        </w:rPr>
      </w:pPr>
      <w:r w:rsidRPr="00FB71AF">
        <w:rPr>
          <w:b/>
          <w:bCs/>
          <w:u w:val="single"/>
        </w:rPr>
        <w:t>PART III – TECHNICAL DETAILS OF THE PROJECT</w:t>
      </w:r>
    </w:p>
    <w:p w14:paraId="761A446F" w14:textId="7B9CC832" w:rsidR="004062CA" w:rsidRPr="00FB71AF" w:rsidRDefault="000204AA" w:rsidP="0012118A">
      <w:pPr>
        <w:pStyle w:val="ListParagraph"/>
        <w:numPr>
          <w:ilvl w:val="0"/>
          <w:numId w:val="41"/>
        </w:numPr>
        <w:ind w:left="567"/>
        <w:rPr>
          <w:b/>
        </w:rPr>
      </w:pPr>
      <w:r w:rsidRPr="00FB71AF">
        <w:rPr>
          <w:b/>
          <w:bCs/>
          <w:color w:val="000000"/>
        </w:rPr>
        <w:t>Project Title:</w:t>
      </w:r>
    </w:p>
    <w:p w14:paraId="48B9211F" w14:textId="01387EF4" w:rsidR="0012118A" w:rsidRPr="00FB71AF" w:rsidRDefault="0012118A" w:rsidP="0012118A">
      <w:pPr>
        <w:pStyle w:val="ListParagraph"/>
        <w:ind w:left="567" w:firstLine="0"/>
        <w:rPr>
          <w:b/>
          <w:bCs/>
          <w:color w:val="000000"/>
        </w:rPr>
      </w:pPr>
    </w:p>
    <w:p w14:paraId="6F6AFE33" w14:textId="668E4C39" w:rsidR="0012118A" w:rsidRPr="00FB71AF" w:rsidRDefault="0012118A" w:rsidP="0012118A">
      <w:pPr>
        <w:pStyle w:val="ListParagraph"/>
        <w:numPr>
          <w:ilvl w:val="0"/>
          <w:numId w:val="41"/>
        </w:numPr>
        <w:ind w:left="567"/>
        <w:rPr>
          <w:b/>
        </w:rPr>
      </w:pPr>
      <w:r w:rsidRPr="00FB71AF">
        <w:rPr>
          <w:b/>
          <w:bCs/>
          <w:color w:val="000000"/>
        </w:rPr>
        <w:t>Problem Statement</w:t>
      </w:r>
      <w:r w:rsidRPr="00FB71AF">
        <w:rPr>
          <w:b/>
          <w:bCs/>
          <w:color w:val="000000"/>
        </w:rPr>
        <w:t>:</w:t>
      </w:r>
    </w:p>
    <w:p w14:paraId="6B773446" w14:textId="77777777" w:rsidR="0012118A" w:rsidRPr="00FB71AF" w:rsidRDefault="0012118A" w:rsidP="0012118A">
      <w:pPr>
        <w:pStyle w:val="ListParagraph"/>
        <w:rPr>
          <w:b/>
        </w:rPr>
      </w:pPr>
    </w:p>
    <w:p w14:paraId="7C0F2123" w14:textId="4B8508E3" w:rsidR="0012118A" w:rsidRPr="00FB71AF" w:rsidRDefault="0012118A" w:rsidP="0012118A">
      <w:pPr>
        <w:pStyle w:val="ListParagraph"/>
        <w:numPr>
          <w:ilvl w:val="0"/>
          <w:numId w:val="41"/>
        </w:numPr>
        <w:ind w:left="567"/>
        <w:rPr>
          <w:b/>
        </w:rPr>
      </w:pPr>
      <w:r w:rsidRPr="00FB71AF">
        <w:rPr>
          <w:b/>
          <w:bCs/>
          <w:color w:val="000000"/>
        </w:rPr>
        <w:t>Work Plan</w:t>
      </w:r>
      <w:r w:rsidRPr="00FB71AF">
        <w:rPr>
          <w:color w:val="000000"/>
        </w:rPr>
        <w:t>:</w:t>
      </w:r>
    </w:p>
    <w:p w14:paraId="69BC3806" w14:textId="77777777" w:rsidR="0012118A" w:rsidRPr="00FB71AF" w:rsidRDefault="0012118A" w:rsidP="0012118A">
      <w:pPr>
        <w:pStyle w:val="ListParagraph"/>
        <w:rPr>
          <w:b/>
        </w:rPr>
      </w:pPr>
    </w:p>
    <w:p w14:paraId="0E99430E" w14:textId="77777777" w:rsidR="0012118A" w:rsidRPr="00FB71AF" w:rsidRDefault="0012118A" w:rsidP="0012118A">
      <w:pPr>
        <w:spacing w:line="360" w:lineRule="auto"/>
        <w:ind w:firstLine="567"/>
        <w:jc w:val="both"/>
        <w:rPr>
          <w:color w:val="000000"/>
        </w:rPr>
      </w:pPr>
      <w:r w:rsidRPr="00FB71AF">
        <w:rPr>
          <w:color w:val="000000"/>
        </w:rPr>
        <w:t>(</w:t>
      </w:r>
      <w:proofErr w:type="spellStart"/>
      <w:r w:rsidRPr="00FB71AF">
        <w:rPr>
          <w:color w:val="000000"/>
        </w:rPr>
        <w:t>i</w:t>
      </w:r>
      <w:proofErr w:type="spellEnd"/>
      <w:r w:rsidRPr="00FB71AF">
        <w:rPr>
          <w:color w:val="000000"/>
        </w:rPr>
        <w:t xml:space="preserve">) Phase wise work plan of action with objectives, time lines and deliverables in tabular form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14"/>
        <w:gridCol w:w="2263"/>
        <w:gridCol w:w="2109"/>
        <w:gridCol w:w="2180"/>
        <w:gridCol w:w="2464"/>
      </w:tblGrid>
      <w:tr w:rsidR="007D52D3" w:rsidRPr="00FB71AF" w14:paraId="7ED4605A" w14:textId="77777777" w:rsidTr="007D52D3">
        <w:trPr>
          <w:trHeight w:val="484"/>
        </w:trPr>
        <w:tc>
          <w:tcPr>
            <w:tcW w:w="367" w:type="pct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AE32A0" w14:textId="1F9FDF94" w:rsidR="007D52D3" w:rsidRPr="00FB71AF" w:rsidRDefault="007D52D3" w:rsidP="00483AAF">
            <w:pPr>
              <w:jc w:val="both"/>
              <w:rPr>
                <w:color w:val="000000"/>
                <w:lang w:val="en-IN"/>
              </w:rPr>
            </w:pPr>
            <w:r w:rsidRPr="00FB71AF">
              <w:rPr>
                <w:b/>
                <w:bCs/>
                <w:color w:val="000000"/>
                <w:lang w:val="en-IN"/>
              </w:rPr>
              <w:t>S</w:t>
            </w:r>
            <w:r w:rsidRPr="00FB71AF">
              <w:rPr>
                <w:b/>
                <w:bCs/>
                <w:color w:val="000000"/>
                <w:lang w:val="en-IN"/>
              </w:rPr>
              <w:t>.</w:t>
            </w:r>
            <w:r w:rsidRPr="00FB71AF">
              <w:rPr>
                <w:b/>
                <w:bCs/>
                <w:color w:val="000000"/>
                <w:lang w:val="en-IN"/>
              </w:rPr>
              <w:t xml:space="preserve"> No</w:t>
            </w:r>
          </w:p>
        </w:tc>
        <w:tc>
          <w:tcPr>
            <w:tcW w:w="1163" w:type="pct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D8E2FE" w14:textId="77777777" w:rsidR="007D52D3" w:rsidRPr="00FB71AF" w:rsidRDefault="007D52D3" w:rsidP="0012118A">
            <w:pPr>
              <w:jc w:val="center"/>
              <w:rPr>
                <w:color w:val="000000"/>
                <w:lang w:val="en-IN"/>
              </w:rPr>
            </w:pPr>
            <w:r w:rsidRPr="00FB71AF">
              <w:rPr>
                <w:b/>
                <w:bCs/>
                <w:color w:val="000000"/>
                <w:lang w:val="en-IN"/>
              </w:rPr>
              <w:t>Objectives</w:t>
            </w:r>
          </w:p>
        </w:tc>
        <w:tc>
          <w:tcPr>
            <w:tcW w:w="1084" w:type="pct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88ECF6" w14:textId="77777777" w:rsidR="007D52D3" w:rsidRPr="00FB71AF" w:rsidRDefault="007D52D3" w:rsidP="0012118A">
            <w:pPr>
              <w:jc w:val="center"/>
              <w:rPr>
                <w:color w:val="000000"/>
                <w:lang w:val="en-IN"/>
              </w:rPr>
            </w:pPr>
            <w:r w:rsidRPr="00FB71AF">
              <w:rPr>
                <w:b/>
                <w:bCs/>
                <w:color w:val="000000"/>
                <w:lang w:val="en-IN"/>
              </w:rPr>
              <w:t>Activities</w:t>
            </w:r>
          </w:p>
        </w:tc>
        <w:tc>
          <w:tcPr>
            <w:tcW w:w="1120" w:type="pct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F7662B" w14:textId="77777777" w:rsidR="007D52D3" w:rsidRPr="00FB71AF" w:rsidRDefault="007D52D3" w:rsidP="0012118A">
            <w:pPr>
              <w:jc w:val="center"/>
              <w:rPr>
                <w:color w:val="000000"/>
                <w:lang w:val="en-IN"/>
              </w:rPr>
            </w:pPr>
            <w:r w:rsidRPr="00FB71AF">
              <w:rPr>
                <w:b/>
                <w:bCs/>
                <w:color w:val="000000"/>
                <w:lang w:val="en-IN"/>
              </w:rPr>
              <w:t>Timeline</w:t>
            </w:r>
          </w:p>
        </w:tc>
        <w:tc>
          <w:tcPr>
            <w:tcW w:w="1266" w:type="pct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CDB2982" w14:textId="77777777" w:rsidR="007D52D3" w:rsidRPr="00FB71AF" w:rsidRDefault="007D52D3" w:rsidP="0012118A">
            <w:pPr>
              <w:jc w:val="center"/>
              <w:rPr>
                <w:color w:val="000000"/>
                <w:lang w:val="en-IN"/>
              </w:rPr>
            </w:pPr>
            <w:r w:rsidRPr="00FB71AF">
              <w:rPr>
                <w:b/>
                <w:bCs/>
                <w:color w:val="000000"/>
                <w:lang w:val="en-IN"/>
              </w:rPr>
              <w:t>Outcomes</w:t>
            </w:r>
          </w:p>
        </w:tc>
      </w:tr>
      <w:tr w:rsidR="007D52D3" w:rsidRPr="00FB71AF" w14:paraId="5201C087" w14:textId="77777777" w:rsidTr="007D52D3">
        <w:trPr>
          <w:trHeight w:val="350"/>
        </w:trPr>
        <w:tc>
          <w:tcPr>
            <w:tcW w:w="367" w:type="pct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4814DEA" w14:textId="5F2BF53B" w:rsidR="007D52D3" w:rsidRPr="00FB71AF" w:rsidRDefault="007D52D3" w:rsidP="0012118A">
            <w:pPr>
              <w:pStyle w:val="ListParagraph"/>
              <w:numPr>
                <w:ilvl w:val="0"/>
                <w:numId w:val="45"/>
              </w:numPr>
              <w:rPr>
                <w:color w:val="000000"/>
                <w:lang w:val="en-IN"/>
              </w:rPr>
            </w:pPr>
            <w:bookmarkStart w:id="0" w:name="_Hlk129363345"/>
          </w:p>
        </w:tc>
        <w:tc>
          <w:tcPr>
            <w:tcW w:w="1163" w:type="pct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F96CF2A" w14:textId="688D2CCC" w:rsidR="007D52D3" w:rsidRPr="00FB71AF" w:rsidRDefault="007D52D3" w:rsidP="00483AAF">
            <w:pPr>
              <w:rPr>
                <w:color w:val="000000"/>
                <w:lang w:val="en-IN"/>
              </w:rPr>
            </w:pPr>
          </w:p>
        </w:tc>
        <w:tc>
          <w:tcPr>
            <w:tcW w:w="1084" w:type="pct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083B030" w14:textId="77777777" w:rsidR="007D52D3" w:rsidRPr="00FB71AF" w:rsidRDefault="007D52D3" w:rsidP="00483AAF">
            <w:pPr>
              <w:ind w:left="152" w:hanging="152"/>
            </w:pPr>
          </w:p>
        </w:tc>
        <w:tc>
          <w:tcPr>
            <w:tcW w:w="1120" w:type="pct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70B21CB" w14:textId="7B0777D5" w:rsidR="007D52D3" w:rsidRPr="00FB71AF" w:rsidRDefault="007D52D3" w:rsidP="00483AAF">
            <w:pPr>
              <w:rPr>
                <w:color w:val="000000"/>
                <w:lang w:val="en-IN"/>
              </w:rPr>
            </w:pPr>
          </w:p>
        </w:tc>
        <w:tc>
          <w:tcPr>
            <w:tcW w:w="1266" w:type="pct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AB80E1A" w14:textId="49355A32" w:rsidR="007D52D3" w:rsidRPr="00FB71AF" w:rsidRDefault="007D52D3" w:rsidP="00483AAF">
            <w:pPr>
              <w:rPr>
                <w:color w:val="000000"/>
                <w:lang w:val="en-IN"/>
              </w:rPr>
            </w:pPr>
          </w:p>
        </w:tc>
      </w:tr>
    </w:tbl>
    <w:bookmarkEnd w:id="0"/>
    <w:p w14:paraId="49B2C1A8" w14:textId="2016BA7D" w:rsidR="0012118A" w:rsidRPr="00FB71AF" w:rsidRDefault="0012118A" w:rsidP="0012118A">
      <w:pPr>
        <w:pStyle w:val="ListParagraph"/>
        <w:spacing w:before="240"/>
        <w:ind w:left="567" w:firstLine="0"/>
      </w:pPr>
      <w:r w:rsidRPr="00FB71AF">
        <w:t>(ii) Time schedule of activities (in Gantt chart)</w:t>
      </w:r>
    </w:p>
    <w:p w14:paraId="22FD016A" w14:textId="77777777" w:rsidR="0012118A" w:rsidRPr="00FB71AF" w:rsidRDefault="0012118A" w:rsidP="0012118A">
      <w:pPr>
        <w:pStyle w:val="ListParagraph"/>
        <w:ind w:left="567" w:firstLine="0"/>
        <w:rPr>
          <w:b/>
        </w:rPr>
      </w:pPr>
    </w:p>
    <w:p w14:paraId="08BF5403" w14:textId="4D49598D" w:rsidR="00BF349B" w:rsidRDefault="00BF349B" w:rsidP="0012118A">
      <w:pPr>
        <w:tabs>
          <w:tab w:val="left" w:pos="2070"/>
        </w:tabs>
        <w:spacing w:before="120" w:after="120"/>
        <w:ind w:left="567" w:right="526"/>
      </w:pPr>
    </w:p>
    <w:p w14:paraId="11FD4666" w14:textId="3C82782B" w:rsidR="00423382" w:rsidRDefault="00423382" w:rsidP="0012118A">
      <w:pPr>
        <w:tabs>
          <w:tab w:val="left" w:pos="2070"/>
        </w:tabs>
        <w:spacing w:before="120" w:after="120"/>
        <w:ind w:left="567" w:right="526"/>
      </w:pPr>
    </w:p>
    <w:p w14:paraId="7448DD8A" w14:textId="49D8722F" w:rsidR="00423382" w:rsidRDefault="00423382" w:rsidP="0012118A">
      <w:pPr>
        <w:tabs>
          <w:tab w:val="left" w:pos="2070"/>
        </w:tabs>
        <w:spacing w:before="120" w:after="120"/>
        <w:ind w:left="567" w:right="526"/>
      </w:pPr>
    </w:p>
    <w:p w14:paraId="0FA15AAF" w14:textId="77777777" w:rsidR="007D52D3" w:rsidRPr="00CD1412" w:rsidRDefault="007D52D3" w:rsidP="0012118A">
      <w:pPr>
        <w:tabs>
          <w:tab w:val="left" w:pos="2070"/>
        </w:tabs>
        <w:spacing w:before="120" w:after="120"/>
        <w:ind w:left="567" w:right="526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5"/>
        <w:gridCol w:w="4865"/>
      </w:tblGrid>
      <w:tr w:rsidR="00423382" w:rsidRPr="00423382" w14:paraId="4ECCF66E" w14:textId="77777777" w:rsidTr="00423382">
        <w:tc>
          <w:tcPr>
            <w:tcW w:w="4865" w:type="dxa"/>
          </w:tcPr>
          <w:p w14:paraId="6A15A6C1" w14:textId="1F57D1A0" w:rsidR="00423382" w:rsidRPr="00423382" w:rsidRDefault="00423382" w:rsidP="00423382">
            <w:pPr>
              <w:pStyle w:val="BodyText"/>
              <w:tabs>
                <w:tab w:val="left" w:pos="5387"/>
              </w:tabs>
              <w:spacing w:before="120" w:after="120"/>
              <w:ind w:right="5"/>
              <w:rPr>
                <w:b/>
                <w:bCs/>
                <w:sz w:val="22"/>
                <w:szCs w:val="22"/>
              </w:rPr>
            </w:pPr>
            <w:r w:rsidRPr="00423382">
              <w:rPr>
                <w:b/>
                <w:bCs/>
                <w:sz w:val="22"/>
                <w:szCs w:val="22"/>
              </w:rPr>
              <w:t>Date:</w:t>
            </w:r>
          </w:p>
        </w:tc>
        <w:tc>
          <w:tcPr>
            <w:tcW w:w="4865" w:type="dxa"/>
          </w:tcPr>
          <w:p w14:paraId="5BAB1EE4" w14:textId="614562EA" w:rsidR="00423382" w:rsidRPr="00423382" w:rsidRDefault="00423382" w:rsidP="00423382">
            <w:pPr>
              <w:pStyle w:val="BodyText"/>
              <w:tabs>
                <w:tab w:val="left" w:pos="5387"/>
              </w:tabs>
              <w:spacing w:before="120" w:after="120"/>
              <w:ind w:right="5"/>
              <w:jc w:val="right"/>
              <w:rPr>
                <w:b/>
                <w:bCs/>
                <w:sz w:val="22"/>
                <w:szCs w:val="22"/>
              </w:rPr>
            </w:pPr>
            <w:r w:rsidRPr="00423382">
              <w:rPr>
                <w:b/>
                <w:bCs/>
                <w:sz w:val="22"/>
                <w:szCs w:val="22"/>
              </w:rPr>
              <w:t>Principal Investigator</w:t>
            </w:r>
          </w:p>
        </w:tc>
      </w:tr>
      <w:tr w:rsidR="00423382" w:rsidRPr="00423382" w14:paraId="4E7571F0" w14:textId="77777777" w:rsidTr="00423382">
        <w:tc>
          <w:tcPr>
            <w:tcW w:w="4865" w:type="dxa"/>
          </w:tcPr>
          <w:p w14:paraId="1E56903B" w14:textId="0718A57D" w:rsidR="00423382" w:rsidRPr="00423382" w:rsidRDefault="00423382" w:rsidP="00423382">
            <w:pPr>
              <w:pStyle w:val="BodyText"/>
              <w:tabs>
                <w:tab w:val="left" w:pos="5387"/>
              </w:tabs>
              <w:spacing w:before="120" w:after="120"/>
              <w:ind w:right="5"/>
              <w:rPr>
                <w:b/>
                <w:bCs/>
                <w:sz w:val="22"/>
                <w:szCs w:val="22"/>
              </w:rPr>
            </w:pPr>
            <w:r w:rsidRPr="00423382">
              <w:rPr>
                <w:b/>
                <w:bCs/>
                <w:sz w:val="22"/>
                <w:szCs w:val="22"/>
              </w:rPr>
              <w:t>Place:</w:t>
            </w:r>
          </w:p>
        </w:tc>
        <w:tc>
          <w:tcPr>
            <w:tcW w:w="4865" w:type="dxa"/>
          </w:tcPr>
          <w:p w14:paraId="79E7D8CF" w14:textId="77777777" w:rsidR="00423382" w:rsidRPr="00423382" w:rsidRDefault="00423382" w:rsidP="00423382">
            <w:pPr>
              <w:pStyle w:val="BodyText"/>
              <w:tabs>
                <w:tab w:val="left" w:pos="5387"/>
              </w:tabs>
              <w:spacing w:before="120" w:after="120"/>
              <w:ind w:right="5"/>
              <w:rPr>
                <w:b/>
                <w:bCs/>
                <w:sz w:val="22"/>
                <w:szCs w:val="22"/>
              </w:rPr>
            </w:pPr>
          </w:p>
        </w:tc>
      </w:tr>
    </w:tbl>
    <w:p w14:paraId="43B95276" w14:textId="77777777" w:rsidR="00841678" w:rsidRPr="00CD1412" w:rsidRDefault="00841678" w:rsidP="00423382">
      <w:pPr>
        <w:pStyle w:val="BodyText"/>
        <w:tabs>
          <w:tab w:val="left" w:pos="5387"/>
        </w:tabs>
        <w:spacing w:before="120" w:after="120"/>
        <w:ind w:right="5"/>
        <w:rPr>
          <w:sz w:val="22"/>
          <w:szCs w:val="22"/>
        </w:rPr>
      </w:pPr>
    </w:p>
    <w:sectPr w:rsidR="00841678" w:rsidRPr="00CD1412" w:rsidSect="0005143A">
      <w:footerReference w:type="default" r:id="rId9"/>
      <w:pgSz w:w="11900" w:h="16820"/>
      <w:pgMar w:top="1440" w:right="1080" w:bottom="1440" w:left="1080" w:header="0" w:footer="137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DE3F24" w14:textId="77777777" w:rsidR="00534A4B" w:rsidRDefault="00534A4B">
      <w:r>
        <w:separator/>
      </w:r>
    </w:p>
  </w:endnote>
  <w:endnote w:type="continuationSeparator" w:id="0">
    <w:p w14:paraId="71BCCBEF" w14:textId="77777777" w:rsidR="00534A4B" w:rsidRDefault="00534A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5069A" w14:textId="77777777" w:rsidR="005630B6" w:rsidRDefault="005630B6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BAD1BB" w14:textId="77777777" w:rsidR="00534A4B" w:rsidRDefault="00534A4B">
      <w:r>
        <w:separator/>
      </w:r>
    </w:p>
  </w:footnote>
  <w:footnote w:type="continuationSeparator" w:id="0">
    <w:p w14:paraId="6DD5CE89" w14:textId="77777777" w:rsidR="00534A4B" w:rsidRDefault="00534A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7110A"/>
    <w:multiLevelType w:val="hybridMultilevel"/>
    <w:tmpl w:val="65D2B720"/>
    <w:lvl w:ilvl="0" w:tplc="E436B036">
      <w:start w:val="3"/>
      <w:numFmt w:val="decimal"/>
      <w:lvlText w:val="%1."/>
      <w:lvlJc w:val="left"/>
      <w:pPr>
        <w:ind w:left="1710" w:hanging="360"/>
      </w:pPr>
      <w:rPr>
        <w:rFonts w:hint="default"/>
        <w:b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" w15:restartNumberingAfterBreak="0">
    <w:nsid w:val="07FC708F"/>
    <w:multiLevelType w:val="multilevel"/>
    <w:tmpl w:val="D04EE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AD6708"/>
    <w:multiLevelType w:val="multilevel"/>
    <w:tmpl w:val="09AD6708"/>
    <w:lvl w:ilvl="0">
      <w:start w:val="1"/>
      <w:numFmt w:val="decimal"/>
      <w:lvlText w:val="%1."/>
      <w:lvlJc w:val="left"/>
      <w:pPr>
        <w:ind w:left="207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790" w:hanging="360"/>
      </w:pPr>
    </w:lvl>
    <w:lvl w:ilvl="2">
      <w:start w:val="1"/>
      <w:numFmt w:val="lowerRoman"/>
      <w:lvlText w:val="%3."/>
      <w:lvlJc w:val="right"/>
      <w:pPr>
        <w:ind w:left="3510" w:hanging="180"/>
      </w:pPr>
    </w:lvl>
    <w:lvl w:ilvl="3">
      <w:start w:val="1"/>
      <w:numFmt w:val="decimal"/>
      <w:lvlText w:val="%4."/>
      <w:lvlJc w:val="left"/>
      <w:pPr>
        <w:ind w:left="4230" w:hanging="360"/>
      </w:pPr>
    </w:lvl>
    <w:lvl w:ilvl="4">
      <w:start w:val="1"/>
      <w:numFmt w:val="lowerLetter"/>
      <w:lvlText w:val="%5."/>
      <w:lvlJc w:val="left"/>
      <w:pPr>
        <w:ind w:left="4950" w:hanging="360"/>
      </w:pPr>
    </w:lvl>
    <w:lvl w:ilvl="5">
      <w:start w:val="1"/>
      <w:numFmt w:val="lowerRoman"/>
      <w:lvlText w:val="%6."/>
      <w:lvlJc w:val="right"/>
      <w:pPr>
        <w:ind w:left="5670" w:hanging="180"/>
      </w:pPr>
    </w:lvl>
    <w:lvl w:ilvl="6">
      <w:start w:val="1"/>
      <w:numFmt w:val="decimal"/>
      <w:lvlText w:val="%7."/>
      <w:lvlJc w:val="left"/>
      <w:pPr>
        <w:ind w:left="6390" w:hanging="360"/>
      </w:pPr>
    </w:lvl>
    <w:lvl w:ilvl="7">
      <w:start w:val="1"/>
      <w:numFmt w:val="lowerLetter"/>
      <w:lvlText w:val="%8."/>
      <w:lvlJc w:val="left"/>
      <w:pPr>
        <w:ind w:left="7110" w:hanging="360"/>
      </w:pPr>
    </w:lvl>
    <w:lvl w:ilvl="8">
      <w:start w:val="1"/>
      <w:numFmt w:val="lowerRoman"/>
      <w:lvlText w:val="%9."/>
      <w:lvlJc w:val="right"/>
      <w:pPr>
        <w:ind w:left="7830" w:hanging="180"/>
      </w:pPr>
    </w:lvl>
  </w:abstractNum>
  <w:abstractNum w:abstractNumId="3" w15:restartNumberingAfterBreak="0">
    <w:nsid w:val="0A3A10AF"/>
    <w:multiLevelType w:val="hybridMultilevel"/>
    <w:tmpl w:val="79CAC0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360F0C"/>
    <w:multiLevelType w:val="hybridMultilevel"/>
    <w:tmpl w:val="DFAA1876"/>
    <w:lvl w:ilvl="0" w:tplc="FFFFFFFF">
      <w:start w:val="1"/>
      <w:numFmt w:val="decimal"/>
      <w:lvlText w:val="%1."/>
      <w:lvlJc w:val="left"/>
      <w:pPr>
        <w:ind w:left="502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1686AA6"/>
    <w:multiLevelType w:val="hybridMultilevel"/>
    <w:tmpl w:val="64C434FA"/>
    <w:lvl w:ilvl="0" w:tplc="95E6462C">
      <w:start w:val="2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343B91"/>
    <w:multiLevelType w:val="hybridMultilevel"/>
    <w:tmpl w:val="B2A04CF8"/>
    <w:lvl w:ilvl="0" w:tplc="0180CB58">
      <w:start w:val="2"/>
      <w:numFmt w:val="decimal"/>
      <w:lvlText w:val="%1."/>
      <w:lvlJc w:val="left"/>
      <w:pPr>
        <w:ind w:left="1710" w:hanging="360"/>
      </w:pPr>
      <w:rPr>
        <w:rFonts w:hint="default"/>
        <w:b/>
        <w:bCs w:val="0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3157D1"/>
    <w:multiLevelType w:val="hybridMultilevel"/>
    <w:tmpl w:val="C6D8C69A"/>
    <w:lvl w:ilvl="0" w:tplc="9FDA08D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98" w:hanging="360"/>
      </w:pPr>
    </w:lvl>
    <w:lvl w:ilvl="2" w:tplc="4009001B" w:tentative="1">
      <w:start w:val="1"/>
      <w:numFmt w:val="lowerRoman"/>
      <w:lvlText w:val="%3."/>
      <w:lvlJc w:val="right"/>
      <w:pPr>
        <w:ind w:left="2018" w:hanging="180"/>
      </w:pPr>
    </w:lvl>
    <w:lvl w:ilvl="3" w:tplc="4009000F" w:tentative="1">
      <w:start w:val="1"/>
      <w:numFmt w:val="decimal"/>
      <w:lvlText w:val="%4."/>
      <w:lvlJc w:val="left"/>
      <w:pPr>
        <w:ind w:left="2738" w:hanging="360"/>
      </w:pPr>
    </w:lvl>
    <w:lvl w:ilvl="4" w:tplc="40090019" w:tentative="1">
      <w:start w:val="1"/>
      <w:numFmt w:val="lowerLetter"/>
      <w:lvlText w:val="%5."/>
      <w:lvlJc w:val="left"/>
      <w:pPr>
        <w:ind w:left="3458" w:hanging="360"/>
      </w:pPr>
    </w:lvl>
    <w:lvl w:ilvl="5" w:tplc="4009001B" w:tentative="1">
      <w:start w:val="1"/>
      <w:numFmt w:val="lowerRoman"/>
      <w:lvlText w:val="%6."/>
      <w:lvlJc w:val="right"/>
      <w:pPr>
        <w:ind w:left="4178" w:hanging="180"/>
      </w:pPr>
    </w:lvl>
    <w:lvl w:ilvl="6" w:tplc="4009000F" w:tentative="1">
      <w:start w:val="1"/>
      <w:numFmt w:val="decimal"/>
      <w:lvlText w:val="%7."/>
      <w:lvlJc w:val="left"/>
      <w:pPr>
        <w:ind w:left="4898" w:hanging="360"/>
      </w:pPr>
    </w:lvl>
    <w:lvl w:ilvl="7" w:tplc="40090019" w:tentative="1">
      <w:start w:val="1"/>
      <w:numFmt w:val="lowerLetter"/>
      <w:lvlText w:val="%8."/>
      <w:lvlJc w:val="left"/>
      <w:pPr>
        <w:ind w:left="5618" w:hanging="360"/>
      </w:pPr>
    </w:lvl>
    <w:lvl w:ilvl="8" w:tplc="40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8" w15:restartNumberingAfterBreak="0">
    <w:nsid w:val="23727420"/>
    <w:multiLevelType w:val="hybridMultilevel"/>
    <w:tmpl w:val="6C406248"/>
    <w:lvl w:ilvl="0" w:tplc="E06C3AB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E067B9"/>
    <w:multiLevelType w:val="hybridMultilevel"/>
    <w:tmpl w:val="F7AAD450"/>
    <w:lvl w:ilvl="0" w:tplc="98009F74">
      <w:start w:val="1"/>
      <w:numFmt w:val="decimal"/>
      <w:lvlText w:val="%1."/>
      <w:lvlJc w:val="left"/>
      <w:pPr>
        <w:ind w:left="502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E70BE9"/>
    <w:multiLevelType w:val="hybridMultilevel"/>
    <w:tmpl w:val="14484CEA"/>
    <w:lvl w:ilvl="0" w:tplc="04090009">
      <w:start w:val="1"/>
      <w:numFmt w:val="bullet"/>
      <w:lvlText w:val=""/>
      <w:lvlJc w:val="left"/>
      <w:pPr>
        <w:ind w:left="20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1" w15:restartNumberingAfterBreak="0">
    <w:nsid w:val="2E040C9C"/>
    <w:multiLevelType w:val="multilevel"/>
    <w:tmpl w:val="2E040C9C"/>
    <w:lvl w:ilvl="0">
      <w:start w:val="4"/>
      <w:numFmt w:val="decimal"/>
      <w:lvlText w:val="%1."/>
      <w:lvlJc w:val="left"/>
      <w:pPr>
        <w:ind w:left="1594" w:hanging="360"/>
      </w:pPr>
      <w:rPr>
        <w:rFonts w:hint="default"/>
        <w:color w:val="1C1C28"/>
        <w:w w:val="105"/>
      </w:rPr>
    </w:lvl>
    <w:lvl w:ilvl="1">
      <w:start w:val="1"/>
      <w:numFmt w:val="lowerLetter"/>
      <w:lvlText w:val="%2."/>
      <w:lvlJc w:val="left"/>
      <w:pPr>
        <w:ind w:left="2314" w:hanging="360"/>
      </w:pPr>
    </w:lvl>
    <w:lvl w:ilvl="2">
      <w:start w:val="1"/>
      <w:numFmt w:val="lowerRoman"/>
      <w:lvlText w:val="%3."/>
      <w:lvlJc w:val="right"/>
      <w:pPr>
        <w:ind w:left="3034" w:hanging="180"/>
      </w:pPr>
    </w:lvl>
    <w:lvl w:ilvl="3">
      <w:start w:val="1"/>
      <w:numFmt w:val="decimal"/>
      <w:lvlText w:val="%4."/>
      <w:lvlJc w:val="left"/>
      <w:pPr>
        <w:ind w:left="3754" w:hanging="360"/>
      </w:pPr>
    </w:lvl>
    <w:lvl w:ilvl="4">
      <w:start w:val="1"/>
      <w:numFmt w:val="lowerLetter"/>
      <w:lvlText w:val="%5."/>
      <w:lvlJc w:val="left"/>
      <w:pPr>
        <w:ind w:left="4474" w:hanging="360"/>
      </w:pPr>
    </w:lvl>
    <w:lvl w:ilvl="5">
      <w:start w:val="1"/>
      <w:numFmt w:val="lowerRoman"/>
      <w:lvlText w:val="%6."/>
      <w:lvlJc w:val="right"/>
      <w:pPr>
        <w:ind w:left="5194" w:hanging="180"/>
      </w:pPr>
    </w:lvl>
    <w:lvl w:ilvl="6">
      <w:start w:val="1"/>
      <w:numFmt w:val="decimal"/>
      <w:lvlText w:val="%7."/>
      <w:lvlJc w:val="left"/>
      <w:pPr>
        <w:ind w:left="5914" w:hanging="360"/>
      </w:pPr>
    </w:lvl>
    <w:lvl w:ilvl="7">
      <w:start w:val="1"/>
      <w:numFmt w:val="lowerLetter"/>
      <w:lvlText w:val="%8."/>
      <w:lvlJc w:val="left"/>
      <w:pPr>
        <w:ind w:left="6634" w:hanging="360"/>
      </w:pPr>
    </w:lvl>
    <w:lvl w:ilvl="8">
      <w:start w:val="1"/>
      <w:numFmt w:val="lowerRoman"/>
      <w:lvlText w:val="%9."/>
      <w:lvlJc w:val="right"/>
      <w:pPr>
        <w:ind w:left="7354" w:hanging="180"/>
      </w:pPr>
    </w:lvl>
  </w:abstractNum>
  <w:abstractNum w:abstractNumId="12" w15:restartNumberingAfterBreak="0">
    <w:nsid w:val="34BB15FA"/>
    <w:multiLevelType w:val="hybridMultilevel"/>
    <w:tmpl w:val="DFAA187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4E612F"/>
    <w:multiLevelType w:val="multilevel"/>
    <w:tmpl w:val="374E612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F773B6"/>
    <w:multiLevelType w:val="hybridMultilevel"/>
    <w:tmpl w:val="DA847A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114758"/>
    <w:multiLevelType w:val="multilevel"/>
    <w:tmpl w:val="2EC6EA50"/>
    <w:lvl w:ilvl="0">
      <w:start w:val="1"/>
      <w:numFmt w:val="lowerLetter"/>
      <w:lvlText w:val="%1)"/>
      <w:lvlJc w:val="left"/>
      <w:pPr>
        <w:ind w:left="166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380" w:hanging="360"/>
      </w:pPr>
    </w:lvl>
    <w:lvl w:ilvl="2">
      <w:start w:val="1"/>
      <w:numFmt w:val="lowerRoman"/>
      <w:lvlText w:val="%3."/>
      <w:lvlJc w:val="right"/>
      <w:pPr>
        <w:ind w:left="3100" w:hanging="180"/>
      </w:pPr>
    </w:lvl>
    <w:lvl w:ilvl="3">
      <w:start w:val="1"/>
      <w:numFmt w:val="decimal"/>
      <w:lvlText w:val="%4."/>
      <w:lvlJc w:val="left"/>
      <w:pPr>
        <w:ind w:left="3820" w:hanging="360"/>
      </w:pPr>
    </w:lvl>
    <w:lvl w:ilvl="4">
      <w:start w:val="1"/>
      <w:numFmt w:val="lowerLetter"/>
      <w:lvlText w:val="%5."/>
      <w:lvlJc w:val="left"/>
      <w:pPr>
        <w:ind w:left="4540" w:hanging="360"/>
      </w:pPr>
    </w:lvl>
    <w:lvl w:ilvl="5">
      <w:start w:val="1"/>
      <w:numFmt w:val="lowerRoman"/>
      <w:lvlText w:val="%6."/>
      <w:lvlJc w:val="right"/>
      <w:pPr>
        <w:ind w:left="5260" w:hanging="180"/>
      </w:pPr>
    </w:lvl>
    <w:lvl w:ilvl="6">
      <w:start w:val="1"/>
      <w:numFmt w:val="decimal"/>
      <w:lvlText w:val="%7."/>
      <w:lvlJc w:val="left"/>
      <w:pPr>
        <w:ind w:left="5980" w:hanging="360"/>
      </w:pPr>
    </w:lvl>
    <w:lvl w:ilvl="7">
      <w:start w:val="1"/>
      <w:numFmt w:val="lowerLetter"/>
      <w:lvlText w:val="%8."/>
      <w:lvlJc w:val="left"/>
      <w:pPr>
        <w:ind w:left="6700" w:hanging="360"/>
      </w:pPr>
    </w:lvl>
    <w:lvl w:ilvl="8">
      <w:start w:val="1"/>
      <w:numFmt w:val="lowerRoman"/>
      <w:lvlText w:val="%9."/>
      <w:lvlJc w:val="right"/>
      <w:pPr>
        <w:ind w:left="7420" w:hanging="180"/>
      </w:pPr>
    </w:lvl>
  </w:abstractNum>
  <w:abstractNum w:abstractNumId="16" w15:restartNumberingAfterBreak="0">
    <w:nsid w:val="3B282248"/>
    <w:multiLevelType w:val="hybridMultilevel"/>
    <w:tmpl w:val="A3D22B6E"/>
    <w:lvl w:ilvl="0" w:tplc="E5686346">
      <w:start w:val="3"/>
      <w:numFmt w:val="decimal"/>
      <w:lvlText w:val="%1."/>
      <w:lvlJc w:val="left"/>
      <w:pPr>
        <w:ind w:left="502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7046A6"/>
    <w:multiLevelType w:val="multilevel"/>
    <w:tmpl w:val="407046A6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2283745"/>
    <w:multiLevelType w:val="hybridMultilevel"/>
    <w:tmpl w:val="F71EE608"/>
    <w:lvl w:ilvl="0" w:tplc="8ADA340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4E2A3D"/>
    <w:multiLevelType w:val="multilevel"/>
    <w:tmpl w:val="444E2A3D"/>
    <w:lvl w:ilvl="0">
      <w:start w:val="1"/>
      <w:numFmt w:val="decimal"/>
      <w:lvlText w:val="%1."/>
      <w:lvlJc w:val="left"/>
      <w:pPr>
        <w:ind w:left="1786" w:hanging="360"/>
        <w:jc w:val="right"/>
      </w:pPr>
      <w:rPr>
        <w:rFonts w:ascii="Times New Roman" w:eastAsia="Times New Roman" w:hAnsi="Times New Roman" w:cs="Times New Roman"/>
        <w:b w:val="0"/>
        <w:bCs w:val="0"/>
        <w:i w:val="0"/>
        <w:iCs w:val="0"/>
        <w:w w:val="100"/>
        <w:sz w:val="26"/>
        <w:szCs w:val="26"/>
        <w:lang w:val="en-US" w:eastAsia="en-US" w:bidi="ar-SA"/>
      </w:rPr>
    </w:lvl>
    <w:lvl w:ilvl="1">
      <w:start w:val="1"/>
      <w:numFmt w:val="lowerLetter"/>
      <w:lvlText w:val="%2)"/>
      <w:lvlJc w:val="left"/>
      <w:pPr>
        <w:ind w:left="2771" w:hanging="332"/>
      </w:pPr>
      <w:rPr>
        <w:rFonts w:ascii="Times New Roman" w:eastAsia="Times New Roman" w:hAnsi="Times New Roman" w:cs="Times New Roman"/>
        <w:b w:val="0"/>
        <w:bCs w:val="0"/>
        <w:i w:val="0"/>
        <w:iCs w:val="0"/>
        <w:w w:val="100"/>
        <w:sz w:val="26"/>
        <w:szCs w:val="26"/>
        <w:lang w:val="en-US" w:eastAsia="en-US" w:bidi="ar-SA"/>
      </w:rPr>
    </w:lvl>
    <w:lvl w:ilvl="2">
      <w:numFmt w:val="bullet"/>
      <w:lvlText w:val="•"/>
      <w:lvlJc w:val="left"/>
      <w:pPr>
        <w:ind w:left="2981" w:hanging="332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183" w:hanging="332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85" w:hanging="332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586" w:hanging="332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3788" w:hanging="332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3990" w:hanging="332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4191" w:hanging="332"/>
      </w:pPr>
      <w:rPr>
        <w:rFonts w:hint="default"/>
        <w:lang w:val="en-US" w:eastAsia="en-US" w:bidi="ar-SA"/>
      </w:rPr>
    </w:lvl>
  </w:abstractNum>
  <w:abstractNum w:abstractNumId="20" w15:restartNumberingAfterBreak="0">
    <w:nsid w:val="4576112F"/>
    <w:multiLevelType w:val="hybridMultilevel"/>
    <w:tmpl w:val="B1768EB0"/>
    <w:lvl w:ilvl="0" w:tplc="5158F58E">
      <w:start w:val="4"/>
      <w:numFmt w:val="decimal"/>
      <w:lvlText w:val="%1."/>
      <w:lvlJc w:val="left"/>
      <w:pPr>
        <w:ind w:left="502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5A4069"/>
    <w:multiLevelType w:val="multilevel"/>
    <w:tmpl w:val="465A4069"/>
    <w:lvl w:ilvl="0">
      <w:start w:val="1"/>
      <w:numFmt w:val="decimal"/>
      <w:lvlText w:val="%1."/>
      <w:lvlJc w:val="left"/>
      <w:pPr>
        <w:ind w:left="189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2610" w:hanging="360"/>
      </w:pPr>
    </w:lvl>
    <w:lvl w:ilvl="2">
      <w:start w:val="1"/>
      <w:numFmt w:val="lowerRoman"/>
      <w:lvlText w:val="%3."/>
      <w:lvlJc w:val="right"/>
      <w:pPr>
        <w:ind w:left="3330" w:hanging="180"/>
      </w:pPr>
    </w:lvl>
    <w:lvl w:ilvl="3">
      <w:start w:val="1"/>
      <w:numFmt w:val="decimal"/>
      <w:lvlText w:val="%4."/>
      <w:lvlJc w:val="left"/>
      <w:pPr>
        <w:ind w:left="4050" w:hanging="360"/>
      </w:pPr>
    </w:lvl>
    <w:lvl w:ilvl="4">
      <w:start w:val="1"/>
      <w:numFmt w:val="lowerLetter"/>
      <w:lvlText w:val="%5."/>
      <w:lvlJc w:val="left"/>
      <w:pPr>
        <w:ind w:left="4770" w:hanging="360"/>
      </w:pPr>
    </w:lvl>
    <w:lvl w:ilvl="5">
      <w:start w:val="1"/>
      <w:numFmt w:val="lowerRoman"/>
      <w:lvlText w:val="%6."/>
      <w:lvlJc w:val="right"/>
      <w:pPr>
        <w:ind w:left="5490" w:hanging="180"/>
      </w:pPr>
    </w:lvl>
    <w:lvl w:ilvl="6">
      <w:start w:val="1"/>
      <w:numFmt w:val="decimal"/>
      <w:lvlText w:val="%7."/>
      <w:lvlJc w:val="left"/>
      <w:pPr>
        <w:ind w:left="6210" w:hanging="360"/>
      </w:pPr>
    </w:lvl>
    <w:lvl w:ilvl="7">
      <w:start w:val="1"/>
      <w:numFmt w:val="lowerLetter"/>
      <w:lvlText w:val="%8."/>
      <w:lvlJc w:val="left"/>
      <w:pPr>
        <w:ind w:left="6930" w:hanging="360"/>
      </w:pPr>
    </w:lvl>
    <w:lvl w:ilvl="8">
      <w:start w:val="1"/>
      <w:numFmt w:val="lowerRoman"/>
      <w:lvlText w:val="%9."/>
      <w:lvlJc w:val="right"/>
      <w:pPr>
        <w:ind w:left="7650" w:hanging="180"/>
      </w:pPr>
    </w:lvl>
  </w:abstractNum>
  <w:abstractNum w:abstractNumId="22" w15:restartNumberingAfterBreak="0">
    <w:nsid w:val="471A7863"/>
    <w:multiLevelType w:val="hybridMultilevel"/>
    <w:tmpl w:val="83E44796"/>
    <w:lvl w:ilvl="0" w:tplc="40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476704D2"/>
    <w:multiLevelType w:val="hybridMultilevel"/>
    <w:tmpl w:val="2476445A"/>
    <w:lvl w:ilvl="0" w:tplc="40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4" w15:restartNumberingAfterBreak="0">
    <w:nsid w:val="477F0E0B"/>
    <w:multiLevelType w:val="multilevel"/>
    <w:tmpl w:val="E3A49A28"/>
    <w:styleLink w:val="WWNum19"/>
    <w:lvl w:ilvl="0">
      <w:start w:val="1"/>
      <w:numFmt w:val="decimal"/>
      <w:lvlText w:val="%1."/>
      <w:lvlJc w:val="left"/>
      <w:pPr>
        <w:ind w:left="153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F12F43"/>
    <w:multiLevelType w:val="hybridMultilevel"/>
    <w:tmpl w:val="6CF6B278"/>
    <w:lvl w:ilvl="0" w:tplc="B6B8251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BD4032"/>
    <w:multiLevelType w:val="hybridMultilevel"/>
    <w:tmpl w:val="20ACD2E2"/>
    <w:lvl w:ilvl="0" w:tplc="5158F58E">
      <w:start w:val="4"/>
      <w:numFmt w:val="decimal"/>
      <w:lvlText w:val="%1."/>
      <w:lvlJc w:val="left"/>
      <w:pPr>
        <w:ind w:left="502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5C3E6E"/>
    <w:multiLevelType w:val="hybridMultilevel"/>
    <w:tmpl w:val="97065194"/>
    <w:lvl w:ilvl="0" w:tplc="40090017">
      <w:start w:val="1"/>
      <w:numFmt w:val="lowerLetter"/>
      <w:lvlText w:val="%1)"/>
      <w:lvlJc w:val="left"/>
      <w:pPr>
        <w:ind w:left="1287" w:hanging="360"/>
      </w:pPr>
    </w:lvl>
    <w:lvl w:ilvl="1" w:tplc="40090019" w:tentative="1">
      <w:start w:val="1"/>
      <w:numFmt w:val="lowerLetter"/>
      <w:lvlText w:val="%2."/>
      <w:lvlJc w:val="left"/>
      <w:pPr>
        <w:ind w:left="2007" w:hanging="360"/>
      </w:pPr>
    </w:lvl>
    <w:lvl w:ilvl="2" w:tplc="4009001B" w:tentative="1">
      <w:start w:val="1"/>
      <w:numFmt w:val="lowerRoman"/>
      <w:lvlText w:val="%3."/>
      <w:lvlJc w:val="right"/>
      <w:pPr>
        <w:ind w:left="2727" w:hanging="180"/>
      </w:pPr>
    </w:lvl>
    <w:lvl w:ilvl="3" w:tplc="4009000F" w:tentative="1">
      <w:start w:val="1"/>
      <w:numFmt w:val="decimal"/>
      <w:lvlText w:val="%4."/>
      <w:lvlJc w:val="left"/>
      <w:pPr>
        <w:ind w:left="3447" w:hanging="360"/>
      </w:pPr>
    </w:lvl>
    <w:lvl w:ilvl="4" w:tplc="40090019" w:tentative="1">
      <w:start w:val="1"/>
      <w:numFmt w:val="lowerLetter"/>
      <w:lvlText w:val="%5."/>
      <w:lvlJc w:val="left"/>
      <w:pPr>
        <w:ind w:left="4167" w:hanging="360"/>
      </w:pPr>
    </w:lvl>
    <w:lvl w:ilvl="5" w:tplc="4009001B" w:tentative="1">
      <w:start w:val="1"/>
      <w:numFmt w:val="lowerRoman"/>
      <w:lvlText w:val="%6."/>
      <w:lvlJc w:val="right"/>
      <w:pPr>
        <w:ind w:left="4887" w:hanging="180"/>
      </w:pPr>
    </w:lvl>
    <w:lvl w:ilvl="6" w:tplc="4009000F" w:tentative="1">
      <w:start w:val="1"/>
      <w:numFmt w:val="decimal"/>
      <w:lvlText w:val="%7."/>
      <w:lvlJc w:val="left"/>
      <w:pPr>
        <w:ind w:left="5607" w:hanging="360"/>
      </w:pPr>
    </w:lvl>
    <w:lvl w:ilvl="7" w:tplc="40090019" w:tentative="1">
      <w:start w:val="1"/>
      <w:numFmt w:val="lowerLetter"/>
      <w:lvlText w:val="%8."/>
      <w:lvlJc w:val="left"/>
      <w:pPr>
        <w:ind w:left="6327" w:hanging="360"/>
      </w:pPr>
    </w:lvl>
    <w:lvl w:ilvl="8" w:tplc="40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8" w15:restartNumberingAfterBreak="0">
    <w:nsid w:val="4CF80EFA"/>
    <w:multiLevelType w:val="multilevel"/>
    <w:tmpl w:val="A30C73D2"/>
    <w:styleLink w:val="WWNum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50298B"/>
    <w:multiLevelType w:val="hybridMultilevel"/>
    <w:tmpl w:val="AAFCF7F2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30" w15:restartNumberingAfterBreak="0">
    <w:nsid w:val="4F22184E"/>
    <w:multiLevelType w:val="hybridMultilevel"/>
    <w:tmpl w:val="34341E94"/>
    <w:lvl w:ilvl="0" w:tplc="E5686346">
      <w:start w:val="3"/>
      <w:numFmt w:val="decimal"/>
      <w:lvlText w:val="%1."/>
      <w:lvlJc w:val="left"/>
      <w:pPr>
        <w:ind w:left="502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4E49DC"/>
    <w:multiLevelType w:val="hybridMultilevel"/>
    <w:tmpl w:val="552AB5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63399F"/>
    <w:multiLevelType w:val="hybridMultilevel"/>
    <w:tmpl w:val="335E1FA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452174C"/>
    <w:multiLevelType w:val="multilevel"/>
    <w:tmpl w:val="5452174C"/>
    <w:lvl w:ilvl="0">
      <w:start w:val="1"/>
      <w:numFmt w:val="decimal"/>
      <w:lvlText w:val="%1."/>
      <w:lvlJc w:val="left"/>
      <w:pPr>
        <w:ind w:left="171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430" w:hanging="360"/>
      </w:pPr>
    </w:lvl>
    <w:lvl w:ilvl="2">
      <w:start w:val="1"/>
      <w:numFmt w:val="lowerRoman"/>
      <w:lvlText w:val="%3."/>
      <w:lvlJc w:val="right"/>
      <w:pPr>
        <w:ind w:left="3150" w:hanging="180"/>
      </w:pPr>
    </w:lvl>
    <w:lvl w:ilvl="3">
      <w:start w:val="1"/>
      <w:numFmt w:val="decimal"/>
      <w:lvlText w:val="%4."/>
      <w:lvlJc w:val="left"/>
      <w:pPr>
        <w:ind w:left="3870" w:hanging="360"/>
      </w:pPr>
    </w:lvl>
    <w:lvl w:ilvl="4">
      <w:start w:val="1"/>
      <w:numFmt w:val="lowerLetter"/>
      <w:lvlText w:val="%5."/>
      <w:lvlJc w:val="left"/>
      <w:pPr>
        <w:ind w:left="4590" w:hanging="360"/>
      </w:pPr>
    </w:lvl>
    <w:lvl w:ilvl="5">
      <w:start w:val="1"/>
      <w:numFmt w:val="lowerRoman"/>
      <w:lvlText w:val="%6."/>
      <w:lvlJc w:val="right"/>
      <w:pPr>
        <w:ind w:left="5310" w:hanging="180"/>
      </w:pPr>
    </w:lvl>
    <w:lvl w:ilvl="6">
      <w:start w:val="1"/>
      <w:numFmt w:val="decimal"/>
      <w:lvlText w:val="%7."/>
      <w:lvlJc w:val="left"/>
      <w:pPr>
        <w:ind w:left="6030" w:hanging="360"/>
      </w:pPr>
    </w:lvl>
    <w:lvl w:ilvl="7">
      <w:start w:val="1"/>
      <w:numFmt w:val="lowerLetter"/>
      <w:lvlText w:val="%8."/>
      <w:lvlJc w:val="left"/>
      <w:pPr>
        <w:ind w:left="6750" w:hanging="360"/>
      </w:pPr>
    </w:lvl>
    <w:lvl w:ilvl="8">
      <w:start w:val="1"/>
      <w:numFmt w:val="lowerRoman"/>
      <w:lvlText w:val="%9."/>
      <w:lvlJc w:val="right"/>
      <w:pPr>
        <w:ind w:left="7470" w:hanging="180"/>
      </w:pPr>
    </w:lvl>
  </w:abstractNum>
  <w:abstractNum w:abstractNumId="34" w15:restartNumberingAfterBreak="0">
    <w:nsid w:val="5B48313A"/>
    <w:multiLevelType w:val="hybridMultilevel"/>
    <w:tmpl w:val="7092F250"/>
    <w:lvl w:ilvl="0" w:tplc="40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35" w15:restartNumberingAfterBreak="0">
    <w:nsid w:val="5EDB3A3A"/>
    <w:multiLevelType w:val="multilevel"/>
    <w:tmpl w:val="F9D4EE8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6" w15:restartNumberingAfterBreak="0">
    <w:nsid w:val="60487113"/>
    <w:multiLevelType w:val="hybridMultilevel"/>
    <w:tmpl w:val="5234F1A8"/>
    <w:lvl w:ilvl="0" w:tplc="40090001">
      <w:start w:val="1"/>
      <w:numFmt w:val="bullet"/>
      <w:lvlText w:val=""/>
      <w:lvlJc w:val="left"/>
      <w:pPr>
        <w:ind w:left="135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7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9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1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3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5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7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9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15" w:hanging="360"/>
      </w:pPr>
      <w:rPr>
        <w:rFonts w:ascii="Wingdings" w:hAnsi="Wingdings" w:hint="default"/>
      </w:rPr>
    </w:lvl>
  </w:abstractNum>
  <w:abstractNum w:abstractNumId="37" w15:restartNumberingAfterBreak="0">
    <w:nsid w:val="63BC779F"/>
    <w:multiLevelType w:val="hybridMultilevel"/>
    <w:tmpl w:val="AB1E287C"/>
    <w:lvl w:ilvl="0" w:tplc="9FDA08D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1E5533"/>
    <w:multiLevelType w:val="multilevel"/>
    <w:tmpl w:val="661E5533"/>
    <w:lvl w:ilvl="0">
      <w:start w:val="1"/>
      <w:numFmt w:val="decimal"/>
      <w:lvlText w:val="%1."/>
      <w:lvlJc w:val="left"/>
      <w:pPr>
        <w:ind w:left="1502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1620" w:hanging="360"/>
      </w:pPr>
      <w:rPr>
        <w:rFonts w:ascii="Times New Roman" w:eastAsia="Times New Roman" w:hAnsi="Times New Roman" w:cs="Times New Roman"/>
        <w:b w:val="0"/>
        <w:color w:val="000000" w:themeColor="text1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782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844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906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968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031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093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155" w:hanging="360"/>
      </w:pPr>
      <w:rPr>
        <w:rFonts w:hint="default"/>
        <w:lang w:val="en-US" w:eastAsia="en-US" w:bidi="ar-SA"/>
      </w:rPr>
    </w:lvl>
  </w:abstractNum>
  <w:abstractNum w:abstractNumId="39" w15:restartNumberingAfterBreak="0">
    <w:nsid w:val="6B19644A"/>
    <w:multiLevelType w:val="multilevel"/>
    <w:tmpl w:val="4E16212A"/>
    <w:styleLink w:val="WWNum21"/>
    <w:lvl w:ilvl="0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40" w15:restartNumberingAfterBreak="0">
    <w:nsid w:val="70BB0450"/>
    <w:multiLevelType w:val="multilevel"/>
    <w:tmpl w:val="70BB0450"/>
    <w:lvl w:ilvl="0">
      <w:numFmt w:val="bullet"/>
      <w:lvlText w:val="•"/>
      <w:lvlJc w:val="left"/>
      <w:pPr>
        <w:ind w:left="2700" w:hanging="360"/>
      </w:pPr>
      <w:rPr>
        <w:rFonts w:hint="default"/>
        <w:lang w:val="en-US" w:eastAsia="en-US" w:bidi="ar-SA"/>
      </w:rPr>
    </w:lvl>
    <w:lvl w:ilvl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41" w15:restartNumberingAfterBreak="0">
    <w:nsid w:val="741345D8"/>
    <w:multiLevelType w:val="multilevel"/>
    <w:tmpl w:val="741345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B13BE2"/>
    <w:multiLevelType w:val="hybridMultilevel"/>
    <w:tmpl w:val="328A5B58"/>
    <w:lvl w:ilvl="0" w:tplc="40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3" w15:restartNumberingAfterBreak="0">
    <w:nsid w:val="7E8331E8"/>
    <w:multiLevelType w:val="multilevel"/>
    <w:tmpl w:val="7E8331E8"/>
    <w:lvl w:ilvl="0">
      <w:numFmt w:val="bullet"/>
      <w:lvlText w:val="•"/>
      <w:lvlJc w:val="left"/>
      <w:pPr>
        <w:ind w:left="2070" w:hanging="360"/>
      </w:pPr>
      <w:rPr>
        <w:rFonts w:hint="default"/>
        <w:lang w:val="en-US" w:eastAsia="en-US" w:bidi="ar-SA"/>
      </w:rPr>
    </w:lvl>
    <w:lvl w:ilvl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44" w15:restartNumberingAfterBreak="0">
    <w:nsid w:val="7F250D4B"/>
    <w:multiLevelType w:val="hybridMultilevel"/>
    <w:tmpl w:val="4FACCC34"/>
    <w:lvl w:ilvl="0" w:tplc="40090001">
      <w:start w:val="1"/>
      <w:numFmt w:val="bullet"/>
      <w:lvlText w:val=""/>
      <w:lvlJc w:val="left"/>
      <w:pPr>
        <w:ind w:left="141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3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5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7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9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1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3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5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77" w:hanging="360"/>
      </w:pPr>
      <w:rPr>
        <w:rFonts w:ascii="Wingdings" w:hAnsi="Wingdings" w:hint="default"/>
      </w:rPr>
    </w:lvl>
  </w:abstractNum>
  <w:num w:numId="1" w16cid:durableId="2051420131">
    <w:abstractNumId w:val="19"/>
  </w:num>
  <w:num w:numId="2" w16cid:durableId="1037850064">
    <w:abstractNumId w:val="15"/>
  </w:num>
  <w:num w:numId="3" w16cid:durableId="1592346787">
    <w:abstractNumId w:val="43"/>
  </w:num>
  <w:num w:numId="4" w16cid:durableId="212423484">
    <w:abstractNumId w:val="33"/>
  </w:num>
  <w:num w:numId="5" w16cid:durableId="1693458936">
    <w:abstractNumId w:val="40"/>
  </w:num>
  <w:num w:numId="6" w16cid:durableId="2103991147">
    <w:abstractNumId w:val="2"/>
  </w:num>
  <w:num w:numId="7" w16cid:durableId="364212799">
    <w:abstractNumId w:val="21"/>
  </w:num>
  <w:num w:numId="8" w16cid:durableId="744566893">
    <w:abstractNumId w:val="38"/>
  </w:num>
  <w:num w:numId="9" w16cid:durableId="681080726">
    <w:abstractNumId w:val="41"/>
  </w:num>
  <w:num w:numId="10" w16cid:durableId="1758135562">
    <w:abstractNumId w:val="13"/>
  </w:num>
  <w:num w:numId="11" w16cid:durableId="534392075">
    <w:abstractNumId w:val="17"/>
  </w:num>
  <w:num w:numId="12" w16cid:durableId="1836215504">
    <w:abstractNumId w:val="11"/>
  </w:num>
  <w:num w:numId="13" w16cid:durableId="1784421338">
    <w:abstractNumId w:val="24"/>
  </w:num>
  <w:num w:numId="14" w16cid:durableId="528834051">
    <w:abstractNumId w:val="28"/>
  </w:num>
  <w:num w:numId="15" w16cid:durableId="1900968671">
    <w:abstractNumId w:val="39"/>
  </w:num>
  <w:num w:numId="16" w16cid:durableId="1604916929">
    <w:abstractNumId w:val="24"/>
    <w:lvlOverride w:ilvl="0">
      <w:startOverride w:val="1"/>
    </w:lvlOverride>
  </w:num>
  <w:num w:numId="17" w16cid:durableId="1481724870">
    <w:abstractNumId w:val="28"/>
    <w:lvlOverride w:ilvl="0">
      <w:startOverride w:val="1"/>
    </w:lvlOverride>
  </w:num>
  <w:num w:numId="18" w16cid:durableId="1630237546">
    <w:abstractNumId w:val="35"/>
  </w:num>
  <w:num w:numId="19" w16cid:durableId="1488472107">
    <w:abstractNumId w:val="1"/>
  </w:num>
  <w:num w:numId="20" w16cid:durableId="590772632">
    <w:abstractNumId w:val="10"/>
  </w:num>
  <w:num w:numId="21" w16cid:durableId="1777478813">
    <w:abstractNumId w:val="29"/>
  </w:num>
  <w:num w:numId="22" w16cid:durableId="1698968946">
    <w:abstractNumId w:val="0"/>
  </w:num>
  <w:num w:numId="23" w16cid:durableId="6251990">
    <w:abstractNumId w:val="18"/>
  </w:num>
  <w:num w:numId="24" w16cid:durableId="638649338">
    <w:abstractNumId w:val="27"/>
  </w:num>
  <w:num w:numId="25" w16cid:durableId="2123182426">
    <w:abstractNumId w:val="3"/>
  </w:num>
  <w:num w:numId="26" w16cid:durableId="777989291">
    <w:abstractNumId w:val="22"/>
  </w:num>
  <w:num w:numId="27" w16cid:durableId="278993963">
    <w:abstractNumId w:val="36"/>
  </w:num>
  <w:num w:numId="28" w16cid:durableId="768548431">
    <w:abstractNumId w:val="42"/>
  </w:num>
  <w:num w:numId="29" w16cid:durableId="522327209">
    <w:abstractNumId w:val="34"/>
  </w:num>
  <w:num w:numId="30" w16cid:durableId="669333307">
    <w:abstractNumId w:val="44"/>
  </w:num>
  <w:num w:numId="31" w16cid:durableId="1449469041">
    <w:abstractNumId w:val="23"/>
  </w:num>
  <w:num w:numId="32" w16cid:durableId="454754703">
    <w:abstractNumId w:val="25"/>
  </w:num>
  <w:num w:numId="33" w16cid:durableId="2009167179">
    <w:abstractNumId w:val="8"/>
  </w:num>
  <w:num w:numId="34" w16cid:durableId="1597858009">
    <w:abstractNumId w:val="31"/>
  </w:num>
  <w:num w:numId="35" w16cid:durableId="1038244503">
    <w:abstractNumId w:val="6"/>
  </w:num>
  <w:num w:numId="36" w16cid:durableId="2005696361">
    <w:abstractNumId w:val="4"/>
  </w:num>
  <w:num w:numId="37" w16cid:durableId="1544247895">
    <w:abstractNumId w:val="12"/>
  </w:num>
  <w:num w:numId="38" w16cid:durableId="758794181">
    <w:abstractNumId w:val="5"/>
  </w:num>
  <w:num w:numId="39" w16cid:durableId="1698234865">
    <w:abstractNumId w:val="16"/>
  </w:num>
  <w:num w:numId="40" w16cid:durableId="1141729795">
    <w:abstractNumId w:val="30"/>
  </w:num>
  <w:num w:numId="41" w16cid:durableId="1295453849">
    <w:abstractNumId w:val="9"/>
  </w:num>
  <w:num w:numId="42" w16cid:durableId="1153107794">
    <w:abstractNumId w:val="14"/>
  </w:num>
  <w:num w:numId="43" w16cid:durableId="1828747203">
    <w:abstractNumId w:val="26"/>
  </w:num>
  <w:num w:numId="44" w16cid:durableId="1379357986">
    <w:abstractNumId w:val="20"/>
  </w:num>
  <w:num w:numId="45" w16cid:durableId="1317339159">
    <w:abstractNumId w:val="7"/>
  </w:num>
  <w:num w:numId="46" w16cid:durableId="1705980296">
    <w:abstractNumId w:val="37"/>
  </w:num>
  <w:num w:numId="47" w16cid:durableId="946303918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1NTY3MjUyNDA0NTNQ0lEKTi0uzszPAykwrwUAp5jxICwAAAA="/>
  </w:docVars>
  <w:rsids>
    <w:rsidRoot w:val="00B36CA0"/>
    <w:rsid w:val="00014A31"/>
    <w:rsid w:val="000204AA"/>
    <w:rsid w:val="00024BDB"/>
    <w:rsid w:val="0003451D"/>
    <w:rsid w:val="00040946"/>
    <w:rsid w:val="00044E02"/>
    <w:rsid w:val="0005143A"/>
    <w:rsid w:val="00071290"/>
    <w:rsid w:val="00071356"/>
    <w:rsid w:val="000713BA"/>
    <w:rsid w:val="00084619"/>
    <w:rsid w:val="00093247"/>
    <w:rsid w:val="00094575"/>
    <w:rsid w:val="000A4049"/>
    <w:rsid w:val="000A5F2A"/>
    <w:rsid w:val="000A72D6"/>
    <w:rsid w:val="000B0795"/>
    <w:rsid w:val="000B7012"/>
    <w:rsid w:val="000D3565"/>
    <w:rsid w:val="000E501A"/>
    <w:rsid w:val="00106DA3"/>
    <w:rsid w:val="0011589E"/>
    <w:rsid w:val="0012118A"/>
    <w:rsid w:val="00122362"/>
    <w:rsid w:val="00124F5E"/>
    <w:rsid w:val="001267B1"/>
    <w:rsid w:val="00127969"/>
    <w:rsid w:val="0013007C"/>
    <w:rsid w:val="0013085E"/>
    <w:rsid w:val="00134B2F"/>
    <w:rsid w:val="00137929"/>
    <w:rsid w:val="00141891"/>
    <w:rsid w:val="001432E1"/>
    <w:rsid w:val="00145795"/>
    <w:rsid w:val="00151F8A"/>
    <w:rsid w:val="0015283C"/>
    <w:rsid w:val="001535E0"/>
    <w:rsid w:val="00157412"/>
    <w:rsid w:val="00161FF5"/>
    <w:rsid w:val="001707EC"/>
    <w:rsid w:val="00171108"/>
    <w:rsid w:val="00171FAB"/>
    <w:rsid w:val="001B0600"/>
    <w:rsid w:val="001B4B30"/>
    <w:rsid w:val="001D5EBC"/>
    <w:rsid w:val="001D5F37"/>
    <w:rsid w:val="001E2883"/>
    <w:rsid w:val="001F2285"/>
    <w:rsid w:val="001F26EF"/>
    <w:rsid w:val="001F69C6"/>
    <w:rsid w:val="002068CB"/>
    <w:rsid w:val="00221144"/>
    <w:rsid w:val="00225F86"/>
    <w:rsid w:val="00227DC4"/>
    <w:rsid w:val="00233F54"/>
    <w:rsid w:val="00237A9E"/>
    <w:rsid w:val="0024155C"/>
    <w:rsid w:val="002438BE"/>
    <w:rsid w:val="0025097C"/>
    <w:rsid w:val="00270C48"/>
    <w:rsid w:val="00271A30"/>
    <w:rsid w:val="00271B19"/>
    <w:rsid w:val="00273AAA"/>
    <w:rsid w:val="00274D26"/>
    <w:rsid w:val="00274FFD"/>
    <w:rsid w:val="002807CB"/>
    <w:rsid w:val="002A02D1"/>
    <w:rsid w:val="002A7BD6"/>
    <w:rsid w:val="002B0C0E"/>
    <w:rsid w:val="002B65A0"/>
    <w:rsid w:val="002C550D"/>
    <w:rsid w:val="002D64AE"/>
    <w:rsid w:val="002D707A"/>
    <w:rsid w:val="002E16BC"/>
    <w:rsid w:val="002E44C0"/>
    <w:rsid w:val="0030478F"/>
    <w:rsid w:val="00307BD3"/>
    <w:rsid w:val="00310580"/>
    <w:rsid w:val="00315942"/>
    <w:rsid w:val="003256F0"/>
    <w:rsid w:val="00326266"/>
    <w:rsid w:val="003277BE"/>
    <w:rsid w:val="00332ECF"/>
    <w:rsid w:val="00333A53"/>
    <w:rsid w:val="00335EE4"/>
    <w:rsid w:val="00336A43"/>
    <w:rsid w:val="00340FEE"/>
    <w:rsid w:val="003464DC"/>
    <w:rsid w:val="003535A5"/>
    <w:rsid w:val="00354D2F"/>
    <w:rsid w:val="00355788"/>
    <w:rsid w:val="00361435"/>
    <w:rsid w:val="00364DC6"/>
    <w:rsid w:val="0037671D"/>
    <w:rsid w:val="00376BA2"/>
    <w:rsid w:val="003855C6"/>
    <w:rsid w:val="00385CBD"/>
    <w:rsid w:val="003874C2"/>
    <w:rsid w:val="003B0104"/>
    <w:rsid w:val="003B3E76"/>
    <w:rsid w:val="003C1720"/>
    <w:rsid w:val="003C1A93"/>
    <w:rsid w:val="003C7503"/>
    <w:rsid w:val="003D320C"/>
    <w:rsid w:val="003E0B26"/>
    <w:rsid w:val="003F38F0"/>
    <w:rsid w:val="003F490E"/>
    <w:rsid w:val="003F4E90"/>
    <w:rsid w:val="00405814"/>
    <w:rsid w:val="004062CA"/>
    <w:rsid w:val="00414251"/>
    <w:rsid w:val="00414284"/>
    <w:rsid w:val="00416F20"/>
    <w:rsid w:val="00417D80"/>
    <w:rsid w:val="00420314"/>
    <w:rsid w:val="004229D1"/>
    <w:rsid w:val="00423382"/>
    <w:rsid w:val="00424F80"/>
    <w:rsid w:val="004355C9"/>
    <w:rsid w:val="00445275"/>
    <w:rsid w:val="00445E5C"/>
    <w:rsid w:val="00446E83"/>
    <w:rsid w:val="004834A4"/>
    <w:rsid w:val="00484DFD"/>
    <w:rsid w:val="004B4BEA"/>
    <w:rsid w:val="004D12AD"/>
    <w:rsid w:val="004D1E20"/>
    <w:rsid w:val="004D27E8"/>
    <w:rsid w:val="004E6B87"/>
    <w:rsid w:val="004F100A"/>
    <w:rsid w:val="004F5124"/>
    <w:rsid w:val="00502A0A"/>
    <w:rsid w:val="00503777"/>
    <w:rsid w:val="0050404D"/>
    <w:rsid w:val="00504CC9"/>
    <w:rsid w:val="00505459"/>
    <w:rsid w:val="005137EE"/>
    <w:rsid w:val="00534A4B"/>
    <w:rsid w:val="005453E7"/>
    <w:rsid w:val="00550BD0"/>
    <w:rsid w:val="0055396C"/>
    <w:rsid w:val="0056048F"/>
    <w:rsid w:val="005630B6"/>
    <w:rsid w:val="00566D88"/>
    <w:rsid w:val="00587FA8"/>
    <w:rsid w:val="0059215F"/>
    <w:rsid w:val="0059540E"/>
    <w:rsid w:val="00597568"/>
    <w:rsid w:val="005A01FB"/>
    <w:rsid w:val="005A0F9F"/>
    <w:rsid w:val="005B1A8C"/>
    <w:rsid w:val="005C00A5"/>
    <w:rsid w:val="005C0EE7"/>
    <w:rsid w:val="005D604C"/>
    <w:rsid w:val="005D717A"/>
    <w:rsid w:val="005D790B"/>
    <w:rsid w:val="005E1E6D"/>
    <w:rsid w:val="0060186C"/>
    <w:rsid w:val="00603D82"/>
    <w:rsid w:val="0060484E"/>
    <w:rsid w:val="00606743"/>
    <w:rsid w:val="00606F2E"/>
    <w:rsid w:val="00615890"/>
    <w:rsid w:val="0062359D"/>
    <w:rsid w:val="006316A7"/>
    <w:rsid w:val="00634F20"/>
    <w:rsid w:val="00644830"/>
    <w:rsid w:val="00645CA0"/>
    <w:rsid w:val="00660501"/>
    <w:rsid w:val="006818F2"/>
    <w:rsid w:val="006836E8"/>
    <w:rsid w:val="006A6EA4"/>
    <w:rsid w:val="006B2623"/>
    <w:rsid w:val="006C2461"/>
    <w:rsid w:val="006C5E4D"/>
    <w:rsid w:val="006C7256"/>
    <w:rsid w:val="006D108D"/>
    <w:rsid w:val="006D3E2D"/>
    <w:rsid w:val="006E5466"/>
    <w:rsid w:val="006E7F1B"/>
    <w:rsid w:val="006F4ADD"/>
    <w:rsid w:val="006F67CD"/>
    <w:rsid w:val="006F69CA"/>
    <w:rsid w:val="00701EF9"/>
    <w:rsid w:val="00702D01"/>
    <w:rsid w:val="00704EEB"/>
    <w:rsid w:val="00730908"/>
    <w:rsid w:val="00733D9D"/>
    <w:rsid w:val="00735870"/>
    <w:rsid w:val="00737E95"/>
    <w:rsid w:val="00743EFD"/>
    <w:rsid w:val="007470C4"/>
    <w:rsid w:val="007571B2"/>
    <w:rsid w:val="007600F5"/>
    <w:rsid w:val="007616B7"/>
    <w:rsid w:val="00762DA8"/>
    <w:rsid w:val="00765C78"/>
    <w:rsid w:val="007700D6"/>
    <w:rsid w:val="00771345"/>
    <w:rsid w:val="00776169"/>
    <w:rsid w:val="00790B27"/>
    <w:rsid w:val="00796476"/>
    <w:rsid w:val="007965C1"/>
    <w:rsid w:val="007A65AE"/>
    <w:rsid w:val="007B27FF"/>
    <w:rsid w:val="007C3036"/>
    <w:rsid w:val="007C33F1"/>
    <w:rsid w:val="007C4C4C"/>
    <w:rsid w:val="007D0010"/>
    <w:rsid w:val="007D52D3"/>
    <w:rsid w:val="007E436B"/>
    <w:rsid w:val="007E5F46"/>
    <w:rsid w:val="007E60EF"/>
    <w:rsid w:val="007F3685"/>
    <w:rsid w:val="00803074"/>
    <w:rsid w:val="00813213"/>
    <w:rsid w:val="0082031F"/>
    <w:rsid w:val="00832917"/>
    <w:rsid w:val="00835DED"/>
    <w:rsid w:val="00841678"/>
    <w:rsid w:val="00843B16"/>
    <w:rsid w:val="008440CD"/>
    <w:rsid w:val="00850911"/>
    <w:rsid w:val="00851352"/>
    <w:rsid w:val="0087229A"/>
    <w:rsid w:val="008829A7"/>
    <w:rsid w:val="0088625C"/>
    <w:rsid w:val="0089478D"/>
    <w:rsid w:val="00894895"/>
    <w:rsid w:val="008A556C"/>
    <w:rsid w:val="008B02DE"/>
    <w:rsid w:val="008C6A39"/>
    <w:rsid w:val="008D07AD"/>
    <w:rsid w:val="008D5CB3"/>
    <w:rsid w:val="008E0D1B"/>
    <w:rsid w:val="008E7CA6"/>
    <w:rsid w:val="008F4EE0"/>
    <w:rsid w:val="008F73B2"/>
    <w:rsid w:val="00901240"/>
    <w:rsid w:val="0090485F"/>
    <w:rsid w:val="009158AF"/>
    <w:rsid w:val="00916A00"/>
    <w:rsid w:val="009342BA"/>
    <w:rsid w:val="00945F30"/>
    <w:rsid w:val="00946142"/>
    <w:rsid w:val="00951D10"/>
    <w:rsid w:val="00965FFB"/>
    <w:rsid w:val="00980BB6"/>
    <w:rsid w:val="00982835"/>
    <w:rsid w:val="009933EC"/>
    <w:rsid w:val="009A0954"/>
    <w:rsid w:val="009A1088"/>
    <w:rsid w:val="009B3531"/>
    <w:rsid w:val="009B63BB"/>
    <w:rsid w:val="009C07C6"/>
    <w:rsid w:val="009C2D7C"/>
    <w:rsid w:val="009C7C50"/>
    <w:rsid w:val="009D2EF0"/>
    <w:rsid w:val="009D760B"/>
    <w:rsid w:val="009F08B5"/>
    <w:rsid w:val="009F0EAB"/>
    <w:rsid w:val="00A0034A"/>
    <w:rsid w:val="00A05E66"/>
    <w:rsid w:val="00A06C8A"/>
    <w:rsid w:val="00A21559"/>
    <w:rsid w:val="00A248A1"/>
    <w:rsid w:val="00A32F01"/>
    <w:rsid w:val="00A43222"/>
    <w:rsid w:val="00A44807"/>
    <w:rsid w:val="00A53EDD"/>
    <w:rsid w:val="00A555EB"/>
    <w:rsid w:val="00A60D1A"/>
    <w:rsid w:val="00A77320"/>
    <w:rsid w:val="00A8089E"/>
    <w:rsid w:val="00A9505A"/>
    <w:rsid w:val="00AA0A35"/>
    <w:rsid w:val="00AB271F"/>
    <w:rsid w:val="00AB521A"/>
    <w:rsid w:val="00AC05C0"/>
    <w:rsid w:val="00AD2A8A"/>
    <w:rsid w:val="00AD3DE2"/>
    <w:rsid w:val="00AD4047"/>
    <w:rsid w:val="00AE516A"/>
    <w:rsid w:val="00B12E4A"/>
    <w:rsid w:val="00B159D6"/>
    <w:rsid w:val="00B174D5"/>
    <w:rsid w:val="00B30C4F"/>
    <w:rsid w:val="00B36CA0"/>
    <w:rsid w:val="00B473CC"/>
    <w:rsid w:val="00B47925"/>
    <w:rsid w:val="00B57E24"/>
    <w:rsid w:val="00B8062C"/>
    <w:rsid w:val="00B83036"/>
    <w:rsid w:val="00BB2E5F"/>
    <w:rsid w:val="00BB389F"/>
    <w:rsid w:val="00BC1A98"/>
    <w:rsid w:val="00BC7FA3"/>
    <w:rsid w:val="00BD0579"/>
    <w:rsid w:val="00BE23D6"/>
    <w:rsid w:val="00BE4AA8"/>
    <w:rsid w:val="00BE6122"/>
    <w:rsid w:val="00BE669C"/>
    <w:rsid w:val="00BF349B"/>
    <w:rsid w:val="00BF34E1"/>
    <w:rsid w:val="00C24996"/>
    <w:rsid w:val="00C27632"/>
    <w:rsid w:val="00C33E9F"/>
    <w:rsid w:val="00C4018B"/>
    <w:rsid w:val="00C451A0"/>
    <w:rsid w:val="00C4696E"/>
    <w:rsid w:val="00C51942"/>
    <w:rsid w:val="00C55ECF"/>
    <w:rsid w:val="00C563B7"/>
    <w:rsid w:val="00C5686A"/>
    <w:rsid w:val="00C71C5A"/>
    <w:rsid w:val="00C834BF"/>
    <w:rsid w:val="00C871FA"/>
    <w:rsid w:val="00C928FE"/>
    <w:rsid w:val="00C93531"/>
    <w:rsid w:val="00C9392E"/>
    <w:rsid w:val="00C97ADC"/>
    <w:rsid w:val="00CA2DEC"/>
    <w:rsid w:val="00CA426F"/>
    <w:rsid w:val="00CC56E2"/>
    <w:rsid w:val="00CD1412"/>
    <w:rsid w:val="00CE3713"/>
    <w:rsid w:val="00CE4071"/>
    <w:rsid w:val="00CF2062"/>
    <w:rsid w:val="00D03BE3"/>
    <w:rsid w:val="00D07D90"/>
    <w:rsid w:val="00D10061"/>
    <w:rsid w:val="00D1018C"/>
    <w:rsid w:val="00D11AFF"/>
    <w:rsid w:val="00D27DBB"/>
    <w:rsid w:val="00D32E75"/>
    <w:rsid w:val="00D416E6"/>
    <w:rsid w:val="00D43432"/>
    <w:rsid w:val="00D53BED"/>
    <w:rsid w:val="00D733C8"/>
    <w:rsid w:val="00D75EDA"/>
    <w:rsid w:val="00D9422D"/>
    <w:rsid w:val="00DA6746"/>
    <w:rsid w:val="00DC6F38"/>
    <w:rsid w:val="00DF3859"/>
    <w:rsid w:val="00DF40E1"/>
    <w:rsid w:val="00E051F0"/>
    <w:rsid w:val="00E064D9"/>
    <w:rsid w:val="00E069E6"/>
    <w:rsid w:val="00E1472D"/>
    <w:rsid w:val="00E15110"/>
    <w:rsid w:val="00E4398C"/>
    <w:rsid w:val="00E547DA"/>
    <w:rsid w:val="00E54E47"/>
    <w:rsid w:val="00E56D69"/>
    <w:rsid w:val="00E636C1"/>
    <w:rsid w:val="00E65FC9"/>
    <w:rsid w:val="00E67389"/>
    <w:rsid w:val="00E72508"/>
    <w:rsid w:val="00E8268A"/>
    <w:rsid w:val="00E84C5E"/>
    <w:rsid w:val="00E8734C"/>
    <w:rsid w:val="00EB53DD"/>
    <w:rsid w:val="00EE1B16"/>
    <w:rsid w:val="00EE306D"/>
    <w:rsid w:val="00EE4BB1"/>
    <w:rsid w:val="00F001E6"/>
    <w:rsid w:val="00F05F2E"/>
    <w:rsid w:val="00F07EC7"/>
    <w:rsid w:val="00F122C6"/>
    <w:rsid w:val="00F17B97"/>
    <w:rsid w:val="00F31187"/>
    <w:rsid w:val="00F32744"/>
    <w:rsid w:val="00F335BA"/>
    <w:rsid w:val="00F35F67"/>
    <w:rsid w:val="00F528B9"/>
    <w:rsid w:val="00F52BA4"/>
    <w:rsid w:val="00F532B3"/>
    <w:rsid w:val="00F533FC"/>
    <w:rsid w:val="00F64317"/>
    <w:rsid w:val="00F71342"/>
    <w:rsid w:val="00F728DB"/>
    <w:rsid w:val="00F73D32"/>
    <w:rsid w:val="00F74DA2"/>
    <w:rsid w:val="00F76EFB"/>
    <w:rsid w:val="00F80A4B"/>
    <w:rsid w:val="00F81C7C"/>
    <w:rsid w:val="00F938D6"/>
    <w:rsid w:val="00F96B1B"/>
    <w:rsid w:val="00FA173A"/>
    <w:rsid w:val="00FA410B"/>
    <w:rsid w:val="00FA7103"/>
    <w:rsid w:val="00FB0F51"/>
    <w:rsid w:val="00FB2015"/>
    <w:rsid w:val="00FB27A2"/>
    <w:rsid w:val="00FB71AF"/>
    <w:rsid w:val="00FC432C"/>
    <w:rsid w:val="00FC734B"/>
    <w:rsid w:val="00FE10A5"/>
    <w:rsid w:val="00FE475E"/>
    <w:rsid w:val="01D974F5"/>
    <w:rsid w:val="125164AA"/>
    <w:rsid w:val="14247C2B"/>
    <w:rsid w:val="37E94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BD57519"/>
  <w15:docId w15:val="{C29FBE70-212B-4390-976F-AE737D13E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uiPriority="1" w:qFormat="1"/>
    <w:lsdException w:name="heading 3" w:uiPriority="9" w:unhideWhenUsed="1" w:qFormat="1"/>
    <w:lsdException w:name="heading 4" w:semiHidden="1" w:uiPriority="9" w:unhideWhenUsed="1" w:qFormat="1"/>
    <w:lsdException w:name="heading 5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2"/>
      <w:szCs w:val="22"/>
    </w:rPr>
  </w:style>
  <w:style w:type="paragraph" w:styleId="Heading1">
    <w:name w:val="heading 1"/>
    <w:basedOn w:val="Normal"/>
    <w:next w:val="Normal"/>
    <w:uiPriority w:val="1"/>
    <w:qFormat/>
    <w:pPr>
      <w:spacing w:before="200"/>
      <w:ind w:left="43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uiPriority w:val="1"/>
    <w:qFormat/>
    <w:pPr>
      <w:spacing w:line="320" w:lineRule="exact"/>
      <w:ind w:left="2440" w:hanging="1166"/>
      <w:jc w:val="both"/>
      <w:outlineLvl w:val="1"/>
    </w:pPr>
    <w:rPr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qFormat/>
    <w:rPr>
      <w:rFonts w:ascii="Calibri" w:eastAsia="Times New Roman" w:hAnsi="Calibri" w:cs="Gautami"/>
      <w:lang w:val="en-IN" w:eastAsia="en-I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itle">
    <w:name w:val="Title"/>
    <w:basedOn w:val="Normal"/>
    <w:uiPriority w:val="1"/>
    <w:qFormat/>
    <w:pPr>
      <w:ind w:left="2336" w:right="2587"/>
      <w:jc w:val="center"/>
    </w:pPr>
    <w:rPr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pPr>
      <w:ind w:left="1720" w:hanging="360"/>
    </w:pPr>
  </w:style>
  <w:style w:type="paragraph" w:customStyle="1" w:styleId="TableParagraph">
    <w:name w:val="Table Paragraph"/>
    <w:basedOn w:val="Normal"/>
    <w:uiPriority w:val="1"/>
    <w:qFormat/>
    <w:pPr>
      <w:ind w:left="105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15">
    <w:name w:val="15"/>
    <w:basedOn w:val="DefaultParagraphFont"/>
    <w:rPr>
      <w:rFonts w:ascii="SimSun" w:eastAsia="SimSun" w:hAnsi="SimSun" w:hint="eastAsia"/>
      <w:color w:val="0000FF"/>
      <w:u w:val="single"/>
    </w:rPr>
  </w:style>
  <w:style w:type="character" w:customStyle="1" w:styleId="16">
    <w:name w:val="16"/>
    <w:basedOn w:val="DefaultParagraphFont"/>
    <w:rPr>
      <w:rFonts w:ascii="SimSun" w:eastAsia="SimSun" w:hAnsi="SimSun" w:hint="eastAsia"/>
    </w:rPr>
  </w:style>
  <w:style w:type="character" w:customStyle="1" w:styleId="17">
    <w:name w:val="17"/>
    <w:basedOn w:val="DefaultParagraphFont"/>
    <w:rPr>
      <w:rFonts w:ascii="SimSun" w:eastAsia="SimSun" w:hAnsi="SimSun" w:hint="eastAsia"/>
    </w:rPr>
  </w:style>
  <w:style w:type="paragraph" w:customStyle="1" w:styleId="msolistparagraph0">
    <w:name w:val="msolistparagraph"/>
    <w:basedOn w:val="Normal"/>
    <w:pPr>
      <w:ind w:left="1720" w:hanging="360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eastAsia="Times New Roman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Standard">
    <w:name w:val="Standard"/>
    <w:rsid w:val="00980BB6"/>
    <w:pPr>
      <w:widowControl w:val="0"/>
      <w:suppressAutoHyphens/>
      <w:autoSpaceDN w:val="0"/>
      <w:textAlignment w:val="baseline"/>
    </w:pPr>
    <w:rPr>
      <w:rFonts w:ascii="Times New Roman" w:eastAsia="Times New Roman" w:hAnsi="Times New Roman" w:cs="Times New Roman"/>
      <w:sz w:val="22"/>
      <w:szCs w:val="22"/>
    </w:rPr>
  </w:style>
  <w:style w:type="paragraph" w:customStyle="1" w:styleId="Textbody">
    <w:name w:val="Text body"/>
    <w:basedOn w:val="Standard"/>
    <w:rsid w:val="00980BB6"/>
    <w:rPr>
      <w:sz w:val="26"/>
      <w:szCs w:val="26"/>
    </w:rPr>
  </w:style>
  <w:style w:type="numbering" w:customStyle="1" w:styleId="WWNum19">
    <w:name w:val="WWNum19"/>
    <w:basedOn w:val="NoList"/>
    <w:rsid w:val="00980BB6"/>
    <w:pPr>
      <w:numPr>
        <w:numId w:val="13"/>
      </w:numPr>
    </w:pPr>
  </w:style>
  <w:style w:type="numbering" w:customStyle="1" w:styleId="WWNum20">
    <w:name w:val="WWNum20"/>
    <w:basedOn w:val="NoList"/>
    <w:rsid w:val="00980BB6"/>
    <w:pPr>
      <w:numPr>
        <w:numId w:val="14"/>
      </w:numPr>
    </w:pPr>
  </w:style>
  <w:style w:type="numbering" w:customStyle="1" w:styleId="WWNum21">
    <w:name w:val="WWNum21"/>
    <w:basedOn w:val="NoList"/>
    <w:rsid w:val="00980BB6"/>
    <w:pPr>
      <w:numPr>
        <w:numId w:val="15"/>
      </w:numPr>
    </w:pPr>
  </w:style>
  <w:style w:type="character" w:customStyle="1" w:styleId="linktext">
    <w:name w:val="link__text"/>
    <w:basedOn w:val="DefaultParagraphFont"/>
    <w:rsid w:val="0011589E"/>
  </w:style>
  <w:style w:type="character" w:customStyle="1" w:styleId="sr-only">
    <w:name w:val="sr-only"/>
    <w:basedOn w:val="DefaultParagraphFont"/>
    <w:rsid w:val="0011589E"/>
  </w:style>
  <w:style w:type="character" w:customStyle="1" w:styleId="text-meta">
    <w:name w:val="text-meta"/>
    <w:basedOn w:val="DefaultParagraphFont"/>
    <w:rsid w:val="0011589E"/>
  </w:style>
  <w:style w:type="character" w:customStyle="1" w:styleId="buttontext">
    <w:name w:val="button__text"/>
    <w:basedOn w:val="DefaultParagraphFont"/>
    <w:rsid w:val="0011589E"/>
  </w:style>
  <w:style w:type="character" w:customStyle="1" w:styleId="typography">
    <w:name w:val="typography"/>
    <w:basedOn w:val="DefaultParagraphFont"/>
    <w:rsid w:val="0011589E"/>
  </w:style>
  <w:style w:type="character" w:customStyle="1" w:styleId="info-fieldvalue">
    <w:name w:val="info-field__value"/>
    <w:basedOn w:val="DefaultParagraphFont"/>
    <w:rsid w:val="0011589E"/>
  </w:style>
  <w:style w:type="character" w:styleId="UnresolvedMention">
    <w:name w:val="Unresolved Mention"/>
    <w:basedOn w:val="DefaultParagraphFont"/>
    <w:uiPriority w:val="99"/>
    <w:semiHidden/>
    <w:unhideWhenUsed/>
    <w:rsid w:val="001707EC"/>
    <w:rPr>
      <w:color w:val="605E5C"/>
      <w:shd w:val="clear" w:color="auto" w:fill="E1DFDD"/>
    </w:rPr>
  </w:style>
  <w:style w:type="character" w:customStyle="1" w:styleId="mjxassistivemathml">
    <w:name w:val="mjx_assistive_mathml"/>
    <w:basedOn w:val="DefaultParagraphFont"/>
    <w:rsid w:val="00BD05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10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87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9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144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467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935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03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87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871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879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1196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5135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68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62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06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070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908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3</Pages>
  <Words>379</Words>
  <Characters>21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ma-Nana</dc:creator>
  <cp:lastModifiedBy>Sunil BDY</cp:lastModifiedBy>
  <cp:revision>107</cp:revision>
  <cp:lastPrinted>2022-01-18T10:45:00Z</cp:lastPrinted>
  <dcterms:created xsi:type="dcterms:W3CDTF">2022-12-15T07:08:00Z</dcterms:created>
  <dcterms:modified xsi:type="dcterms:W3CDTF">2023-04-08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26</vt:lpwstr>
  </property>
  <property fmtid="{D5CDD505-2E9C-101B-9397-08002B2CF9AE}" pid="3" name="ICV">
    <vt:lpwstr>DD896775A74546DBBD89614F26BB3A83</vt:lpwstr>
  </property>
</Properties>
</file>